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AD21C" w14:textId="5FA3E8AF" w:rsidR="001677F1" w:rsidRDefault="0051557E" w:rsidP="001677F1">
      <w:pPr>
        <w:spacing w:after="0" w:line="240" w:lineRule="auto"/>
        <w:rPr>
          <w:rFonts w:ascii="TH SarabunPSK" w:hAnsi="TH SarabunPSK" w:cs="TH SarabunPSK"/>
          <w:b/>
          <w:bCs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6EA35C07" wp14:editId="0D485ED1">
            <wp:simplePos x="0" y="0"/>
            <wp:positionH relativeFrom="page">
              <wp:align>right</wp:align>
            </wp:positionH>
            <wp:positionV relativeFrom="paragraph">
              <wp:posOffset>-895350</wp:posOffset>
            </wp:positionV>
            <wp:extent cx="7545070" cy="10658475"/>
            <wp:effectExtent l="0" t="0" r="0" b="9525"/>
            <wp:wrapNone/>
            <wp:docPr id="16" name="Picture 16" descr="A picture containing text, fis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fis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5070" cy="1065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E8A4E7" w14:textId="77777777" w:rsidR="001677F1" w:rsidRDefault="001677F1" w:rsidP="001677F1">
      <w:pPr>
        <w:spacing w:after="0" w:line="240" w:lineRule="auto"/>
        <w:rPr>
          <w:rFonts w:ascii="TH SarabunPSK" w:hAnsi="TH SarabunPSK" w:cs="TH SarabunPSK"/>
          <w:b/>
          <w:bCs/>
          <w:sz w:val="48"/>
          <w:szCs w:val="48"/>
        </w:rPr>
      </w:pPr>
    </w:p>
    <w:p w14:paraId="4DCE8C21" w14:textId="77777777" w:rsidR="001677F1" w:rsidRDefault="001677F1" w:rsidP="001677F1">
      <w:pPr>
        <w:spacing w:after="0" w:line="240" w:lineRule="auto"/>
        <w:rPr>
          <w:rFonts w:ascii="TH SarabunPSK" w:hAnsi="TH SarabunPSK" w:cs="TH SarabunPSK"/>
          <w:b/>
          <w:bCs/>
          <w:sz w:val="48"/>
          <w:szCs w:val="48"/>
        </w:rPr>
      </w:pPr>
    </w:p>
    <w:p w14:paraId="1C89CA7C" w14:textId="77777777" w:rsidR="001677F1" w:rsidRDefault="001677F1" w:rsidP="001677F1">
      <w:pPr>
        <w:spacing w:after="0" w:line="240" w:lineRule="auto"/>
        <w:rPr>
          <w:rFonts w:ascii="TH SarabunPSK" w:hAnsi="TH SarabunPSK" w:cs="TH SarabunPSK"/>
          <w:b/>
          <w:bCs/>
          <w:sz w:val="48"/>
          <w:szCs w:val="48"/>
        </w:rPr>
      </w:pPr>
    </w:p>
    <w:p w14:paraId="1EE1D83E" w14:textId="07E2A2BC" w:rsidR="0082731C" w:rsidRPr="001677F1" w:rsidRDefault="001677F1" w:rsidP="001677F1">
      <w:pPr>
        <w:spacing w:after="0" w:line="240" w:lineRule="auto"/>
        <w:rPr>
          <w:rFonts w:ascii="TH SarabunPSK" w:hAnsi="TH SarabunPSK" w:cs="TH SarabunPSK"/>
          <w:b/>
          <w:bCs/>
          <w:sz w:val="72"/>
          <w:szCs w:val="72"/>
        </w:rPr>
      </w:pPr>
      <w:r w:rsidRPr="001677F1">
        <w:rPr>
          <w:rFonts w:ascii="TH SarabunPSK" w:hAnsi="TH SarabunPSK" w:cs="TH SarabunPSK"/>
          <w:b/>
          <w:bCs/>
          <w:sz w:val="72"/>
          <w:szCs w:val="72"/>
          <w:cs/>
        </w:rPr>
        <w:t>คู่มือการบริหารจัดการข้อร้องเรียน</w:t>
      </w:r>
    </w:p>
    <w:p w14:paraId="787250FF" w14:textId="0E8086A7" w:rsidR="001677F1" w:rsidRP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4"/>
          <w:szCs w:val="44"/>
        </w:rPr>
      </w:pPr>
      <w:r w:rsidRPr="001677F1">
        <w:rPr>
          <w:rStyle w:val="markedcontent"/>
          <w:rFonts w:ascii="TH SarabunPSK" w:hAnsi="TH SarabunPSK" w:cs="TH SarabunPSK"/>
          <w:b/>
          <w:bCs/>
          <w:sz w:val="44"/>
          <w:szCs w:val="44"/>
        </w:rPr>
        <w:t>(Complaint Management Standard Operation Procedure)</w:t>
      </w:r>
    </w:p>
    <w:p w14:paraId="73BA6B23" w14:textId="6D29B5C2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742ED4F3" w14:textId="43AC69AF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485F3EB5" w14:textId="08F58152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4D6ED8EA" w14:textId="308476B4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64CAAE3B" w14:textId="7C4D41A3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3ADC161B" w14:textId="2848E872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100A20B4" w14:textId="6F955136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4E596AD2" w14:textId="77777777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44D6B792" w14:textId="5763CAD6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2A6957B3" w14:textId="26562D58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12752B29" w14:textId="34057C51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517F00A6" w14:textId="77777777" w:rsidR="001677F1" w:rsidRP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</w:p>
    <w:p w14:paraId="79AF2EB3" w14:textId="35CA21A1" w:rsidR="001677F1" w:rsidRP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  <w:r w:rsidRPr="001677F1">
        <w:rPr>
          <w:rStyle w:val="markedcontent"/>
          <w:rFonts w:ascii="TH SarabunPSK" w:hAnsi="TH SarabunPSK" w:cs="TH SarabunPSK" w:hint="cs"/>
          <w:b/>
          <w:bCs/>
          <w:sz w:val="48"/>
          <w:szCs w:val="48"/>
          <w:cs/>
        </w:rPr>
        <w:t>สถาบันวิจัยวิทยาศาสตร์สุขภาพ</w:t>
      </w:r>
    </w:p>
    <w:p w14:paraId="2678F827" w14:textId="20C754C5" w:rsidR="001677F1" w:rsidRP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  <w:r w:rsidRPr="001677F1">
        <w:rPr>
          <w:rStyle w:val="markedcontent"/>
          <w:rFonts w:ascii="TH SarabunPSK" w:hAnsi="TH SarabunPSK" w:cs="TH SarabunPSK" w:hint="cs"/>
          <w:b/>
          <w:bCs/>
          <w:sz w:val="48"/>
          <w:szCs w:val="48"/>
          <w:cs/>
        </w:rPr>
        <w:t>มหาวิทยาลัยเชียงใหม่</w:t>
      </w:r>
    </w:p>
    <w:p w14:paraId="33C23C62" w14:textId="04A9829D" w:rsidR="001677F1" w:rsidRP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sz w:val="48"/>
          <w:szCs w:val="48"/>
        </w:rPr>
      </w:pPr>
      <w:r w:rsidRPr="001677F1">
        <w:rPr>
          <w:rStyle w:val="markedcontent"/>
          <w:rFonts w:ascii="TH SarabunPSK" w:hAnsi="TH SarabunPSK" w:cs="TH SarabunPSK"/>
          <w:b/>
          <w:bCs/>
          <w:sz w:val="48"/>
          <w:szCs w:val="48"/>
        </w:rPr>
        <w:t>256</w:t>
      </w:r>
      <w:r>
        <w:rPr>
          <w:rStyle w:val="markedcontent"/>
          <w:rFonts w:ascii="TH SarabunPSK" w:hAnsi="TH SarabunPSK" w:cs="TH SarabunPSK"/>
          <w:b/>
          <w:bCs/>
          <w:sz w:val="48"/>
          <w:szCs w:val="48"/>
        </w:rPr>
        <w:t>6</w:t>
      </w:r>
    </w:p>
    <w:p w14:paraId="5827C2E3" w14:textId="59CCCFE3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215024A3" w14:textId="77777777" w:rsidR="00711C17" w:rsidRDefault="00711C17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2AB1091F" w14:textId="77777777" w:rsidR="001677F1" w:rsidRPr="001677F1" w:rsidRDefault="001677F1" w:rsidP="00711C17">
      <w:pPr>
        <w:spacing w:after="0" w:line="240" w:lineRule="auto"/>
        <w:jc w:val="center"/>
        <w:rPr>
          <w:rStyle w:val="markedcontent"/>
          <w:rFonts w:ascii="TH SarabunPSK" w:hAnsi="TH SarabunPSK" w:cs="TH SarabunPSK"/>
          <w:b/>
          <w:bCs/>
          <w:sz w:val="144"/>
          <w:szCs w:val="144"/>
        </w:rPr>
      </w:pPr>
      <w:r w:rsidRPr="001677F1">
        <w:rPr>
          <w:rStyle w:val="markedcontent"/>
          <w:rFonts w:ascii="TH SarabunPSK" w:hAnsi="TH SarabunPSK" w:cs="TH SarabunPSK"/>
          <w:b/>
          <w:bCs/>
          <w:sz w:val="144"/>
          <w:szCs w:val="144"/>
          <w:cs/>
        </w:rPr>
        <w:lastRenderedPageBreak/>
        <w:t>คํานํา</w:t>
      </w:r>
      <w:bookmarkStart w:id="0" w:name="_GoBack"/>
      <w:bookmarkEnd w:id="0"/>
    </w:p>
    <w:p w14:paraId="3BBB9A89" w14:textId="64B7B317" w:rsidR="001677F1" w:rsidRPr="001677F1" w:rsidRDefault="001677F1" w:rsidP="001677F1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b/>
          <w:bCs/>
          <w:sz w:val="36"/>
          <w:szCs w:val="36"/>
        </w:rPr>
      </w:pPr>
    </w:p>
    <w:p w14:paraId="14E01149" w14:textId="77777777" w:rsidR="001677F1" w:rsidRDefault="001677F1" w:rsidP="001677F1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ตามพระราชกฤษฎีกาว่าด้วยหลักเกณฑ์และวิธีการบริหารกิจการบ้านเมืองที่ดี พ.ศ. ๒๕๔๖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ได้กําหนดแนวทางปฏิบัติราชการ มุ่งให้เกิดประโยชน์สุขแก่ประชาชนโดยยึดประชาชนเป็นศูนย์กลางเพื่อตอบสนองความต้องการของประชาชน ให้เกิดความผาสุกและความเป็นอยู่ที่ดีของประชาชนเกิดผลสัมฤทธิ์ต่องานบริการ มีประสิทธิภาพ และเกิดความคุ้มค่าในการให้บริการ ไม่มีขั้นตอนปฏิบัติงานเกินความจําเป็น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มีการปรับปรุงภารกิจให้ทันต่อสถานการณ์ประชาชนได้รับการอํานวยความสะดวกและได้รับการตอบสนองความต้องการและมีการประเมินผลการให้บริการสม่ําเสมอ</w:t>
      </w:r>
    </w:p>
    <w:p w14:paraId="051E8997" w14:textId="5F3F8CE0" w:rsidR="001677F1" w:rsidRPr="001677F1" w:rsidRDefault="001677F1" w:rsidP="001677F1">
      <w:pPr>
        <w:spacing w:after="0" w:line="240" w:lineRule="auto"/>
        <w:ind w:firstLine="720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คู่มือการปฏิบัติงานการจัดการข้อร้องเรีย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ฉบับนี้ จัดทําขึ้นเพื่อให้ผู้รับผิดชอบด้านการจัดการข้อร้องเรีย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ของ</w:t>
      </w:r>
      <w:r>
        <w:rPr>
          <w:rStyle w:val="markedcontent"/>
          <w:rFonts w:ascii="TH SarabunPSK" w:hAnsi="TH SarabunPSK" w:cs="TH SarabunPSK" w:hint="cs"/>
          <w:sz w:val="32"/>
          <w:szCs w:val="32"/>
          <w:cs/>
        </w:rPr>
        <w:t xml:space="preserve">สถาบันวิจัยวิทยาศาสตร์สุขภาพ มหาวิทยาลัยเชียงใหม่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ใช้เป็นแนวทางในการปฏิบัติงานเป็นมาตรฐานเดียวกั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สามารถดําเนินการแก้ไขปัญหาตามข้อร้องเรีย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ที่ได้รับจากช่องทางการร้องเรีย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ต่าง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ๆ ผ่านกระบวนการ และวิธีการดําเนินงานจนได้ข้อยุติ มีความรวดเร็ว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และมีประสิทธิภาพ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เพื่อตอบสนองความต้องการและความคาดหวังของผู้รับบริการ</w:t>
      </w:r>
    </w:p>
    <w:p w14:paraId="1E0FC6DA" w14:textId="2CB19E3C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35102E94" w14:textId="77777777" w:rsidR="009D58EC" w:rsidRDefault="009D58EC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3239FC3B" w14:textId="2412FBFD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 w:hint="cs"/>
          <w:sz w:val="32"/>
          <w:szCs w:val="32"/>
          <w:cs/>
        </w:rPr>
        <w:t>คณะทำงานรับฟังเสียงลูกค้า</w:t>
      </w:r>
    </w:p>
    <w:p w14:paraId="0759E44B" w14:textId="2BD96672" w:rsidR="001677F1" w:rsidRDefault="001677F1" w:rsidP="001677F1">
      <w:pPr>
        <w:spacing w:after="0" w:line="240" w:lineRule="auto"/>
        <w:ind w:left="6480"/>
        <w:rPr>
          <w:rStyle w:val="markedcontent"/>
          <w:rFonts w:ascii="TH SarabunPSK" w:hAnsi="TH SarabunPSK" w:cs="TH SarabunPSK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</w:rPr>
        <w:t xml:space="preserve">         (VOC team)</w:t>
      </w:r>
    </w:p>
    <w:p w14:paraId="6D7B1078" w14:textId="4E3BEB0C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6BB4F7B5" w14:textId="188FDE7B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6256D4BF" w14:textId="382C88D7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1F8A77B3" w14:textId="1E1ECE78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1EE38D2A" w14:textId="1AAB473F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37D8FE33" w14:textId="1A9CBADA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09B90C40" w14:textId="1B179891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7344B7AF" w14:textId="2E479994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0BDB96EA" w14:textId="023941D0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699E81E1" w14:textId="00E99339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1BC1AD34" w14:textId="7D1CA89C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4F7D576A" w14:textId="168F6955" w:rsidR="00711C17" w:rsidRDefault="00711C17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16C8A3F8" w14:textId="2A471C83" w:rsidR="00711C17" w:rsidRDefault="00711C17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051DA902" w14:textId="5DE955EA" w:rsidR="00711C17" w:rsidRDefault="00711C17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5B91E7F2" w14:textId="077C0503" w:rsidR="00711C17" w:rsidRDefault="00711C17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3BD8EC41" w14:textId="0BEC3AE1" w:rsidR="00711C17" w:rsidRDefault="00711C17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009B853C" w14:textId="77777777" w:rsidR="00711C17" w:rsidRDefault="00711C17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2A20F59B" w14:textId="64B7E5F4" w:rsidR="001677F1" w:rsidRPr="001677F1" w:rsidRDefault="001677F1" w:rsidP="00711C17">
      <w:pPr>
        <w:spacing w:after="0" w:line="240" w:lineRule="auto"/>
        <w:jc w:val="center"/>
        <w:rPr>
          <w:rStyle w:val="markedcontent"/>
          <w:rFonts w:ascii="TH SarabunPSK" w:hAnsi="TH SarabunPSK" w:cs="TH SarabunPSK"/>
          <w:b/>
          <w:bCs/>
          <w:sz w:val="144"/>
          <w:szCs w:val="144"/>
        </w:rPr>
      </w:pPr>
      <w:r w:rsidRPr="001677F1">
        <w:rPr>
          <w:rStyle w:val="markedcontent"/>
          <w:rFonts w:ascii="TH SarabunPSK" w:hAnsi="TH SarabunPSK" w:cs="TH SarabunPSK" w:hint="cs"/>
          <w:b/>
          <w:bCs/>
          <w:sz w:val="144"/>
          <w:szCs w:val="144"/>
          <w:cs/>
        </w:rPr>
        <w:lastRenderedPageBreak/>
        <w:t>สารบัญ</w:t>
      </w:r>
    </w:p>
    <w:p w14:paraId="7DFDA0DF" w14:textId="77777777" w:rsid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  <w: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92"/>
        <w:gridCol w:w="1224"/>
      </w:tblGrid>
      <w:tr w:rsidR="007B23A5" w:rsidRPr="003615F0" w14:paraId="1378419F" w14:textId="77777777" w:rsidTr="003615F0">
        <w:tc>
          <w:tcPr>
            <w:tcW w:w="7792" w:type="dxa"/>
          </w:tcPr>
          <w:p w14:paraId="2A912AAA" w14:textId="77777777" w:rsidR="007B23A5" w:rsidRPr="003615F0" w:rsidRDefault="007B23A5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24" w:type="dxa"/>
          </w:tcPr>
          <w:p w14:paraId="1E1E8245" w14:textId="69143F24" w:rsidR="007B23A5" w:rsidRPr="0051557E" w:rsidRDefault="007B23A5" w:rsidP="001677F1">
            <w:pPr>
              <w:rPr>
                <w:rStyle w:val="markedcontent"/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1557E">
              <w:rPr>
                <w:rStyle w:val="markedcontent"/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น้า</w:t>
            </w:r>
          </w:p>
        </w:tc>
      </w:tr>
      <w:tr w:rsidR="0051557E" w:rsidRPr="003615F0" w14:paraId="0BF8FC71" w14:textId="77777777" w:rsidTr="003615F0">
        <w:tc>
          <w:tcPr>
            <w:tcW w:w="7792" w:type="dxa"/>
          </w:tcPr>
          <w:p w14:paraId="6FCF3A49" w14:textId="746DFDB6" w:rsidR="0051557E" w:rsidRPr="003615F0" w:rsidRDefault="0051557E" w:rsidP="0051557E">
            <w:pPr>
              <w:pStyle w:val="ListParagraph"/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คำนำ</w:t>
            </w:r>
          </w:p>
        </w:tc>
        <w:tc>
          <w:tcPr>
            <w:tcW w:w="1224" w:type="dxa"/>
          </w:tcPr>
          <w:p w14:paraId="7BFBF528" w14:textId="6EC5BF58" w:rsidR="0051557E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51557E" w:rsidRPr="003615F0" w14:paraId="69EA9920" w14:textId="77777777" w:rsidTr="003615F0">
        <w:tc>
          <w:tcPr>
            <w:tcW w:w="7792" w:type="dxa"/>
          </w:tcPr>
          <w:p w14:paraId="59EE5251" w14:textId="0675C2FB" w:rsidR="0051557E" w:rsidRPr="003615F0" w:rsidRDefault="0051557E" w:rsidP="0051557E">
            <w:pPr>
              <w:pStyle w:val="ListParagraph"/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สารบัญ</w:t>
            </w:r>
          </w:p>
        </w:tc>
        <w:tc>
          <w:tcPr>
            <w:tcW w:w="1224" w:type="dxa"/>
          </w:tcPr>
          <w:p w14:paraId="26D8E58A" w14:textId="334A7A98" w:rsidR="0051557E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2</w:t>
            </w:r>
          </w:p>
        </w:tc>
      </w:tr>
      <w:tr w:rsidR="007B23A5" w:rsidRPr="003615F0" w14:paraId="2F03F269" w14:textId="77777777" w:rsidTr="003615F0">
        <w:tc>
          <w:tcPr>
            <w:tcW w:w="7792" w:type="dxa"/>
          </w:tcPr>
          <w:p w14:paraId="077A3F37" w14:textId="4D32927B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หลักการและเหตุผล</w:t>
            </w:r>
          </w:p>
        </w:tc>
        <w:tc>
          <w:tcPr>
            <w:tcW w:w="1224" w:type="dxa"/>
          </w:tcPr>
          <w:p w14:paraId="77D7DB46" w14:textId="1A4A1654" w:rsidR="007B23A5" w:rsidRPr="003615F0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3</w:t>
            </w:r>
          </w:p>
        </w:tc>
      </w:tr>
      <w:tr w:rsidR="007B23A5" w:rsidRPr="003615F0" w14:paraId="5896CDAF" w14:textId="77777777" w:rsidTr="003615F0">
        <w:tc>
          <w:tcPr>
            <w:tcW w:w="7792" w:type="dxa"/>
          </w:tcPr>
          <w:p w14:paraId="457761DD" w14:textId="470912CF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วัตถุประสงค์ของการจัดทำคู่มือ</w:t>
            </w:r>
          </w:p>
        </w:tc>
        <w:tc>
          <w:tcPr>
            <w:tcW w:w="1224" w:type="dxa"/>
          </w:tcPr>
          <w:p w14:paraId="0FF22C36" w14:textId="237B9FFE" w:rsidR="007B23A5" w:rsidRPr="003615F0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3</w:t>
            </w:r>
          </w:p>
        </w:tc>
      </w:tr>
      <w:tr w:rsidR="007B23A5" w:rsidRPr="003615F0" w14:paraId="37AD70EA" w14:textId="77777777" w:rsidTr="003615F0">
        <w:tc>
          <w:tcPr>
            <w:tcW w:w="7792" w:type="dxa"/>
          </w:tcPr>
          <w:p w14:paraId="2C5DAA03" w14:textId="03A7ABC3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ขอบเขต</w:t>
            </w:r>
          </w:p>
        </w:tc>
        <w:tc>
          <w:tcPr>
            <w:tcW w:w="1224" w:type="dxa"/>
          </w:tcPr>
          <w:p w14:paraId="204FFD19" w14:textId="58B58819" w:rsidR="007B23A5" w:rsidRPr="003615F0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4</w:t>
            </w:r>
          </w:p>
        </w:tc>
      </w:tr>
      <w:tr w:rsidR="007B23A5" w:rsidRPr="003615F0" w14:paraId="32EA072F" w14:textId="77777777" w:rsidTr="003615F0">
        <w:tc>
          <w:tcPr>
            <w:tcW w:w="7792" w:type="dxa"/>
          </w:tcPr>
          <w:p w14:paraId="13D189C4" w14:textId="03DDD756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คำจำกัดความ</w:t>
            </w:r>
          </w:p>
        </w:tc>
        <w:tc>
          <w:tcPr>
            <w:tcW w:w="1224" w:type="dxa"/>
          </w:tcPr>
          <w:p w14:paraId="689EE5FD" w14:textId="47330318" w:rsidR="007B23A5" w:rsidRPr="003615F0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4</w:t>
            </w:r>
          </w:p>
        </w:tc>
      </w:tr>
      <w:tr w:rsidR="007B23A5" w:rsidRPr="003615F0" w14:paraId="018A153C" w14:textId="77777777" w:rsidTr="003615F0">
        <w:tc>
          <w:tcPr>
            <w:tcW w:w="7792" w:type="dxa"/>
          </w:tcPr>
          <w:p w14:paraId="57225B9B" w14:textId="2BB8D38D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ประเภทของเรื่องร้องเรียน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</w:rPr>
              <w:t>/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ร้องทุกข์</w:t>
            </w:r>
          </w:p>
        </w:tc>
        <w:tc>
          <w:tcPr>
            <w:tcW w:w="1224" w:type="dxa"/>
          </w:tcPr>
          <w:p w14:paraId="5C2138BA" w14:textId="0B0A8BA9" w:rsidR="007B23A5" w:rsidRPr="003615F0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5</w:t>
            </w:r>
          </w:p>
        </w:tc>
      </w:tr>
      <w:tr w:rsidR="007B23A5" w:rsidRPr="003615F0" w14:paraId="21F301FF" w14:textId="77777777" w:rsidTr="003615F0">
        <w:tc>
          <w:tcPr>
            <w:tcW w:w="7792" w:type="dxa"/>
          </w:tcPr>
          <w:p w14:paraId="422F0C5F" w14:textId="725E412A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การรับเรื่องร้องเรียน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</w:rPr>
              <w:t>/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ร้องทุกข์</w:t>
            </w:r>
          </w:p>
        </w:tc>
        <w:tc>
          <w:tcPr>
            <w:tcW w:w="1224" w:type="dxa"/>
          </w:tcPr>
          <w:p w14:paraId="21FA7F51" w14:textId="2E9C8100" w:rsidR="007B23A5" w:rsidRPr="003615F0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5</w:t>
            </w:r>
          </w:p>
        </w:tc>
      </w:tr>
      <w:tr w:rsidR="007B23A5" w:rsidRPr="003615F0" w14:paraId="4B6BA60D" w14:textId="77777777" w:rsidTr="003615F0">
        <w:tc>
          <w:tcPr>
            <w:tcW w:w="7792" w:type="dxa"/>
          </w:tcPr>
          <w:p w14:paraId="04BF6B04" w14:textId="02FDD3BF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ขั้นตอนการจัดการเรื่องร้องเรียน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</w:rPr>
              <w:t>/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ร้องทุกข์</w:t>
            </w:r>
          </w:p>
        </w:tc>
        <w:tc>
          <w:tcPr>
            <w:tcW w:w="1224" w:type="dxa"/>
          </w:tcPr>
          <w:p w14:paraId="3E793825" w14:textId="450DB617" w:rsidR="007B23A5" w:rsidRPr="003615F0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6</w:t>
            </w:r>
          </w:p>
        </w:tc>
      </w:tr>
      <w:tr w:rsidR="007B23A5" w:rsidRPr="003615F0" w14:paraId="007C758F" w14:textId="77777777" w:rsidTr="003615F0">
        <w:tc>
          <w:tcPr>
            <w:tcW w:w="7792" w:type="dxa"/>
          </w:tcPr>
          <w:p w14:paraId="5F170F39" w14:textId="339D7BFB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ช่องทางการร้องเรียน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</w:rPr>
              <w:t>/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ร้องทุกข์</w:t>
            </w:r>
          </w:p>
        </w:tc>
        <w:tc>
          <w:tcPr>
            <w:tcW w:w="1224" w:type="dxa"/>
          </w:tcPr>
          <w:p w14:paraId="12AFE1F7" w14:textId="0C83A3C6" w:rsidR="007B23A5" w:rsidRPr="003615F0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7B23A5" w:rsidRPr="003615F0" w14:paraId="263673A9" w14:textId="77777777" w:rsidTr="003615F0">
        <w:tc>
          <w:tcPr>
            <w:tcW w:w="7792" w:type="dxa"/>
          </w:tcPr>
          <w:p w14:paraId="127197C1" w14:textId="5D1BF79A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สถานที่ตั้ง</w:t>
            </w:r>
          </w:p>
        </w:tc>
        <w:tc>
          <w:tcPr>
            <w:tcW w:w="1224" w:type="dxa"/>
          </w:tcPr>
          <w:p w14:paraId="2AD771D3" w14:textId="312EABB0" w:rsidR="007B23A5" w:rsidRPr="003615F0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7B23A5" w:rsidRPr="003615F0" w14:paraId="326FDEEC" w14:textId="77777777" w:rsidTr="003615F0">
        <w:tc>
          <w:tcPr>
            <w:tcW w:w="7792" w:type="dxa"/>
          </w:tcPr>
          <w:p w14:paraId="0B6FB6CE" w14:textId="3162A75B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ระยะเวลาเปิดให้บริการ</w:t>
            </w:r>
          </w:p>
        </w:tc>
        <w:tc>
          <w:tcPr>
            <w:tcW w:w="1224" w:type="dxa"/>
          </w:tcPr>
          <w:p w14:paraId="57C4C2BE" w14:textId="667D40B9" w:rsidR="007B23A5" w:rsidRPr="003615F0" w:rsidRDefault="0051557E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7B23A5" w:rsidRPr="003615F0" w14:paraId="2CCCC600" w14:textId="77777777" w:rsidTr="003615F0">
        <w:tc>
          <w:tcPr>
            <w:tcW w:w="7792" w:type="dxa"/>
          </w:tcPr>
          <w:p w14:paraId="7B6764C8" w14:textId="74146503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แผนผังกระบวนการจัดการข้อร้องเรียน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</w:rPr>
              <w:t>/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ร้องทุกข์</w:t>
            </w:r>
          </w:p>
        </w:tc>
        <w:tc>
          <w:tcPr>
            <w:tcW w:w="1224" w:type="dxa"/>
          </w:tcPr>
          <w:p w14:paraId="48923A20" w14:textId="05FF4667" w:rsidR="007B23A5" w:rsidRPr="003615F0" w:rsidRDefault="000E1C79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9</w:t>
            </w:r>
          </w:p>
        </w:tc>
      </w:tr>
      <w:tr w:rsidR="007B23A5" w:rsidRPr="003615F0" w14:paraId="7503A5D6" w14:textId="77777777" w:rsidTr="003615F0">
        <w:tc>
          <w:tcPr>
            <w:tcW w:w="7792" w:type="dxa"/>
          </w:tcPr>
          <w:p w14:paraId="706B9042" w14:textId="0AAB8585" w:rsidR="007B23A5" w:rsidRPr="003615F0" w:rsidRDefault="007B23A5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การประสานหน่วยงาน</w:t>
            </w:r>
            <w:r w:rsidR="00EC1A12"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เพื่อแก้ไขร้องเรียนและการแจ้งกลับผู้ร้องเรียน</w:t>
            </w:r>
          </w:p>
        </w:tc>
        <w:tc>
          <w:tcPr>
            <w:tcW w:w="1224" w:type="dxa"/>
          </w:tcPr>
          <w:p w14:paraId="698A2D95" w14:textId="06112411" w:rsidR="007B23A5" w:rsidRPr="003615F0" w:rsidRDefault="000E1C79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10</w:t>
            </w:r>
          </w:p>
        </w:tc>
      </w:tr>
      <w:tr w:rsidR="007B23A5" w:rsidRPr="003615F0" w14:paraId="087A5676" w14:textId="77777777" w:rsidTr="003615F0">
        <w:tc>
          <w:tcPr>
            <w:tcW w:w="7792" w:type="dxa"/>
          </w:tcPr>
          <w:p w14:paraId="0DEF71BA" w14:textId="427C83A3" w:rsidR="007B23A5" w:rsidRPr="003615F0" w:rsidRDefault="00FD73D0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การติดตามแก้ไขข้อร้องเรียน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</w:rPr>
              <w:t>/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ร้องทุกข์</w:t>
            </w:r>
          </w:p>
        </w:tc>
        <w:tc>
          <w:tcPr>
            <w:tcW w:w="1224" w:type="dxa"/>
          </w:tcPr>
          <w:p w14:paraId="35EAB6FA" w14:textId="7BA84D1A" w:rsidR="007B23A5" w:rsidRPr="003615F0" w:rsidRDefault="000E1C79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10</w:t>
            </w:r>
          </w:p>
        </w:tc>
      </w:tr>
      <w:tr w:rsidR="007B23A5" w:rsidRPr="003615F0" w14:paraId="66D018AE" w14:textId="77777777" w:rsidTr="003615F0">
        <w:tc>
          <w:tcPr>
            <w:tcW w:w="7792" w:type="dxa"/>
          </w:tcPr>
          <w:p w14:paraId="1F073B69" w14:textId="2BBA45BA" w:rsidR="007B23A5" w:rsidRPr="003615F0" w:rsidRDefault="00FD73D0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มาตรฐานการรับและตอบข้อร้องเรียน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</w:rPr>
              <w:t>/</w:t>
            </w: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ร้องทุกข์</w:t>
            </w:r>
          </w:p>
        </w:tc>
        <w:tc>
          <w:tcPr>
            <w:tcW w:w="1224" w:type="dxa"/>
          </w:tcPr>
          <w:p w14:paraId="737EE97B" w14:textId="3C5B829A" w:rsidR="007B23A5" w:rsidRPr="003615F0" w:rsidRDefault="000E1C79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10</w:t>
            </w:r>
          </w:p>
        </w:tc>
      </w:tr>
      <w:tr w:rsidR="00FD73D0" w:rsidRPr="003615F0" w14:paraId="078529AB" w14:textId="77777777" w:rsidTr="003615F0">
        <w:tc>
          <w:tcPr>
            <w:tcW w:w="7792" w:type="dxa"/>
          </w:tcPr>
          <w:p w14:paraId="64085A51" w14:textId="695DE3A2" w:rsidR="00FD73D0" w:rsidRPr="003615F0" w:rsidRDefault="003615F0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ระบบติดตามและประเมินผล</w:t>
            </w:r>
          </w:p>
        </w:tc>
        <w:tc>
          <w:tcPr>
            <w:tcW w:w="1224" w:type="dxa"/>
          </w:tcPr>
          <w:p w14:paraId="2F7DC898" w14:textId="3D86CF34" w:rsidR="00FD73D0" w:rsidRPr="003615F0" w:rsidRDefault="000E1C79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10</w:t>
            </w:r>
          </w:p>
        </w:tc>
      </w:tr>
      <w:tr w:rsidR="00FD73D0" w:rsidRPr="003615F0" w14:paraId="2D3CF9F7" w14:textId="77777777" w:rsidTr="003615F0">
        <w:tc>
          <w:tcPr>
            <w:tcW w:w="7792" w:type="dxa"/>
          </w:tcPr>
          <w:p w14:paraId="22511BF0" w14:textId="61D16BEF" w:rsidR="00FD73D0" w:rsidRPr="003615F0" w:rsidRDefault="003615F0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ประโยชน์ที่ได้รับ</w:t>
            </w:r>
          </w:p>
        </w:tc>
        <w:tc>
          <w:tcPr>
            <w:tcW w:w="1224" w:type="dxa"/>
          </w:tcPr>
          <w:p w14:paraId="1CA97D6A" w14:textId="47D17C6F" w:rsidR="00FD73D0" w:rsidRPr="003615F0" w:rsidRDefault="000E1C79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10</w:t>
            </w:r>
          </w:p>
        </w:tc>
      </w:tr>
      <w:tr w:rsidR="003615F0" w:rsidRPr="003615F0" w14:paraId="7890C082" w14:textId="77777777" w:rsidTr="003615F0">
        <w:tc>
          <w:tcPr>
            <w:tcW w:w="7792" w:type="dxa"/>
          </w:tcPr>
          <w:p w14:paraId="0EB92C45" w14:textId="1249C839" w:rsidR="003615F0" w:rsidRPr="003615F0" w:rsidRDefault="003615F0" w:rsidP="007B23A5">
            <w:pPr>
              <w:pStyle w:val="ListParagraph"/>
              <w:numPr>
                <w:ilvl w:val="0"/>
                <w:numId w:val="28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ภาคผนวก</w:t>
            </w:r>
          </w:p>
        </w:tc>
        <w:tc>
          <w:tcPr>
            <w:tcW w:w="1224" w:type="dxa"/>
          </w:tcPr>
          <w:p w14:paraId="70E411EE" w14:textId="661D7A95" w:rsidR="003615F0" w:rsidRPr="003615F0" w:rsidRDefault="003615F0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3615F0" w:rsidRPr="003615F0" w14:paraId="51E5179C" w14:textId="77777777" w:rsidTr="003615F0">
        <w:tc>
          <w:tcPr>
            <w:tcW w:w="7792" w:type="dxa"/>
          </w:tcPr>
          <w:p w14:paraId="37327052" w14:textId="65B652FB" w:rsidR="003615F0" w:rsidRPr="003615F0" w:rsidRDefault="003615F0" w:rsidP="003615F0">
            <w:pPr>
              <w:pStyle w:val="ListParagraph"/>
              <w:numPr>
                <w:ilvl w:val="0"/>
                <w:numId w:val="29"/>
              </w:numPr>
              <w:ind w:left="1024" w:hanging="218"/>
              <w:rPr>
                <w:rStyle w:val="markedcontent"/>
                <w:rFonts w:ascii="TH SarabunPSK" w:hAnsi="TH SarabunPSK" w:cs="TH SarabunPSK"/>
                <w:sz w:val="24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/>
                <w:color w:val="000000" w:themeColor="text1"/>
                <w:sz w:val="24"/>
                <w:szCs w:val="32"/>
                <w:cs/>
              </w:rPr>
              <w:t>แบบคําร้องทุกข์/ร้องเรียน (ด้วยตนเอง</w:t>
            </w:r>
            <w:r w:rsidRPr="003615F0">
              <w:rPr>
                <w:rStyle w:val="markedcontent"/>
                <w:rFonts w:ascii="TH SarabunPSK" w:hAnsi="TH SarabunPSK" w:cs="TH SarabunPSK" w:hint="cs"/>
                <w:color w:val="000000" w:themeColor="text1"/>
                <w:sz w:val="24"/>
                <w:szCs w:val="32"/>
                <w:cs/>
              </w:rPr>
              <w:t>)</w:t>
            </w:r>
          </w:p>
        </w:tc>
        <w:tc>
          <w:tcPr>
            <w:tcW w:w="1224" w:type="dxa"/>
          </w:tcPr>
          <w:p w14:paraId="250BD487" w14:textId="2822C4A5" w:rsidR="003615F0" w:rsidRPr="003615F0" w:rsidRDefault="000E1C79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12</w:t>
            </w:r>
          </w:p>
        </w:tc>
      </w:tr>
      <w:tr w:rsidR="003615F0" w:rsidRPr="003615F0" w14:paraId="698E64B1" w14:textId="77777777" w:rsidTr="003615F0">
        <w:tc>
          <w:tcPr>
            <w:tcW w:w="7792" w:type="dxa"/>
          </w:tcPr>
          <w:p w14:paraId="4D4BF491" w14:textId="6F65EEE1" w:rsidR="003615F0" w:rsidRPr="003615F0" w:rsidRDefault="003615F0" w:rsidP="003615F0">
            <w:pPr>
              <w:pStyle w:val="ListParagraph"/>
              <w:numPr>
                <w:ilvl w:val="0"/>
                <w:numId w:val="29"/>
              </w:numPr>
              <w:ind w:left="1024" w:hanging="218"/>
              <w:rPr>
                <w:rStyle w:val="markedcontent"/>
                <w:rFonts w:ascii="TH SarabunPSK" w:hAnsi="TH SarabunPSK" w:cs="TH SarabunPSK"/>
                <w:sz w:val="24"/>
                <w:szCs w:val="32"/>
                <w:cs/>
              </w:rPr>
            </w:pPr>
            <w:r w:rsidRPr="003615F0">
              <w:rPr>
                <w:rStyle w:val="markedcontent"/>
                <w:rFonts w:ascii="TH SarabunPSK" w:hAnsi="TH SarabunPSK" w:cs="TH SarabunPSK"/>
                <w:sz w:val="24"/>
                <w:szCs w:val="32"/>
                <w:cs/>
              </w:rPr>
              <w:t>แบบคําร้องทุกข์/ร้องเรียน (โทรศัพท์)</w:t>
            </w:r>
          </w:p>
        </w:tc>
        <w:tc>
          <w:tcPr>
            <w:tcW w:w="1224" w:type="dxa"/>
          </w:tcPr>
          <w:p w14:paraId="75F24001" w14:textId="718CC466" w:rsidR="003615F0" w:rsidRPr="003615F0" w:rsidRDefault="000E1C79" w:rsidP="001677F1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13</w:t>
            </w:r>
          </w:p>
        </w:tc>
      </w:tr>
    </w:tbl>
    <w:p w14:paraId="4D1E79E0" w14:textId="77777777" w:rsidR="001677F1" w:rsidRPr="001677F1" w:rsidRDefault="001677F1" w:rsidP="001677F1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48E60BD0" w14:textId="381BD554" w:rsidR="001677F1" w:rsidRDefault="001677F1" w:rsidP="001677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22EBA53" w14:textId="6EE2C574" w:rsidR="001677F1" w:rsidRDefault="001677F1" w:rsidP="001677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CBDEE1A" w14:textId="69530AD0" w:rsidR="00EC1A12" w:rsidRDefault="00EC1A12" w:rsidP="001677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1D2BA5C" w14:textId="7C4436D5" w:rsidR="00711C17" w:rsidRDefault="00711C17" w:rsidP="001677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FF87A4B" w14:textId="5A788542" w:rsidR="00711C17" w:rsidRDefault="00711C17" w:rsidP="001677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C9D1209" w14:textId="10C9D40A" w:rsidR="00711C17" w:rsidRDefault="00711C17" w:rsidP="001677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9D84546" w14:textId="68E64666" w:rsidR="00711C17" w:rsidRDefault="00711C17" w:rsidP="001677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527AB31" w14:textId="77777777" w:rsidR="00711C17" w:rsidRDefault="00711C17" w:rsidP="001677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45961A2" w14:textId="14035AEC" w:rsidR="001677F1" w:rsidRDefault="001677F1" w:rsidP="001677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1AE37CA" w14:textId="4F42366B" w:rsidR="001677F1" w:rsidRPr="00FE4EA9" w:rsidRDefault="001677F1" w:rsidP="00FE4EA9">
      <w:pPr>
        <w:shd w:val="clear" w:color="auto" w:fill="417A84" w:themeFill="accent5" w:themeFillShade="BF"/>
        <w:spacing w:after="0" w:line="240" w:lineRule="auto"/>
        <w:jc w:val="right"/>
        <w:rPr>
          <w:rFonts w:ascii="TH SarabunPSK" w:hAnsi="TH SarabunPSK" w:cs="TH SarabunPSK"/>
          <w:b/>
          <w:bCs/>
          <w:color w:val="FFFFFF" w:themeColor="background1"/>
          <w:sz w:val="56"/>
          <w:szCs w:val="56"/>
        </w:rPr>
      </w:pPr>
      <w:r w:rsidRPr="001677F1">
        <w:rPr>
          <w:rStyle w:val="markedcontent"/>
          <w:rFonts w:ascii="TH SarabunPSK" w:hAnsi="TH SarabunPSK" w:cs="TH SarabunPSK"/>
          <w:b/>
          <w:bCs/>
          <w:color w:val="FFFFFF" w:themeColor="background1"/>
          <w:sz w:val="56"/>
          <w:szCs w:val="56"/>
          <w:cs/>
        </w:rPr>
        <w:lastRenderedPageBreak/>
        <w:t>คู่มือการปฏิบัติงานการจัดการข้อร้องเรียน</w:t>
      </w:r>
      <w:r w:rsidRPr="001677F1">
        <w:rPr>
          <w:rStyle w:val="markedcontent"/>
          <w:rFonts w:ascii="TH SarabunPSK" w:hAnsi="TH SarabunPSK" w:cs="TH SarabunPSK"/>
          <w:b/>
          <w:bCs/>
          <w:color w:val="FFFFFF" w:themeColor="background1"/>
          <w:sz w:val="56"/>
          <w:szCs w:val="56"/>
        </w:rPr>
        <w:t>/</w:t>
      </w:r>
      <w:r w:rsidRPr="001677F1">
        <w:rPr>
          <w:rStyle w:val="markedcontent"/>
          <w:rFonts w:ascii="TH SarabunPSK" w:hAnsi="TH SarabunPSK" w:cs="TH SarabunPSK"/>
          <w:b/>
          <w:bCs/>
          <w:color w:val="FFFFFF" w:themeColor="background1"/>
          <w:sz w:val="56"/>
          <w:szCs w:val="56"/>
          <w:cs/>
        </w:rPr>
        <w:t>ร้องทุกข์</w:t>
      </w:r>
    </w:p>
    <w:p w14:paraId="0A75C61B" w14:textId="584AB2AB" w:rsidR="001677F1" w:rsidRPr="00FE4EA9" w:rsidRDefault="001677F1" w:rsidP="00FE4EA9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284" w:hanging="284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FE4EA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หลักการและเหตุผล</w:t>
      </w:r>
    </w:p>
    <w:p w14:paraId="27BE78C1" w14:textId="77777777" w:rsidR="00FE4EA9" w:rsidRDefault="00FE4EA9" w:rsidP="001677F1">
      <w:pPr>
        <w:spacing w:after="0" w:line="240" w:lineRule="auto"/>
        <w:ind w:firstLine="720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</w:p>
    <w:p w14:paraId="5706C09A" w14:textId="3A2E92B2" w:rsidR="001677F1" w:rsidRDefault="001677F1" w:rsidP="001677F1">
      <w:pPr>
        <w:spacing w:after="0" w:line="240" w:lineRule="auto"/>
        <w:ind w:firstLine="720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ตามพระราชกฤษฎีกาว่าด้วยหลักเกณฑ์และวิธีการบริหารกิจการบ้านเมืองที่ดี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พ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>.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ศ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>.</w:t>
      </w:r>
      <w:r>
        <w:rPr>
          <w:rStyle w:val="markedcontent"/>
          <w:rFonts w:ascii="TH SarabunPSK" w:hAnsi="TH SarabunPSK" w:cs="TH SarabunPSK"/>
          <w:sz w:val="32"/>
          <w:szCs w:val="32"/>
        </w:rPr>
        <w:t>2546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ได้กําหนดแนวทางปฏิบัติราชการมุ่งให้เกิดประโยชน์สุขแก่ประชาชนโดยยึดประชาชนเป็นศูนย์กล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เพื่อตอบสนองความต้องการของประชาชนให้เกิดความผาสุกและความเป็นอยู่ที่ดีของประชาช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เกิดผลสัมฤทธิ์ต่องานบริการ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มีประสิทธิภาพ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และเกิดความคุ้มค่าในการให้บริการ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ไม่มีขั้นตอนปฏิบัติงานเกินความจําเป็น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มีการปรับปรุงภารกิจให้ทันต่อสถานการณ์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ประชาชนได้รับการอํานวยความสะดวก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ได้รับการตอบสนองความต้องการและมีการประเมินผลการให้บริการสม่</w:t>
      </w:r>
      <w:r>
        <w:rPr>
          <w:rStyle w:val="markedcontent"/>
          <w:rFonts w:ascii="TH SarabunPSK" w:hAnsi="TH SarabunPSK" w:cs="TH SarabunPSK" w:hint="cs"/>
          <w:sz w:val="32"/>
          <w:szCs w:val="32"/>
          <w:cs/>
        </w:rPr>
        <w:t>ำ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เสมอ</w:t>
      </w:r>
    </w:p>
    <w:p w14:paraId="62D1B027" w14:textId="77777777" w:rsidR="00FE4EA9" w:rsidRDefault="001677F1" w:rsidP="00FE4EA9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การร้องเรีย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ของประชาช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ถือเป็นเสียงสะท้อนให้หน่วยงานทราบว่า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การบริหารราชการมีประสิทธิภาพและประสิทธิผลมากน้อยเพียงใด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ซึ่งรัฐบาลและหน่วยงานของรัฐได้ตระหนักและให้ความสําคัญกับการแก้ไขปัญหาเรื่องร้องเรีย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ของประชาชนมาโดยตลอด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มีการรับฟังความคิดเห็น</w:t>
      </w:r>
      <w:r w:rsidR="00FE4EA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เปิดโอกาสให้ประชาชนเข้ามามีส่วนร่วม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และตรวจสอบการทํางานของรัฐบาลและหน่วยงานของรัฐมากขึ้น</w:t>
      </w:r>
      <w:r w:rsidR="00FE4EA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เพื่อตอบสนองความต้องการของประชาชนและเสริมสร้างความสงบสุขให้เกิดขึ้นในสังคม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โดยเฉพาะเมื่อประเทศมีการพัฒนาทางด้านเศรษฐกิจ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ด้านสังคม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และการเมืองอย่างต่อเนื่องทําให้เกิดการเปลี่ยนแปลงอย่างรวดเร็ว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นําไปสู่การแข่งขั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การเอารัดเอาเปรียบ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เป็นเหตุให้ประชาชนที่ได้รับความเดือดร้อ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ประสบปัญหาหรือไม่ได้รับความเป็นธรรม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จึงมีการร้องเรียน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ต่อหน่วยงานต่าง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ๆ</w:t>
      </w:r>
      <w:r w:rsidRPr="001677F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1677F1">
        <w:rPr>
          <w:rStyle w:val="markedcontent"/>
          <w:rFonts w:ascii="TH SarabunPSK" w:hAnsi="TH SarabunPSK" w:cs="TH SarabunPSK"/>
          <w:sz w:val="32"/>
          <w:szCs w:val="32"/>
          <w:cs/>
        </w:rPr>
        <w:t>เพิ่มขึ้น</w:t>
      </w:r>
    </w:p>
    <w:p w14:paraId="00457E6E" w14:textId="1EC035E3" w:rsidR="001677F1" w:rsidRPr="00FE4EA9" w:rsidRDefault="00FE4EA9" w:rsidP="00FE4EA9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เพื่อให้การบริหารระบบราชการเป็นไปด้วยความถูกต้อง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บริสุทธิ์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ยุติธรรม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ควบคู่กับการพัฒน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การบําบัดทุกข์ บํารุงสุข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ตลอดจนดําเนินการแก้ไขปัญหาความเดือดร้อนของประชาชน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ให้มีประสิทธิภา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มีความรวดเร็ว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และประสบผลสําเร็จอย่างเป็นรูปธรรม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7C3B08">
        <w:rPr>
          <w:rStyle w:val="markedcontent"/>
          <w:rFonts w:ascii="TH SarabunPSK" w:hAnsi="TH SarabunPSK" w:cs="TH SarabunPSK" w:hint="cs"/>
          <w:sz w:val="32"/>
          <w:szCs w:val="32"/>
          <w:cs/>
        </w:rPr>
        <w:t>สถาบันฯ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ในฐานะที่เป็นหน่วยงานในการให้บริการแก่ประชาชน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ได้เปิดช่องทางในการรับฟังความคิดเห็นของประชาชนโดยตรง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บริการให้ข้อมูล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และรับเรื่องร้องเรียน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อีกทั้งยังเป็นศูนย์รับแจ้งเบาะแสการทุจริตเกี่ยวกับการจัดซื้อจัดจ้าง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หรือไม่ได้รับความเป็นธรรมจากการปฏิบัติงานของเจ้าหน้าที่เกี่ยวกับการทํางานของหน่วยงาน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จึงได้จัดทําคู่มือปฏิบัติงานการจัดการข้อร้องเรียน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ของ</w:t>
      </w:r>
      <w:r w:rsidRPr="007C3B08">
        <w:rPr>
          <w:rStyle w:val="markedcontent"/>
          <w:rFonts w:ascii="TH SarabunPSK" w:hAnsi="TH SarabunPSK" w:cs="TH SarabunPSK" w:hint="cs"/>
          <w:sz w:val="32"/>
          <w:szCs w:val="32"/>
          <w:cs/>
        </w:rPr>
        <w:t xml:space="preserve">สถาบันฯ 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ขึ้น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เพื่อเป็นกรอบหรือแนวทางในการปฏิบัติงาน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ซึ่งในกรณีการร้องเรียนที่เกี่ยวกับบุคคลจะมีการเก็บรักษาเรื่องราวไว้เป็นความลับและปกปิดชื่อผู้ร้องเรียน</w:t>
      </w:r>
      <w:r w:rsidRPr="007C3B0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7C3B08">
        <w:rPr>
          <w:rStyle w:val="markedcontent"/>
          <w:rFonts w:ascii="TH SarabunPSK" w:hAnsi="TH SarabunPSK" w:cs="TH SarabunPSK"/>
          <w:sz w:val="32"/>
          <w:szCs w:val="32"/>
          <w:cs/>
        </w:rPr>
        <w:t>เพื่อมิให้ผู้ร้องเรียนได้รับผลกระทบและได้รับความเดือดร้อนจากการร้องเรียน</w:t>
      </w:r>
    </w:p>
    <w:p w14:paraId="3ED77163" w14:textId="77777777" w:rsidR="001677F1" w:rsidRPr="00FE4EA9" w:rsidRDefault="001677F1" w:rsidP="001677F1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B5D2783" w14:textId="58930EA0" w:rsidR="001677F1" w:rsidRPr="00FE4EA9" w:rsidRDefault="00FE4EA9" w:rsidP="00FE4EA9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284" w:hanging="284"/>
        <w:rPr>
          <w:rStyle w:val="markedcontent"/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FE4EA9">
        <w:rPr>
          <w:rStyle w:val="markedcontent"/>
          <w:rFonts w:ascii="TH SarabunPSK" w:hAnsi="TH SarabunPSK" w:cs="TH SarabunPSK"/>
          <w:b/>
          <w:bCs/>
          <w:sz w:val="24"/>
          <w:szCs w:val="32"/>
          <w:cs/>
        </w:rPr>
        <w:t>วัตถุประสงค์การจัดทําคู่มือ</w:t>
      </w:r>
    </w:p>
    <w:p w14:paraId="34546D35" w14:textId="42383B64" w:rsidR="00FE4EA9" w:rsidRPr="00FE4EA9" w:rsidRDefault="00FE4EA9" w:rsidP="00FE4EA9">
      <w:pPr>
        <w:pStyle w:val="ListParagraph"/>
        <w:numPr>
          <w:ilvl w:val="0"/>
          <w:numId w:val="2"/>
        </w:numPr>
        <w:spacing w:after="0" w:line="240" w:lineRule="auto"/>
        <w:ind w:hanging="436"/>
        <w:jc w:val="thaiDistribute"/>
        <w:rPr>
          <w:rStyle w:val="markedcontent"/>
          <w:rFonts w:ascii="TH SarabunPSK" w:hAnsi="TH SarabunPSK" w:cs="TH SarabunPSK"/>
          <w:color w:val="000000" w:themeColor="text1"/>
          <w:sz w:val="40"/>
          <w:szCs w:val="40"/>
        </w:rPr>
      </w:pPr>
      <w:r w:rsidRPr="00FE4EA9">
        <w:rPr>
          <w:rStyle w:val="markedcontent"/>
          <w:rFonts w:ascii="TH SarabunPSK" w:hAnsi="TH SarabunPSK" w:cs="TH SarabunPSK"/>
          <w:sz w:val="24"/>
          <w:szCs w:val="32"/>
          <w:cs/>
        </w:rPr>
        <w:t>เพื่อให้บุคลากรของสถาบันฯ ใช้เป็นแนวทางในการปฏิบัติงาน</w:t>
      </w:r>
      <w:r w:rsidRPr="00FE4EA9">
        <w:rPr>
          <w:rFonts w:ascii="TH SarabunPSK" w:hAnsi="TH SarabunPSK" w:cs="TH SarabunPSK"/>
          <w:sz w:val="24"/>
          <w:szCs w:val="32"/>
          <w:cs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24"/>
          <w:szCs w:val="32"/>
          <w:cs/>
        </w:rPr>
        <w:t>ในการรับเรื่องราวร้องเรียนร้องทุกข์หรือขอความช่วยเหลือ</w:t>
      </w:r>
      <w:r w:rsidRPr="00FE4EA9">
        <w:rPr>
          <w:rStyle w:val="markedcontent"/>
          <w:rFonts w:ascii="TH SarabunPSK" w:hAnsi="TH SarabunPSK" w:cs="TH SarabunPSK"/>
          <w:sz w:val="24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24"/>
          <w:szCs w:val="32"/>
          <w:cs/>
        </w:rPr>
        <w:t>ให้มีมาตรฐานเดียวกันและเป็นไปอย่างมีประสิทธิภาพ</w:t>
      </w:r>
    </w:p>
    <w:p w14:paraId="44BF472F" w14:textId="097DBAE1" w:rsidR="00FE4EA9" w:rsidRPr="00FE4EA9" w:rsidRDefault="00FE4EA9" w:rsidP="00FE4EA9">
      <w:pPr>
        <w:pStyle w:val="ListParagraph"/>
        <w:numPr>
          <w:ilvl w:val="0"/>
          <w:numId w:val="2"/>
        </w:numPr>
        <w:spacing w:after="0" w:line="240" w:lineRule="auto"/>
        <w:ind w:hanging="436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FE4EA9">
        <w:rPr>
          <w:rStyle w:val="markedcontent"/>
          <w:rFonts w:ascii="TH SarabunPSK" w:hAnsi="TH SarabunPSK" w:cs="TH SarabunPSK"/>
          <w:sz w:val="24"/>
          <w:szCs w:val="32"/>
          <w:cs/>
        </w:rPr>
        <w:t>เพื่อให้การดําเนินงานจัดการข้อร้องเรียนของสถาบันฯ</w:t>
      </w:r>
      <w:r>
        <w:rPr>
          <w:rStyle w:val="markedcontent"/>
          <w:rFonts w:ascii="TH SarabunPSK" w:hAnsi="TH SarabunPSK" w:cs="TH SarabunPSK" w:hint="cs"/>
          <w:sz w:val="24"/>
          <w:szCs w:val="32"/>
          <w:cs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24"/>
          <w:szCs w:val="32"/>
          <w:cs/>
        </w:rPr>
        <w:t>มีขั้นตอนกระบวนการ</w:t>
      </w:r>
      <w:r w:rsidRPr="00FE4EA9">
        <w:rPr>
          <w:rStyle w:val="markedcontent"/>
          <w:rFonts w:ascii="TH SarabunPSK" w:hAnsi="TH SarabunPSK" w:cs="TH SarabunPSK"/>
          <w:sz w:val="24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24"/>
          <w:szCs w:val="32"/>
          <w:cs/>
        </w:rPr>
        <w:t>และแนวทางในการปฏิบัติงาน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เป็นมาตรฐานเดียวกัน</w:t>
      </w:r>
    </w:p>
    <w:p w14:paraId="50779049" w14:textId="402E6EBD" w:rsidR="00FE4EA9" w:rsidRPr="00FE4EA9" w:rsidRDefault="00FE4EA9" w:rsidP="00FE4EA9">
      <w:pPr>
        <w:pStyle w:val="ListParagraph"/>
        <w:numPr>
          <w:ilvl w:val="0"/>
          <w:numId w:val="2"/>
        </w:numPr>
        <w:spacing w:after="0" w:line="240" w:lineRule="auto"/>
        <w:ind w:hanging="436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เพื่อสร้างมาตรฐานการปฏิบัติงานที่มุ่งไปสู่การบริหารคุณภาพทั่วทั้งองค์กรอย่างมีประสิทธิภาพ</w:t>
      </w:r>
    </w:p>
    <w:p w14:paraId="505B2532" w14:textId="2CB6E310" w:rsidR="00FE4EA9" w:rsidRPr="00FE4EA9" w:rsidRDefault="00FE4EA9" w:rsidP="00FE4EA9">
      <w:pPr>
        <w:pStyle w:val="ListParagraph"/>
        <w:numPr>
          <w:ilvl w:val="0"/>
          <w:numId w:val="2"/>
        </w:numPr>
        <w:spacing w:after="0" w:line="240" w:lineRule="auto"/>
        <w:ind w:hanging="436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เพื่อเผยแพร่ให้กับผู้รับบริการและผู้มีส่วนได้ส่วนเสียของสถาบันฯ ทราบกระบวนการ</w:t>
      </w:r>
    </w:p>
    <w:p w14:paraId="4513B1D2" w14:textId="6C57CC5E" w:rsidR="00FE4EA9" w:rsidRPr="00FE4EA9" w:rsidRDefault="00FE4EA9" w:rsidP="00FE4EA9">
      <w:pPr>
        <w:pStyle w:val="ListParagraph"/>
        <w:numPr>
          <w:ilvl w:val="0"/>
          <w:numId w:val="2"/>
        </w:numPr>
        <w:spacing w:after="0" w:line="240" w:lineRule="auto"/>
        <w:ind w:hanging="436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เพื่อให้มั่นใจว่าได้มีการปฏิบัติตามข้อกําหนดระเบียบหลักเกณฑ์เกี่ยวกับการจัดการข้อร้องเรียนที่กําหนดไว้อย่าง</w:t>
      </w:r>
      <w:r w:rsidR="00E74166">
        <w:rPr>
          <w:rStyle w:val="markedcontent"/>
          <w:rFonts w:ascii="TH SarabunPSK" w:hAnsi="TH SarabunPSK" w:cs="TH SarabunPSK" w:hint="cs"/>
          <w:sz w:val="32"/>
          <w:szCs w:val="32"/>
          <w:cs/>
        </w:rPr>
        <w:t>สม่ำเสมอ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และมีประสิทธิภาพ</w:t>
      </w:r>
    </w:p>
    <w:p w14:paraId="69F42320" w14:textId="3DDF6578" w:rsidR="00FE4EA9" w:rsidRDefault="00FE4EA9" w:rsidP="00FE4EA9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3E44914C" w14:textId="77777777" w:rsidR="00711C17" w:rsidRPr="00FE4EA9" w:rsidRDefault="00711C17" w:rsidP="00FE4EA9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61A380DA" w14:textId="0B249BEA" w:rsidR="00FE4EA9" w:rsidRPr="00FE4EA9" w:rsidRDefault="00FE4EA9" w:rsidP="00FE4EA9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284" w:hanging="284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FE4EA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lastRenderedPageBreak/>
        <w:t>ขอบเขต</w:t>
      </w:r>
    </w:p>
    <w:p w14:paraId="41B8C50A" w14:textId="2ADCB4FF" w:rsidR="00FE4EA9" w:rsidRPr="00FE4EA9" w:rsidRDefault="00FE4EA9" w:rsidP="00FE4EA9">
      <w:pPr>
        <w:spacing w:after="0" w:line="240" w:lineRule="auto"/>
        <w:ind w:firstLine="720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คู่มือการปฏิบัติงานเล่มนี้ครอบคลุมขั้นตอนการจัดการข้อร้องเรียน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ของสถาบันฯ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ตั้งแต่ขั้นตอนการรับและรวบรวมข้อร้องเรียน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จากผู้ร้องเรียน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ผู้ร้องทุกข์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ขั้นตอนการตรวจสอบและวิเคราะห์ข้อร้องเรียน/ข้อร้องทุกข์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การดําเนินการประสานงานกับหน่วยงานต่าง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ๆ ที่เกี่ยวข้องเพื่อแก้ไข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ขั้นตอนชี้แจง/ตอบกลับผู้ร้องเรียน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ขั้นตอนรวบรวมบันทึกสรุปข้อร้องเรียน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</w:t>
      </w:r>
      <w:r w:rsidRPr="00FE4EA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FE4EA9">
        <w:rPr>
          <w:rStyle w:val="markedcontent"/>
          <w:rFonts w:ascii="TH SarabunPSK" w:hAnsi="TH SarabunPSK" w:cs="TH SarabunPSK"/>
          <w:sz w:val="32"/>
          <w:szCs w:val="32"/>
          <w:cs/>
        </w:rPr>
        <w:t>และขั้นตอนจัดทําสรุปรายงานผลการจัดการข้อร้องเรียนต่อผู้บริหารของ</w:t>
      </w:r>
      <w:r>
        <w:rPr>
          <w:rStyle w:val="markedcontent"/>
          <w:rFonts w:ascii="TH SarabunPSK" w:hAnsi="TH SarabunPSK" w:cs="TH SarabunPSK" w:hint="cs"/>
          <w:sz w:val="32"/>
          <w:szCs w:val="32"/>
          <w:cs/>
        </w:rPr>
        <w:t>สถาบันฯ</w:t>
      </w:r>
    </w:p>
    <w:p w14:paraId="2B792BA1" w14:textId="77777777" w:rsidR="00FE4EA9" w:rsidRPr="00FE4EA9" w:rsidRDefault="00FE4EA9" w:rsidP="00FE4EA9">
      <w:pPr>
        <w:spacing w:after="0" w:line="240" w:lineRule="auto"/>
        <w:rPr>
          <w:rFonts w:ascii="TH SarabunPSK" w:hAnsi="TH SarabunPSK" w:cs="TH SarabunPSK"/>
          <w:color w:val="000000" w:themeColor="text1"/>
          <w:sz w:val="36"/>
          <w:szCs w:val="36"/>
        </w:rPr>
      </w:pPr>
    </w:p>
    <w:p w14:paraId="0A998BFF" w14:textId="2DD9F2C3" w:rsidR="00FE4092" w:rsidRDefault="00FE4EA9" w:rsidP="00FE4092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284" w:hanging="284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FE4EA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คำจำกัดความ</w:t>
      </w:r>
    </w:p>
    <w:p w14:paraId="1D42EE72" w14:textId="77777777" w:rsidR="00FE4092" w:rsidRPr="00FE4092" w:rsidRDefault="00FE4092" w:rsidP="00FE4092">
      <w:pPr>
        <w:pStyle w:val="ListParagraph"/>
        <w:spacing w:after="0" w:line="240" w:lineRule="auto"/>
        <w:ind w:left="284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5"/>
        <w:gridCol w:w="6341"/>
      </w:tblGrid>
      <w:tr w:rsidR="00FE4EA9" w14:paraId="68F90708" w14:textId="77777777" w:rsidTr="00FE4092">
        <w:tc>
          <w:tcPr>
            <w:tcW w:w="2685" w:type="dxa"/>
          </w:tcPr>
          <w:p w14:paraId="6FCE7302" w14:textId="77DC4049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“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ผู้รับบริการ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”</w:t>
            </w:r>
          </w:p>
        </w:tc>
        <w:tc>
          <w:tcPr>
            <w:tcW w:w="6341" w:type="dxa"/>
          </w:tcPr>
          <w:p w14:paraId="5E1F11C1" w14:textId="308123B9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หมายถึง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ผู้ที่มารับบริการจากส่วนราชการและประชาชนทั่วไป</w:t>
            </w:r>
          </w:p>
        </w:tc>
      </w:tr>
      <w:tr w:rsidR="00FE4EA9" w14:paraId="03D890B6" w14:textId="77777777" w:rsidTr="00FE4092">
        <w:tc>
          <w:tcPr>
            <w:tcW w:w="2685" w:type="dxa"/>
          </w:tcPr>
          <w:p w14:paraId="348FA9A7" w14:textId="18090E35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“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ผู้มีส่วนได้ส่วนเสีย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”</w:t>
            </w:r>
          </w:p>
        </w:tc>
        <w:tc>
          <w:tcPr>
            <w:tcW w:w="6341" w:type="dxa"/>
          </w:tcPr>
          <w:p w14:paraId="066C4D27" w14:textId="6EDD1359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หมายถึง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ผู้ที่ได้รับผลกระทบทั้งทางบวกและทางลบ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ทั้งทางตรงและทางอ้อมจากการดําเนินการของส่วนราชการ</w:t>
            </w:r>
          </w:p>
        </w:tc>
      </w:tr>
      <w:tr w:rsidR="00FE4EA9" w14:paraId="34062B78" w14:textId="77777777" w:rsidTr="00FE4092">
        <w:tc>
          <w:tcPr>
            <w:tcW w:w="2685" w:type="dxa"/>
          </w:tcPr>
          <w:p w14:paraId="26344ACB" w14:textId="4861A903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“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การจัดการข้อร้องเรียน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”</w:t>
            </w:r>
          </w:p>
        </w:tc>
        <w:tc>
          <w:tcPr>
            <w:tcW w:w="6341" w:type="dxa"/>
          </w:tcPr>
          <w:p w14:paraId="3F261BD2" w14:textId="6343FFB3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หมายถึง การวินิจฉัย สั่งการ การเจรจา การไกล่เกลี่ย การดําเนินงาน การประสานงาน การควบคุม กํากับติดตาม และการประเมินผลการดําเนินงาน</w:t>
            </w:r>
          </w:p>
        </w:tc>
      </w:tr>
      <w:tr w:rsidR="00FE4EA9" w14:paraId="4583E54D" w14:textId="77777777" w:rsidTr="00FE4092">
        <w:tc>
          <w:tcPr>
            <w:tcW w:w="2685" w:type="dxa"/>
          </w:tcPr>
          <w:p w14:paraId="6BBE6ED0" w14:textId="38BD053F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“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ผู้ร้องเรียน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”</w:t>
            </w:r>
          </w:p>
        </w:tc>
        <w:tc>
          <w:tcPr>
            <w:tcW w:w="6341" w:type="dxa"/>
          </w:tcPr>
          <w:p w14:paraId="03AE01B3" w14:textId="4ECA883F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หมายถึง ผู้ยื่นข้อร้องเรียน กล่าวโทษ ข้อคิดเห็น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หรือข้อเสนอแนะ หรือหน่วยงานของรัฐซึ่งส่งต่อข้อร้องเรียน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กล่าวโทษ ข้อคิดเห็นหรือข้อเสนอแนะให้องค์กรพิจารณาและดําเนินการ</w:t>
            </w:r>
          </w:p>
        </w:tc>
      </w:tr>
      <w:tr w:rsidR="00FE4EA9" w14:paraId="19F7FA10" w14:textId="77777777" w:rsidTr="00FE4092">
        <w:tc>
          <w:tcPr>
            <w:tcW w:w="2685" w:type="dxa"/>
          </w:tcPr>
          <w:p w14:paraId="70009A6E" w14:textId="79882549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“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ช่องทางการรับข้อร้องเรียน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”</w:t>
            </w:r>
          </w:p>
        </w:tc>
        <w:tc>
          <w:tcPr>
            <w:tcW w:w="6341" w:type="dxa"/>
          </w:tcPr>
          <w:p w14:paraId="62315788" w14:textId="0013B6DD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หมายถึง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ช่องทางต่าง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ๆ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ที่ใช้ในการรับเรื่องร้องเรียน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เช่น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ติดต่อด้วยตนเองร้องเรียนทางโทรศัพท์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ทางไปรษณีย์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อีเมล์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เว็บไซต์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Facebook</w:t>
            </w:r>
          </w:p>
        </w:tc>
      </w:tr>
      <w:tr w:rsidR="00FE4EA9" w14:paraId="29D063C1" w14:textId="77777777" w:rsidTr="00FE4092">
        <w:tc>
          <w:tcPr>
            <w:tcW w:w="2685" w:type="dxa"/>
          </w:tcPr>
          <w:p w14:paraId="594102BD" w14:textId="6CC7D257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“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ข้อร้องเรียน”</w:t>
            </w:r>
          </w:p>
        </w:tc>
        <w:tc>
          <w:tcPr>
            <w:tcW w:w="6341" w:type="dxa"/>
          </w:tcPr>
          <w:p w14:paraId="2E12FF14" w14:textId="7AEF8E49" w:rsidR="00FE4EA9" w:rsidRPr="00FE4EA9" w:rsidRDefault="00FE4EA9" w:rsidP="00FE4EA9">
            <w:p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หมายถึง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เรื่องที่ผู้ร้องเรียนได้รับความเดือดร้อนหรือเสียหาย หรืออาจจะ</w:t>
            </w:r>
            <w:r w:rsidRPr="00FE4EA9">
              <w:rPr>
                <w:rFonts w:ascii="TH SarabunPSK" w:hAnsi="TH SarabunPSK" w:cs="TH SarabunPSK"/>
                <w:sz w:val="32"/>
                <w:szCs w:val="32"/>
              </w:rPr>
              <w:br/>
            </w:r>
            <w:r w:rsidRPr="00FE4EA9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>เดือดร้อน หรือเสียหายโดยมิอาจหลีกเลี่ยงได้ ไม่ว่าจะมีคู่กรณีหรือไม่มีคู่กรณีก็ตาม และการให้ข้อเสนอแนะ ข้อคิดเห็น รวมทั้งเรื่องที่ได้รับการร้องขอจากศูนย์ดํารงธรรมหรือหน่วยงานของรัฐ</w:t>
            </w:r>
          </w:p>
        </w:tc>
      </w:tr>
      <w:tr w:rsidR="00D40B3C" w14:paraId="3B615774" w14:textId="77777777" w:rsidTr="00FE4092">
        <w:tc>
          <w:tcPr>
            <w:tcW w:w="2685" w:type="dxa"/>
          </w:tcPr>
          <w:p w14:paraId="6EAA06F4" w14:textId="5BE0FDF9" w:rsidR="00D40B3C" w:rsidRPr="00FE4EA9" w:rsidRDefault="00D40B3C" w:rsidP="00FE4EA9">
            <w:pPr>
              <w:rPr>
                <w:rStyle w:val="markedcontent"/>
                <w:rFonts w:ascii="TH SarabunPSK" w:hAnsi="TH SarabunPSK" w:cs="TH SarabunPSK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“</w:t>
            </w:r>
            <w:r>
              <w:rPr>
                <w:rStyle w:val="markedcontent"/>
                <w:rFonts w:ascii="TH SarabunPSK" w:hAnsi="TH SarabunPSK" w:cs="TH SarabunPSK" w:hint="cs"/>
                <w:sz w:val="32"/>
                <w:szCs w:val="32"/>
                <w:cs/>
              </w:rPr>
              <w:t>ระดับความรุนแรง</w:t>
            </w:r>
            <w:r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>”</w:t>
            </w:r>
          </w:p>
        </w:tc>
        <w:tc>
          <w:tcPr>
            <w:tcW w:w="6341" w:type="dxa"/>
          </w:tcPr>
          <w:p w14:paraId="71F958C1" w14:textId="77777777" w:rsidR="007D4607" w:rsidRDefault="007D4607" w:rsidP="00FE4EA9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7D4607">
              <w:rPr>
                <w:rFonts w:ascii="TH SarabunPSK" w:hAnsi="TH SarabunPSK" w:cs="TH SarabunPSK"/>
                <w:sz w:val="32"/>
                <w:szCs w:val="32"/>
                <w:cs/>
              </w:rPr>
              <w:t>หมายถึง</w:t>
            </w:r>
            <w:r w:rsidRPr="007D4607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7D4607">
              <w:rPr>
                <w:rFonts w:ascii="TH SarabunPSK" w:hAnsi="TH SarabunPSK" w:cs="TH SarabunPSK"/>
                <w:sz w:val="32"/>
                <w:szCs w:val="32"/>
                <w:cs/>
              </w:rPr>
              <w:t>เกณฑ์การประเมินระดับความรุนแรงของอุบัติการณ์ข้อคิดเห็น</w:t>
            </w:r>
            <w:r w:rsidRPr="007D4607">
              <w:rPr>
                <w:rFonts w:ascii="TH SarabunPSK" w:hAnsi="TH SarabunPSK" w:cs="TH SarabunPSK"/>
                <w:sz w:val="32"/>
                <w:szCs w:val="32"/>
              </w:rPr>
              <w:br/>
            </w:r>
            <w:r w:rsidRPr="007D4607">
              <w:rPr>
                <w:rFonts w:ascii="TH SarabunPSK" w:hAnsi="TH SarabunPSK" w:cs="TH SarabunPSK"/>
                <w:sz w:val="32"/>
                <w:szCs w:val="32"/>
                <w:cs/>
              </w:rPr>
              <w:t>ผู้รับบริการ</w:t>
            </w:r>
            <w:r w:rsidRPr="007D4607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7D4607">
              <w:rPr>
                <w:rFonts w:ascii="TH SarabunPSK" w:hAnsi="TH SarabunPSK" w:cs="TH SarabunPSK"/>
                <w:sz w:val="32"/>
                <w:szCs w:val="32"/>
                <w:cs/>
              </w:rPr>
              <w:t>ดังนี้</w:t>
            </w:r>
          </w:p>
          <w:p w14:paraId="6CDDA574" w14:textId="77777777" w:rsidR="007D4607" w:rsidRPr="00895FC5" w:rsidRDefault="007D4607" w:rsidP="00895FC5">
            <w:pPr>
              <w:pStyle w:val="ListParagraph"/>
              <w:numPr>
                <w:ilvl w:val="0"/>
                <w:numId w:val="22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895FC5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 xml:space="preserve">ระดับ </w:t>
            </w:r>
            <w:r w:rsidRPr="00895FC5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1 </w:t>
            </w:r>
            <w:r w:rsidR="00895FC5" w:rsidRPr="00895FC5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 xml:space="preserve">หมายถึง </w:t>
            </w:r>
            <w:r w:rsidR="00895FC5" w:rsidRPr="00895FC5">
              <w:rPr>
                <w:rFonts w:ascii="TH SarabunPSK" w:hAnsi="TH SarabunPSK" w:cs="TH SarabunPSK"/>
                <w:sz w:val="32"/>
                <w:szCs w:val="32"/>
                <w:cs/>
              </w:rPr>
              <w:t>ผู้รับบริการเกิดความไม่พึงพอใจ</w:t>
            </w:r>
            <w:r w:rsidR="00895FC5" w:rsidRPr="00895FC5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95FC5" w:rsidRPr="00895FC5">
              <w:rPr>
                <w:rFonts w:ascii="TH SarabunPSK" w:hAnsi="TH SarabunPSK" w:cs="TH SarabunPSK"/>
                <w:sz w:val="32"/>
                <w:szCs w:val="32"/>
                <w:cs/>
              </w:rPr>
              <w:t>จึงทําให้เกิดข้อร้องเรียนทั่ว</w:t>
            </w:r>
            <w:r w:rsidR="00895FC5" w:rsidRPr="00895FC5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95FC5" w:rsidRPr="00895FC5">
              <w:rPr>
                <w:rFonts w:ascii="TH SarabunPSK" w:hAnsi="TH SarabunPSK" w:cs="TH SarabunPSK"/>
                <w:sz w:val="32"/>
                <w:szCs w:val="32"/>
                <w:cs/>
              </w:rPr>
              <w:t>ๆ</w:t>
            </w:r>
            <w:r w:rsidR="00895FC5" w:rsidRPr="00895FC5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95FC5" w:rsidRPr="00895FC5">
              <w:rPr>
                <w:rFonts w:ascii="TH SarabunPSK" w:hAnsi="TH SarabunPSK" w:cs="TH SarabunPSK"/>
                <w:sz w:val="32"/>
                <w:szCs w:val="32"/>
                <w:cs/>
              </w:rPr>
              <w:t>ไป</w:t>
            </w:r>
          </w:p>
          <w:p w14:paraId="3FC78D5E" w14:textId="77777777" w:rsidR="00895FC5" w:rsidRPr="00EE0020" w:rsidRDefault="00895FC5" w:rsidP="00895FC5">
            <w:pPr>
              <w:pStyle w:val="ListParagraph"/>
              <w:numPr>
                <w:ilvl w:val="0"/>
                <w:numId w:val="22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895FC5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 xml:space="preserve">ระดับ </w:t>
            </w:r>
            <w:r w:rsidRPr="00895FC5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2 </w:t>
            </w:r>
            <w:r w:rsidRPr="00895FC5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 xml:space="preserve">หมายถึง </w:t>
            </w:r>
            <w:r w:rsidRPr="00895FC5">
              <w:rPr>
                <w:rFonts w:ascii="TH SarabunPSK" w:hAnsi="TH SarabunPSK" w:cs="TH SarabunPSK"/>
                <w:sz w:val="32"/>
                <w:szCs w:val="32"/>
                <w:cs/>
              </w:rPr>
              <w:t>ผู้รับบริการเกิดความไม่พึงพอใจ</w:t>
            </w:r>
            <w:r w:rsidRPr="00895FC5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895FC5">
              <w:rPr>
                <w:rFonts w:ascii="TH SarabunPSK" w:hAnsi="TH SarabunPSK" w:cs="TH SarabunPSK"/>
                <w:sz w:val="32"/>
                <w:szCs w:val="32"/>
                <w:cs/>
              </w:rPr>
              <w:t>จึงทําให้เกิด</w:t>
            </w:r>
            <w:r w:rsidRPr="00EE0020">
              <w:rPr>
                <w:rFonts w:ascii="TH SarabunPSK" w:hAnsi="TH SarabunPSK" w:cs="TH SarabunPSK"/>
                <w:sz w:val="32"/>
                <w:szCs w:val="32"/>
                <w:cs/>
              </w:rPr>
              <w:t>ข้อร้องเรียน</w:t>
            </w:r>
            <w:r w:rsidRPr="00EE002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E0020">
              <w:rPr>
                <w:rFonts w:ascii="TH SarabunPSK" w:hAnsi="TH SarabunPSK" w:cs="TH SarabunPSK"/>
                <w:sz w:val="32"/>
                <w:szCs w:val="32"/>
                <w:cs/>
              </w:rPr>
              <w:t>และน่าจะส่งผลให้หน่วยงานต้องมีการเจรจาต่อรองและทําความเข้าใจ</w:t>
            </w:r>
          </w:p>
          <w:p w14:paraId="7D7C8478" w14:textId="77777777" w:rsidR="00895FC5" w:rsidRPr="00EE0020" w:rsidRDefault="00895FC5" w:rsidP="00895FC5">
            <w:pPr>
              <w:pStyle w:val="ListParagraph"/>
              <w:numPr>
                <w:ilvl w:val="0"/>
                <w:numId w:val="22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E0020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 xml:space="preserve">ระดับ </w:t>
            </w:r>
            <w:r w:rsidRPr="00EE0020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3 </w:t>
            </w:r>
            <w:r w:rsidRPr="00EE0020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 xml:space="preserve">หมายถึง </w:t>
            </w:r>
            <w:r w:rsidR="00825B0B" w:rsidRPr="00EE0020">
              <w:rPr>
                <w:rFonts w:ascii="TH SarabunPSK" w:hAnsi="TH SarabunPSK" w:cs="TH SarabunPSK"/>
                <w:sz w:val="32"/>
                <w:szCs w:val="32"/>
                <w:cs/>
              </w:rPr>
              <w:t>ผู้รับบริการเกิดความไม่พึงพอใจ</w:t>
            </w:r>
            <w:r w:rsidR="00825B0B" w:rsidRPr="00EE002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25B0B" w:rsidRPr="00EE0020">
              <w:rPr>
                <w:rFonts w:ascii="TH SarabunPSK" w:hAnsi="TH SarabunPSK" w:cs="TH SarabunPSK"/>
                <w:sz w:val="32"/>
                <w:szCs w:val="32"/>
                <w:cs/>
              </w:rPr>
              <w:t>จึงทําให้เกิดข้อร้องเรียน</w:t>
            </w:r>
            <w:r w:rsidR="00825B0B" w:rsidRPr="00EE002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25B0B" w:rsidRPr="00EE0020">
              <w:rPr>
                <w:rFonts w:ascii="TH SarabunPSK" w:hAnsi="TH SarabunPSK" w:cs="TH SarabunPSK"/>
                <w:sz w:val="32"/>
                <w:szCs w:val="32"/>
                <w:cs/>
              </w:rPr>
              <w:t>และน่าจะส่งผลให้มีการเจรจาเพื่อปกป้องชื่อเสียงของหน่วยงาน</w:t>
            </w:r>
          </w:p>
          <w:p w14:paraId="4F7AA73D" w14:textId="77777777" w:rsidR="00825B0B" w:rsidRPr="00EE0020" w:rsidRDefault="00825B0B" w:rsidP="00895FC5">
            <w:pPr>
              <w:pStyle w:val="ListParagraph"/>
              <w:numPr>
                <w:ilvl w:val="0"/>
                <w:numId w:val="22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E0020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 xml:space="preserve">ระดับ </w:t>
            </w:r>
            <w:r w:rsidRPr="00EE0020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4 </w:t>
            </w:r>
            <w:r w:rsidRPr="00EE0020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 xml:space="preserve">หมายถึง </w:t>
            </w:r>
            <w:r w:rsidRPr="00EE0020">
              <w:rPr>
                <w:rFonts w:ascii="TH SarabunPSK" w:hAnsi="TH SarabunPSK" w:cs="TH SarabunPSK"/>
                <w:sz w:val="32"/>
                <w:szCs w:val="32"/>
                <w:cs/>
              </w:rPr>
              <w:t>ผู้รับบริการเกิดความไม่พึงพอใจ</w:t>
            </w:r>
            <w:r w:rsidRPr="00EE002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E0020">
              <w:rPr>
                <w:rFonts w:ascii="TH SarabunPSK" w:hAnsi="TH SarabunPSK" w:cs="TH SarabunPSK"/>
                <w:sz w:val="32"/>
                <w:szCs w:val="32"/>
                <w:cs/>
              </w:rPr>
              <w:t>จึงทําให้เกิดการฟ้องร้องทางคดีความ</w:t>
            </w:r>
          </w:p>
          <w:p w14:paraId="0BD9BE2C" w14:textId="07AC195F" w:rsidR="00825B0B" w:rsidRPr="00895FC5" w:rsidRDefault="00825B0B" w:rsidP="00895FC5">
            <w:pPr>
              <w:pStyle w:val="ListParagraph"/>
              <w:numPr>
                <w:ilvl w:val="0"/>
                <w:numId w:val="22"/>
              </w:numPr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</w:pPr>
            <w:r w:rsidRPr="00EE0020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 xml:space="preserve">ระดับ </w:t>
            </w:r>
            <w:r w:rsidRPr="00EE0020">
              <w:rPr>
                <w:rStyle w:val="markedcontent"/>
                <w:rFonts w:ascii="TH SarabunPSK" w:hAnsi="TH SarabunPSK" w:cs="TH SarabunPSK"/>
                <w:sz w:val="32"/>
                <w:szCs w:val="32"/>
              </w:rPr>
              <w:t xml:space="preserve">5 </w:t>
            </w:r>
            <w:r w:rsidRPr="00EE0020">
              <w:rPr>
                <w:rStyle w:val="markedcontent"/>
                <w:rFonts w:ascii="TH SarabunPSK" w:hAnsi="TH SarabunPSK" w:cs="TH SarabunPSK"/>
                <w:sz w:val="32"/>
                <w:szCs w:val="32"/>
                <w:cs/>
              </w:rPr>
              <w:t xml:space="preserve">หมายถึง </w:t>
            </w:r>
            <w:r w:rsidR="00EE0020" w:rsidRPr="00EE0020">
              <w:rPr>
                <w:rFonts w:ascii="TH SarabunPSK" w:hAnsi="TH SarabunPSK" w:cs="TH SarabunPSK"/>
                <w:sz w:val="32"/>
                <w:szCs w:val="32"/>
                <w:cs/>
              </w:rPr>
              <w:t>ผู้รับบริการเกิดความไม่พึงพอใจ</w:t>
            </w:r>
            <w:r w:rsidR="00EE0020" w:rsidRPr="00EE002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EE0020" w:rsidRPr="00EE0020">
              <w:rPr>
                <w:rFonts w:ascii="TH SarabunPSK" w:hAnsi="TH SarabunPSK" w:cs="TH SarabunPSK"/>
                <w:sz w:val="32"/>
                <w:szCs w:val="32"/>
                <w:cs/>
              </w:rPr>
              <w:t>และทําให้ส่งผลกระทบต่อชีวิต</w:t>
            </w:r>
            <w:r w:rsidR="00EE0020" w:rsidRPr="00EE002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EE0020" w:rsidRPr="00EE0020">
              <w:rPr>
                <w:rFonts w:ascii="TH SarabunPSK" w:hAnsi="TH SarabunPSK" w:cs="TH SarabunPSK"/>
                <w:sz w:val="32"/>
                <w:szCs w:val="32"/>
                <w:cs/>
              </w:rPr>
              <w:t>และ</w:t>
            </w:r>
            <w:r w:rsidR="00EE0020" w:rsidRPr="00EE002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EE0020" w:rsidRPr="00EE0020">
              <w:rPr>
                <w:rFonts w:ascii="TH SarabunPSK" w:hAnsi="TH SarabunPSK" w:cs="TH SarabunPSK"/>
                <w:sz w:val="32"/>
                <w:szCs w:val="32"/>
                <w:cs/>
              </w:rPr>
              <w:t>ความมั่นคงในการดํารงชีวิตในปัจจุบัน</w:t>
            </w:r>
          </w:p>
        </w:tc>
      </w:tr>
    </w:tbl>
    <w:p w14:paraId="398F656A" w14:textId="77777777" w:rsidR="00BA6512" w:rsidRDefault="00BA6512" w:rsidP="00FE4EA9">
      <w:p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D35A5CA" w14:textId="021375AB" w:rsidR="00FE4EA9" w:rsidRPr="00FE4EA9" w:rsidRDefault="00353B7F" w:rsidP="00FE4EA9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284" w:hanging="284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ประเภทของ</w:t>
      </w:r>
      <w:r w:rsidR="00FE4EA9" w:rsidRPr="00FE4EA9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เรื่องร้องเรียน/ร้องทุกข์</w:t>
      </w:r>
    </w:p>
    <w:p w14:paraId="1679B458" w14:textId="77777777" w:rsidR="0082731C" w:rsidRDefault="0082731C" w:rsidP="00353B7F">
      <w:pPr>
        <w:pStyle w:val="ListParagraph"/>
        <w:numPr>
          <w:ilvl w:val="0"/>
          <w:numId w:val="3"/>
        </w:numPr>
        <w:tabs>
          <w:tab w:val="left" w:pos="851"/>
        </w:tabs>
        <w:spacing w:after="0" w:line="240" w:lineRule="auto"/>
        <w:ind w:left="0" w:firstLine="360"/>
        <w:jc w:val="thaiDistribute"/>
        <w:rPr>
          <w:rStyle w:val="markedcontent"/>
          <w:rFonts w:ascii="TH SarabunPSK" w:hAnsi="TH SarabunPSK" w:cs="TH SarabunPSK"/>
          <w:sz w:val="24"/>
          <w:szCs w:val="32"/>
        </w:rPr>
      </w:pPr>
      <w:r w:rsidRPr="00353B7F">
        <w:rPr>
          <w:rStyle w:val="markedcontent"/>
          <w:rFonts w:ascii="TH SarabunPSK" w:hAnsi="TH SarabunPSK" w:cs="TH SarabunPSK"/>
          <w:b/>
          <w:bCs/>
          <w:sz w:val="24"/>
          <w:szCs w:val="32"/>
          <w:cs/>
        </w:rPr>
        <w:t>เรื่องร้องเรียนที่เป็นอักษรผ่านทางช่องทางต่าง</w:t>
      </w:r>
      <w:r w:rsidRPr="00353B7F">
        <w:rPr>
          <w:rStyle w:val="markedcontent"/>
          <w:rFonts w:ascii="TH SarabunPSK" w:hAnsi="TH SarabunPSK" w:cs="TH SarabunPSK"/>
          <w:b/>
          <w:bCs/>
          <w:sz w:val="24"/>
          <w:szCs w:val="32"/>
        </w:rPr>
        <w:t xml:space="preserve"> </w:t>
      </w:r>
      <w:r w:rsidRPr="00353B7F">
        <w:rPr>
          <w:rStyle w:val="markedcontent"/>
          <w:rFonts w:ascii="TH SarabunPSK" w:hAnsi="TH SarabunPSK" w:cs="TH SarabunPSK"/>
          <w:b/>
          <w:bCs/>
          <w:sz w:val="24"/>
          <w:szCs w:val="32"/>
          <w:cs/>
        </w:rPr>
        <w:t>ๆ</w:t>
      </w:r>
      <w:r w:rsidRPr="0082731C">
        <w:rPr>
          <w:rStyle w:val="markedcontent"/>
          <w:rFonts w:ascii="TH SarabunPSK" w:hAnsi="TH SarabunPSK" w:cs="TH SarabunPSK"/>
          <w:sz w:val="24"/>
          <w:szCs w:val="32"/>
          <w:cs/>
        </w:rPr>
        <w:t xml:space="preserve"> เช่น โทรศัพท์ ไปรษณีย์ หนังสือ เว็บไซต์</w:t>
      </w:r>
      <w:r>
        <w:rPr>
          <w:rFonts w:ascii="TH SarabunPSK" w:hAnsi="TH SarabunPSK" w:cs="TH SarabunPSK" w:hint="cs"/>
          <w:sz w:val="24"/>
          <w:szCs w:val="32"/>
          <w:cs/>
        </w:rPr>
        <w:t xml:space="preserve">สถาบันฯ </w:t>
      </w:r>
      <w:r w:rsidRPr="0082731C">
        <w:rPr>
          <w:rStyle w:val="markedcontent"/>
          <w:rFonts w:ascii="TH SarabunPSK" w:hAnsi="TH SarabunPSK" w:cs="TH SarabunPSK"/>
          <w:sz w:val="24"/>
          <w:szCs w:val="32"/>
          <w:cs/>
        </w:rPr>
        <w:t>หรือสื่ออิเล็กทรอนิกส์ ติดต่อด้วยตนเอง และจากหน่วยงานอื่น</w:t>
      </w:r>
      <w:r w:rsidRPr="0082731C">
        <w:rPr>
          <w:rStyle w:val="markedcontent"/>
          <w:rFonts w:ascii="TH SarabunPSK" w:hAnsi="TH SarabunPSK" w:cs="TH SarabunPSK"/>
          <w:sz w:val="24"/>
          <w:szCs w:val="32"/>
        </w:rPr>
        <w:t xml:space="preserve"> </w:t>
      </w:r>
      <w:r w:rsidRPr="0082731C">
        <w:rPr>
          <w:rStyle w:val="markedcontent"/>
          <w:rFonts w:ascii="TH SarabunPSK" w:hAnsi="TH SarabunPSK" w:cs="TH SarabunPSK"/>
          <w:sz w:val="24"/>
          <w:szCs w:val="32"/>
          <w:cs/>
        </w:rPr>
        <w:t>ๆ ดําเนินการรับเรื่อง ตามระบบสารบรรณ</w:t>
      </w:r>
    </w:p>
    <w:p w14:paraId="084D9C0B" w14:textId="33B58073" w:rsidR="0082731C" w:rsidRDefault="0082731C" w:rsidP="00353B7F">
      <w:pPr>
        <w:pStyle w:val="ListParagraph"/>
        <w:numPr>
          <w:ilvl w:val="0"/>
          <w:numId w:val="3"/>
        </w:numPr>
        <w:tabs>
          <w:tab w:val="left" w:pos="851"/>
        </w:tabs>
        <w:spacing w:after="0" w:line="240" w:lineRule="auto"/>
        <w:ind w:left="0" w:firstLine="360"/>
        <w:jc w:val="thaiDistribute"/>
        <w:rPr>
          <w:rStyle w:val="markedcontent"/>
          <w:rFonts w:ascii="TH SarabunPSK" w:hAnsi="TH SarabunPSK" w:cs="TH SarabunPSK"/>
          <w:sz w:val="24"/>
          <w:szCs w:val="32"/>
        </w:rPr>
      </w:pPr>
      <w:r w:rsidRPr="00353B7F">
        <w:rPr>
          <w:rStyle w:val="markedcontent"/>
          <w:rFonts w:ascii="TH SarabunPSK" w:hAnsi="TH SarabunPSK" w:cs="TH SarabunPSK"/>
          <w:b/>
          <w:bCs/>
          <w:sz w:val="24"/>
          <w:szCs w:val="32"/>
          <w:cs/>
        </w:rPr>
        <w:t>เรื่องร้องเรียนที่ไม่เป็นลายลักษณ์อักษร</w:t>
      </w:r>
      <w:r w:rsidRPr="0082731C">
        <w:rPr>
          <w:rStyle w:val="markedcontent"/>
          <w:rFonts w:ascii="TH SarabunPSK" w:hAnsi="TH SarabunPSK" w:cs="TH SarabunPSK"/>
          <w:sz w:val="24"/>
          <w:szCs w:val="32"/>
          <w:cs/>
        </w:rPr>
        <w:t xml:space="preserve"> กรณีที่ประชาชนร้องเรียนทางโทรศัพท์ หรือมาติดต่อด้วยตนเองโดยไม่มีหนังสือร้องเรียน เจ้าหน้าที่จะต้องสอบถามและกรอกข้อมูลลงในแบบฟอร์มรับเรื่องร้องเรียน </w:t>
      </w:r>
    </w:p>
    <w:p w14:paraId="7363675C" w14:textId="77777777" w:rsidR="00FE4EA9" w:rsidRPr="00FE4EA9" w:rsidRDefault="00FE4EA9" w:rsidP="00FE4EA9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B0E60C5" w14:textId="5507FBB4" w:rsidR="00F41A98" w:rsidRPr="00F41A98" w:rsidRDefault="0082731C" w:rsidP="00F41A98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284" w:hanging="284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82731C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การรับเรื่องร้องเรียน/ร้องทุกข์</w:t>
      </w:r>
    </w:p>
    <w:p w14:paraId="4FFF1142" w14:textId="5701DBDD" w:rsidR="00F41A98" w:rsidRDefault="00F41A98" w:rsidP="00F41A98">
      <w:pPr>
        <w:pStyle w:val="ListParagraph"/>
        <w:spacing w:after="0" w:line="240" w:lineRule="auto"/>
        <w:ind w:left="0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F41A98" w:rsidRPr="0064007F" w14:paraId="1CBDD0D7" w14:textId="77777777" w:rsidTr="0064007F">
        <w:tc>
          <w:tcPr>
            <w:tcW w:w="1555" w:type="dxa"/>
            <w:vAlign w:val="center"/>
          </w:tcPr>
          <w:p w14:paraId="50483EC8" w14:textId="77777777" w:rsidR="0064007F" w:rsidRPr="0064007F" w:rsidRDefault="0064007F" w:rsidP="0064007F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 w:hint="cs"/>
                <w:b/>
                <w:bCs/>
                <w:color w:val="000000" w:themeColor="text1"/>
                <w:sz w:val="28"/>
                <w:cs/>
              </w:rPr>
              <w:t>ช่องทาง</w:t>
            </w:r>
          </w:p>
          <w:p w14:paraId="62AA4295" w14:textId="1993A5B1" w:rsidR="00F41A98" w:rsidRPr="0064007F" w:rsidRDefault="0064007F" w:rsidP="0064007F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b/>
                <w:bCs/>
                <w:color w:val="000000" w:themeColor="text1"/>
                <w:sz w:val="28"/>
                <w:cs/>
              </w:rPr>
            </w:pPr>
            <w:r w:rsidRPr="0064007F">
              <w:rPr>
                <w:rStyle w:val="markedcontent"/>
                <w:rFonts w:ascii="TH SarabunPSK" w:hAnsi="TH SarabunPSK" w:cs="TH SarabunPSK"/>
                <w:b/>
                <w:bCs/>
                <w:sz w:val="28"/>
                <w:cs/>
              </w:rPr>
              <w:t>ร้องเรียนร้องทุกข์</w:t>
            </w:r>
          </w:p>
        </w:tc>
        <w:tc>
          <w:tcPr>
            <w:tcW w:w="7461" w:type="dxa"/>
            <w:vAlign w:val="center"/>
          </w:tcPr>
          <w:p w14:paraId="38C94737" w14:textId="4F50B906" w:rsidR="00F41A98" w:rsidRPr="0064007F" w:rsidRDefault="00953B39" w:rsidP="0064007F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 w:hint="cs"/>
                <w:b/>
                <w:bCs/>
                <w:color w:val="000000" w:themeColor="text1"/>
                <w:sz w:val="28"/>
                <w:cs/>
              </w:rPr>
              <w:t>ขั้นตอนการดำเนินงาน</w:t>
            </w:r>
          </w:p>
        </w:tc>
      </w:tr>
      <w:tr w:rsidR="00F41A98" w:rsidRPr="0064007F" w14:paraId="72A18909" w14:textId="77777777" w:rsidTr="0064007F">
        <w:tc>
          <w:tcPr>
            <w:tcW w:w="1555" w:type="dxa"/>
          </w:tcPr>
          <w:p w14:paraId="39018300" w14:textId="0C0E3E03" w:rsidR="00F41A98" w:rsidRPr="0064007F" w:rsidRDefault="00F41A98" w:rsidP="0064007F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ทางไปรษณีย์/</w:t>
            </w:r>
            <w:r w:rsidRPr="00593B76">
              <w:rPr>
                <w:rStyle w:val="markedcontent"/>
                <w:rFonts w:ascii="TH SarabunPSK" w:hAnsi="TH SarabunPSK" w:cs="TH SarabunPSK"/>
                <w:sz w:val="28"/>
                <w:cs/>
              </w:rPr>
              <w:t>ระบบจัดการเรื่องร้องเรียนร้องทุกข์</w:t>
            </w:r>
          </w:p>
        </w:tc>
        <w:tc>
          <w:tcPr>
            <w:tcW w:w="7461" w:type="dxa"/>
          </w:tcPr>
          <w:p w14:paraId="7B7F40A8" w14:textId="77777777" w:rsidR="00953B39" w:rsidRPr="0064007F" w:rsidRDefault="00953B39" w:rsidP="00043E5D">
            <w:pPr>
              <w:pStyle w:val="ListParagraph"/>
              <w:numPr>
                <w:ilvl w:val="0"/>
                <w:numId w:val="19"/>
              </w:numPr>
              <w:ind w:left="478"/>
              <w:rPr>
                <w:rStyle w:val="markedcontent"/>
                <w:rFonts w:ascii="TH SarabunPSK" w:hAnsi="TH SarabunPSK" w:cs="TH SarabunPSK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อ่านเรื่อง ตรวจสอบข้อมูลเอกสารประกอบการร้องเรียน/ร้องทุกข์โดยละเอียด</w:t>
            </w:r>
          </w:p>
          <w:p w14:paraId="5697383F" w14:textId="77777777" w:rsidR="00953B39" w:rsidRPr="0064007F" w:rsidRDefault="00953B39" w:rsidP="00043E5D">
            <w:pPr>
              <w:pStyle w:val="ListParagraph"/>
              <w:numPr>
                <w:ilvl w:val="0"/>
                <w:numId w:val="19"/>
              </w:numPr>
              <w:ind w:left="478"/>
              <w:rPr>
                <w:rStyle w:val="markedcontent"/>
                <w:rFonts w:ascii="TH SarabunPSK" w:hAnsi="TH SarabunPSK" w:cs="TH SarabunPSK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สรุปประเด็นการร้องเรียน/ร้องทุกข์โดยย่อ แล้วจัดทําบันทึกข้อความแจ้งผู้บังคับบัญชาเพื่อ</w:t>
            </w:r>
            <w:r w:rsidRPr="0064007F">
              <w:rPr>
                <w:rFonts w:ascii="TH SarabunPSK" w:hAnsi="TH SarabunPSK" w:cs="TH SarabunPSK"/>
                <w:sz w:val="28"/>
              </w:rPr>
              <w:br/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พิจารณาตามลําดั</w:t>
            </w:r>
            <w:r w:rsidRPr="0064007F">
              <w:rPr>
                <w:rStyle w:val="markedcontent"/>
                <w:rFonts w:ascii="TH SarabunPSK" w:hAnsi="TH SarabunPSK" w:cs="TH SarabunPSK" w:hint="cs"/>
                <w:sz w:val="28"/>
                <w:cs/>
              </w:rPr>
              <w:t>บ</w:t>
            </w:r>
          </w:p>
          <w:p w14:paraId="0A0B6800" w14:textId="69947759" w:rsidR="00F41A98" w:rsidRPr="0064007F" w:rsidRDefault="00953B39" w:rsidP="00043E5D">
            <w:pPr>
              <w:pStyle w:val="ListParagraph"/>
              <w:numPr>
                <w:ilvl w:val="0"/>
                <w:numId w:val="19"/>
              </w:numPr>
              <w:ind w:left="478"/>
              <w:rPr>
                <w:rStyle w:val="markedcontent"/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ส่งเรื่องร้องเรียนร้องทุกข์ให้หน่วยงานที่เกี่ยวข้องดําเนินการ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</w:rPr>
              <w:t xml:space="preserve"> 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พร้อมทั้งกําหนดให้หน่วยงานที</w:t>
            </w:r>
            <w:r w:rsidRPr="0064007F">
              <w:rPr>
                <w:rStyle w:val="markedcontent"/>
                <w:rFonts w:ascii="TH SarabunPSK" w:hAnsi="TH SarabunPSK" w:cs="TH SarabunPSK" w:hint="cs"/>
                <w:sz w:val="28"/>
                <w:cs/>
              </w:rPr>
              <w:t>่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 xml:space="preserve">เกี่ยวข้องรายงานผลการดําเนินงานให้ทราบภายใน </w:t>
            </w:r>
            <w:r w:rsidR="00043E5D">
              <w:rPr>
                <w:rStyle w:val="markedcontent"/>
                <w:rFonts w:ascii="TH SarabunPSK" w:hAnsi="TH SarabunPSK" w:cs="TH SarabunPSK"/>
                <w:sz w:val="28"/>
              </w:rPr>
              <w:t>7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 xml:space="preserve"> วันทําการ</w:t>
            </w:r>
          </w:p>
        </w:tc>
      </w:tr>
      <w:tr w:rsidR="00F41A98" w:rsidRPr="0064007F" w14:paraId="0E51898F" w14:textId="77777777" w:rsidTr="0064007F">
        <w:tc>
          <w:tcPr>
            <w:tcW w:w="1555" w:type="dxa"/>
          </w:tcPr>
          <w:p w14:paraId="3A131196" w14:textId="196DAB38" w:rsidR="00F41A98" w:rsidRPr="0064007F" w:rsidRDefault="00953B39" w:rsidP="0064007F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b/>
                <w:bCs/>
                <w:color w:val="000000" w:themeColor="text1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มาด้วยตนเอง</w:t>
            </w:r>
          </w:p>
        </w:tc>
        <w:tc>
          <w:tcPr>
            <w:tcW w:w="7461" w:type="dxa"/>
          </w:tcPr>
          <w:p w14:paraId="5FB23EB3" w14:textId="06EA2F55" w:rsidR="00953B39" w:rsidRPr="0064007F" w:rsidRDefault="00593B76" w:rsidP="00043E5D">
            <w:pPr>
              <w:pStyle w:val="ListParagraph"/>
              <w:numPr>
                <w:ilvl w:val="0"/>
                <w:numId w:val="20"/>
              </w:numPr>
              <w:tabs>
                <w:tab w:val="left" w:pos="1276"/>
                <w:tab w:val="left" w:pos="1560"/>
              </w:tabs>
              <w:ind w:left="455" w:hanging="337"/>
              <w:rPr>
                <w:rStyle w:val="markedcontent"/>
                <w:rFonts w:ascii="TH SarabunPSK" w:hAnsi="TH SarabunPSK" w:cs="TH SarabunPSK"/>
                <w:sz w:val="28"/>
              </w:rPr>
            </w:pPr>
            <w:r>
              <w:rPr>
                <w:rStyle w:val="markedcontent"/>
                <w:rFonts w:ascii="TH SarabunPSK" w:hAnsi="TH SarabunPSK" w:cs="TH SarabunPSK" w:hint="cs"/>
                <w:sz w:val="28"/>
                <w:cs/>
              </w:rPr>
              <w:t>ผู้ร้อง</w:t>
            </w:r>
            <w:r w:rsidR="00953B39"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กรอกข้อมูลลงใน</w:t>
            </w:r>
            <w:r w:rsidR="00953B39" w:rsidRPr="00593B76">
              <w:rPr>
                <w:rStyle w:val="markedcontent"/>
                <w:rFonts w:ascii="TH SarabunPSK" w:hAnsi="TH SarabunPSK" w:cs="TH SarabunPSK"/>
                <w:b/>
                <w:bCs/>
                <w:sz w:val="28"/>
                <w:cs/>
              </w:rPr>
              <w:t>แบบ</w:t>
            </w:r>
            <w:r w:rsidRPr="00593B76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คำร้อง </w:t>
            </w:r>
            <w:r w:rsidRPr="00593B76">
              <w:rPr>
                <w:rStyle w:val="markedcontent"/>
                <w:rFonts w:ascii="TH SarabunPSK" w:hAnsi="TH SarabunPSK" w:cs="TH SarabunPSK"/>
                <w:b/>
                <w:bCs/>
                <w:sz w:val="28"/>
              </w:rPr>
              <w:t>1</w:t>
            </w:r>
            <w:r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(ดูภาคผนวก</w:t>
            </w:r>
            <w:r w:rsidR="00B10D52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หน้า </w:t>
            </w:r>
            <w:r w:rsidR="00B10D52">
              <w:rPr>
                <w:rStyle w:val="markedcontent"/>
                <w:rFonts w:ascii="TH SarabunPSK" w:hAnsi="TH SarabunPSK" w:cs="TH SarabunPSK"/>
                <w:b/>
                <w:bCs/>
                <w:sz w:val="28"/>
              </w:rPr>
              <w:t>12</w:t>
            </w:r>
            <w:r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>)</w:t>
            </w:r>
            <w:r>
              <w:rPr>
                <w:rStyle w:val="markedcontent"/>
                <w:rFonts w:ascii="TH SarabunPSK" w:hAnsi="TH SarabunPSK" w:cs="TH SarabunPSK"/>
                <w:sz w:val="28"/>
              </w:rPr>
              <w:t xml:space="preserve"> </w:t>
            </w:r>
            <w:r w:rsidR="00953B39"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 xml:space="preserve"> ให้มีสาระสําคัญพอสมควรประกอบไปด้วย ชื่อและที่อยู่ของผู้ร้องซึ่งสามารถตรวจสอบตัวตนได้</w:t>
            </w:r>
          </w:p>
          <w:p w14:paraId="7F094456" w14:textId="77777777" w:rsidR="00953B39" w:rsidRPr="0064007F" w:rsidRDefault="00953B39" w:rsidP="00043E5D">
            <w:pPr>
              <w:pStyle w:val="ListParagraph"/>
              <w:numPr>
                <w:ilvl w:val="0"/>
                <w:numId w:val="20"/>
              </w:numPr>
              <w:tabs>
                <w:tab w:val="left" w:pos="1276"/>
                <w:tab w:val="left" w:pos="1560"/>
              </w:tabs>
              <w:ind w:left="455" w:hanging="337"/>
              <w:rPr>
                <w:rStyle w:val="markedcontent"/>
                <w:rFonts w:ascii="TH SarabunPSK" w:hAnsi="TH SarabunPSK" w:cs="TH SarabunPSK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ระบุเรื่องอันเป็นเหตุให้ร้องเรียนร้องทุกข์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</w:rPr>
              <w:t xml:space="preserve"> 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พร้อมข้อเท็จจริงหรือพฤติการณ์ตามสมควร หรือ</w:t>
            </w:r>
            <w:r w:rsidRPr="0064007F">
              <w:rPr>
                <w:rFonts w:ascii="TH SarabunPSK" w:hAnsi="TH SarabunPSK" w:cs="TH SarabunPSK"/>
                <w:sz w:val="28"/>
              </w:rPr>
              <w:br/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ความเห็น ความต้องการ ข้อเสนอแนะต่าง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</w:rPr>
              <w:t xml:space="preserve"> 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ๆ และให้ลงลายมือชื่อของผู้ร้อ</w:t>
            </w:r>
            <w:r w:rsidRPr="0064007F">
              <w:rPr>
                <w:rStyle w:val="markedcontent"/>
                <w:rFonts w:ascii="TH SarabunPSK" w:hAnsi="TH SarabunPSK" w:cs="TH SarabunPSK" w:hint="cs"/>
                <w:sz w:val="28"/>
                <w:cs/>
              </w:rPr>
              <w:t>ง</w:t>
            </w:r>
          </w:p>
          <w:p w14:paraId="0FB5FAE8" w14:textId="4ED9AFE0" w:rsidR="00953B39" w:rsidRDefault="00953B39" w:rsidP="00043E5D">
            <w:pPr>
              <w:pStyle w:val="ListParagraph"/>
              <w:numPr>
                <w:ilvl w:val="0"/>
                <w:numId w:val="20"/>
              </w:numPr>
              <w:tabs>
                <w:tab w:val="left" w:pos="1276"/>
                <w:tab w:val="left" w:pos="1560"/>
              </w:tabs>
              <w:ind w:left="455" w:hanging="337"/>
              <w:rPr>
                <w:rStyle w:val="markedcontent"/>
                <w:rFonts w:ascii="TH SarabunPSK" w:hAnsi="TH SarabunPSK" w:cs="TH SarabunPSK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ถ้าเป็นการร้องเรียนร้องทุกข์แทนผู้อื่นต้องแนบใบมอบอํานาจด้วย/หากผู้ร้องไม่ยินยอมลงชื่อมิให้รับเรื่องร้องเรียน/ร้องทุกข์นั้นไว้พิจารณา</w:t>
            </w:r>
            <w:r w:rsidR="00BA6512">
              <w:rPr>
                <w:rStyle w:val="markedcontent"/>
                <w:rFonts w:ascii="TH SarabunPSK" w:hAnsi="TH SarabunPSK" w:cs="TH SarabunPSK"/>
                <w:sz w:val="28"/>
              </w:rPr>
              <w:t xml:space="preserve"> 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และแจ้งให้ผู้ร้องทราบพร้อมบันทึกเหตุดังกล่าวไว้ในแบบคําร้อง</w:t>
            </w:r>
            <w:r w:rsidR="00B10D52">
              <w:rPr>
                <w:rStyle w:val="markedcontent"/>
                <w:rFonts w:ascii="TH SarabunPSK" w:hAnsi="TH SarabunPSK" w:cs="TH SarabunPSK"/>
                <w:sz w:val="28"/>
              </w:rPr>
              <w:t xml:space="preserve"> </w:t>
            </w:r>
          </w:p>
          <w:p w14:paraId="0DEEA14C" w14:textId="20714171" w:rsidR="00B10D52" w:rsidRPr="005F00C8" w:rsidRDefault="00836F02" w:rsidP="00593B76">
            <w:pPr>
              <w:pStyle w:val="ListParagraph"/>
              <w:numPr>
                <w:ilvl w:val="0"/>
                <w:numId w:val="20"/>
              </w:numPr>
              <w:tabs>
                <w:tab w:val="left" w:pos="1276"/>
                <w:tab w:val="left" w:pos="1560"/>
              </w:tabs>
              <w:ind w:left="455" w:hanging="337"/>
              <w:rPr>
                <w:rStyle w:val="markedcontent"/>
                <w:rFonts w:ascii="TH SarabunPSK" w:hAnsi="TH SarabunPSK" w:cs="TH SarabunPSK"/>
                <w:b/>
                <w:bCs/>
                <w:sz w:val="28"/>
              </w:rPr>
            </w:pPr>
            <w:r w:rsidRPr="005F00C8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>กรณี</w:t>
            </w:r>
            <w:r w:rsidR="008F1B65" w:rsidRPr="005F00C8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>ร้องเรียน</w:t>
            </w:r>
            <w:r w:rsidR="008F1B65" w:rsidRPr="005F00C8">
              <w:rPr>
                <w:rStyle w:val="markedcontent"/>
                <w:rFonts w:ascii="TH SarabunPSK" w:hAnsi="TH SarabunPSK" w:cs="TH SarabunPSK"/>
                <w:b/>
                <w:bCs/>
                <w:sz w:val="28"/>
                <w:cs/>
              </w:rPr>
              <w:t>การทุจริตและประพฤติมิชอบของเจ้าหน้าที่ของหน่วยงาน</w:t>
            </w:r>
            <w:r w:rsidR="00B10D52" w:rsidRPr="005F00C8">
              <w:rPr>
                <w:rStyle w:val="markedcontent"/>
                <w:rFonts w:ascii="TH SarabunPSK" w:hAnsi="TH SarabunPSK" w:cs="TH SarabunPSK"/>
                <w:b/>
                <w:bCs/>
                <w:sz w:val="28"/>
              </w:rPr>
              <w:t xml:space="preserve"> </w:t>
            </w:r>
            <w:r w:rsidR="00B10D52" w:rsidRPr="005F00C8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ผู้ร้องกรอกข้อมูลในแบบคำร้อง </w:t>
            </w:r>
            <w:r w:rsidR="00B10D52" w:rsidRPr="005F00C8">
              <w:rPr>
                <w:rStyle w:val="markedcontent"/>
                <w:rFonts w:ascii="TH SarabunPSK" w:hAnsi="TH SarabunPSK" w:cs="TH SarabunPSK"/>
                <w:b/>
                <w:bCs/>
                <w:sz w:val="28"/>
              </w:rPr>
              <w:t xml:space="preserve">3 </w:t>
            </w:r>
            <w:r w:rsidR="00B10D52" w:rsidRPr="005F00C8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(ดูภาคผนวกหน้า </w:t>
            </w:r>
            <w:r w:rsidR="00B10D52" w:rsidRPr="005F00C8">
              <w:rPr>
                <w:rStyle w:val="markedcontent"/>
                <w:rFonts w:ascii="TH SarabunPSK" w:hAnsi="TH SarabunPSK" w:cs="TH SarabunPSK"/>
                <w:b/>
                <w:bCs/>
                <w:sz w:val="28"/>
              </w:rPr>
              <w:t xml:space="preserve">14) </w:t>
            </w:r>
            <w:r w:rsidR="008F1B65" w:rsidRPr="005F00C8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>ควรมีข้อมูล</w:t>
            </w:r>
            <w:r w:rsidR="008F1B65" w:rsidRPr="005F00C8">
              <w:rPr>
                <w:rStyle w:val="markedcontent"/>
                <w:rFonts w:ascii="TH SarabunPSK" w:hAnsi="TH SarabunPSK" w:cs="TH SarabunPSK"/>
                <w:b/>
                <w:bCs/>
                <w:sz w:val="28"/>
                <w:cs/>
              </w:rPr>
              <w:t>ที่มีรายละเอียดอย่างน้อย</w:t>
            </w:r>
            <w:r w:rsidR="008F1B65" w:rsidRPr="005F00C8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ประกอบไปด้วย </w:t>
            </w:r>
            <w:r w:rsidR="008F1B65" w:rsidRPr="005F00C8">
              <w:rPr>
                <w:rStyle w:val="markedcontent"/>
                <w:rFonts w:ascii="TH SarabunPSK" w:hAnsi="TH SarabunPSK" w:cs="TH SarabunPSK"/>
                <w:b/>
                <w:bCs/>
                <w:sz w:val="28"/>
                <w:cs/>
              </w:rPr>
              <w:t xml:space="preserve">รายละเอียดของข้อมูลที่ผู้ร้องควรรู้เพื่อใช้ในการร้องเรียน เช่น ชื่อ-สกุลของผู้ถูกร้อง ช่วงเวลาการกระทำความผิด </w:t>
            </w:r>
            <w:r w:rsidR="00D40650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>สถานที่</w:t>
            </w:r>
            <w:r w:rsidR="008F1B65" w:rsidRPr="005F00C8">
              <w:rPr>
                <w:rStyle w:val="markedcontent"/>
                <w:rFonts w:ascii="TH SarabunPSK" w:hAnsi="TH SarabunPSK" w:cs="TH SarabunPSK"/>
                <w:b/>
                <w:bCs/>
                <w:sz w:val="28"/>
                <w:cs/>
              </w:rPr>
              <w:t>พฤติการณ์การทุจริตและประพฤติมิชอบ</w:t>
            </w:r>
          </w:p>
          <w:p w14:paraId="08966FF4" w14:textId="4638397F" w:rsidR="00F41A98" w:rsidRPr="00B10D52" w:rsidRDefault="00953B39" w:rsidP="00B10D52">
            <w:pPr>
              <w:pStyle w:val="ListParagraph"/>
              <w:numPr>
                <w:ilvl w:val="0"/>
                <w:numId w:val="20"/>
              </w:numPr>
              <w:tabs>
                <w:tab w:val="left" w:pos="1276"/>
                <w:tab w:val="left" w:pos="1560"/>
              </w:tabs>
              <w:ind w:left="455" w:hanging="337"/>
              <w:rPr>
                <w:rStyle w:val="markedcontent"/>
                <w:rFonts w:ascii="TH SarabunPSK" w:hAnsi="TH SarabunPSK" w:cs="TH SarabunPSK"/>
                <w:sz w:val="28"/>
              </w:rPr>
            </w:pPr>
            <w:r w:rsidRPr="00B10D52">
              <w:rPr>
                <w:rStyle w:val="markedcontent"/>
                <w:rFonts w:ascii="TH SarabunPSK" w:hAnsi="TH SarabunPSK" w:cs="TH SarabunPSK"/>
                <w:sz w:val="28"/>
                <w:cs/>
              </w:rPr>
              <w:t>สรุปประเด็นการร้องเรียนร้อง/ร้องทุกข์ โดยย่อแล้วจัดทําบันทึกข้อความเสนอผู้บังคับบัญชาเพื่อพิจารณาส่งเรื่องร้องเรียนร้องทุกข์ให้หน่วยงานที่เกี่ยวข้องดําเนินการ</w:t>
            </w:r>
            <w:r w:rsidRPr="00B10D52">
              <w:rPr>
                <w:rStyle w:val="markedcontent"/>
                <w:rFonts w:ascii="TH SarabunPSK" w:hAnsi="TH SarabunPSK" w:cs="TH SarabunPSK"/>
                <w:sz w:val="28"/>
              </w:rPr>
              <w:t xml:space="preserve"> </w:t>
            </w:r>
            <w:r w:rsidRPr="00B10D52">
              <w:rPr>
                <w:rStyle w:val="markedcontent"/>
                <w:rFonts w:ascii="TH SarabunPSK" w:hAnsi="TH SarabunPSK" w:cs="TH SarabunPSK"/>
                <w:sz w:val="28"/>
                <w:cs/>
              </w:rPr>
              <w:t xml:space="preserve">พร้อมทั้งกําหนดให้หน่วยงานที่เกี่ยวข้องรายงานผลการดําเนินงานให้ทราบภายใน </w:t>
            </w:r>
            <w:r w:rsidRPr="00B10D52">
              <w:rPr>
                <w:rStyle w:val="markedcontent"/>
                <w:rFonts w:ascii="TH SarabunPSK" w:hAnsi="TH SarabunPSK" w:cs="TH SarabunPSK"/>
                <w:sz w:val="28"/>
              </w:rPr>
              <w:t>7</w:t>
            </w:r>
            <w:r w:rsidRPr="00B10D52">
              <w:rPr>
                <w:rStyle w:val="markedcontent"/>
                <w:rFonts w:ascii="TH SarabunPSK" w:hAnsi="TH SarabunPSK" w:cs="TH SarabunPSK"/>
                <w:sz w:val="28"/>
                <w:cs/>
              </w:rPr>
              <w:t xml:space="preserve"> วันทําการ</w:t>
            </w:r>
          </w:p>
        </w:tc>
      </w:tr>
      <w:tr w:rsidR="00953B39" w:rsidRPr="0064007F" w14:paraId="10542AAD" w14:textId="77777777" w:rsidTr="0064007F">
        <w:tc>
          <w:tcPr>
            <w:tcW w:w="1555" w:type="dxa"/>
          </w:tcPr>
          <w:p w14:paraId="1F80D820" w14:textId="1F4E4AAE" w:rsidR="00953B39" w:rsidRPr="0064007F" w:rsidRDefault="00953B39" w:rsidP="0064007F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8"/>
                <w:cs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ทางโทรศัพท์/และร้องผ่านสื่ออิเล็กทรอนิกส์</w:t>
            </w:r>
          </w:p>
        </w:tc>
        <w:tc>
          <w:tcPr>
            <w:tcW w:w="7461" w:type="dxa"/>
          </w:tcPr>
          <w:p w14:paraId="6C9A4888" w14:textId="77777777" w:rsidR="00E85348" w:rsidRDefault="00E85348" w:rsidP="00043E5D">
            <w:pPr>
              <w:pStyle w:val="ListParagraph"/>
              <w:numPr>
                <w:ilvl w:val="0"/>
                <w:numId w:val="21"/>
              </w:numPr>
              <w:ind w:left="455" w:hanging="337"/>
              <w:jc w:val="thaiDistribute"/>
              <w:rPr>
                <w:rStyle w:val="markedcontent"/>
                <w:rFonts w:ascii="TH SarabunPSK" w:hAnsi="TH SarabunPSK" w:cs="TH SarabunPSK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สอบถามชื่อ ที่อยู่ และหมายเลขโทรศัพท์ที่ติดต่อได้</w:t>
            </w:r>
          </w:p>
          <w:p w14:paraId="4E6FD29C" w14:textId="14F9A6C9" w:rsidR="00E85348" w:rsidRPr="001776E0" w:rsidRDefault="00E85348" w:rsidP="001776E0">
            <w:pPr>
              <w:pStyle w:val="ListParagraph"/>
              <w:numPr>
                <w:ilvl w:val="0"/>
                <w:numId w:val="21"/>
              </w:numPr>
              <w:ind w:left="455" w:hanging="337"/>
              <w:jc w:val="thaiDistribute"/>
              <w:rPr>
                <w:rStyle w:val="markedcontent"/>
                <w:rFonts w:ascii="TH SarabunPSK" w:hAnsi="TH SarabunPSK" w:cs="TH SarabunPSK"/>
                <w:sz w:val="28"/>
              </w:rPr>
            </w:pPr>
            <w:r w:rsidRPr="001776E0">
              <w:rPr>
                <w:rStyle w:val="markedcontent"/>
                <w:rFonts w:ascii="TH SarabunPSK" w:hAnsi="TH SarabunPSK" w:cs="TH SarabunPSK"/>
                <w:sz w:val="28"/>
                <w:cs/>
              </w:rPr>
              <w:t>สอบถามเรื่องร้องเรียนร้องทุกข์และปัญหาที่เกิดขึ้น</w:t>
            </w:r>
            <w:r w:rsidR="001776E0" w:rsidRPr="001776E0">
              <w:rPr>
                <w:rStyle w:val="markedcontent"/>
                <w:rFonts w:ascii="TH SarabunPSK" w:hAnsi="TH SarabunPSK" w:cs="TH SarabunPSK" w:hint="cs"/>
                <w:sz w:val="28"/>
                <w:cs/>
              </w:rPr>
              <w:t xml:space="preserve"> และบันทึกข้อมูลใน</w:t>
            </w:r>
            <w:r w:rsidR="001776E0" w:rsidRPr="001776E0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แบบคำร้อง </w:t>
            </w:r>
            <w:r w:rsidR="001776E0" w:rsidRPr="001776E0">
              <w:rPr>
                <w:rStyle w:val="markedcontent"/>
                <w:rFonts w:ascii="TH SarabunPSK" w:hAnsi="TH SarabunPSK" w:cs="TH SarabunPSK"/>
                <w:b/>
                <w:bCs/>
                <w:sz w:val="28"/>
              </w:rPr>
              <w:t xml:space="preserve">2 </w:t>
            </w:r>
            <w:r w:rsidR="001776E0" w:rsidRPr="001776E0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(ดูภาคผนวก หน้า </w:t>
            </w:r>
            <w:r w:rsidR="001776E0" w:rsidRPr="001776E0">
              <w:rPr>
                <w:rStyle w:val="markedcontent"/>
                <w:rFonts w:ascii="TH SarabunPSK" w:hAnsi="TH SarabunPSK" w:cs="TH SarabunPSK"/>
                <w:b/>
                <w:bCs/>
                <w:sz w:val="28"/>
              </w:rPr>
              <w:t>13)</w:t>
            </w:r>
          </w:p>
          <w:p w14:paraId="3E29FEE3" w14:textId="1F24B2F7" w:rsidR="00E85348" w:rsidRPr="0064007F" w:rsidRDefault="00E85348" w:rsidP="00043E5D">
            <w:pPr>
              <w:pStyle w:val="ListParagraph"/>
              <w:numPr>
                <w:ilvl w:val="0"/>
                <w:numId w:val="21"/>
              </w:numPr>
              <w:ind w:left="455" w:hanging="337"/>
              <w:jc w:val="thaiDistribute"/>
              <w:rPr>
                <w:rStyle w:val="markedcontent"/>
                <w:rFonts w:ascii="TH SarabunPSK" w:hAnsi="TH SarabunPSK" w:cs="TH SarabunPSK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ถ้าเป็นเรื่องร้องเรียนที่กล่าวหาผู้อื่นจะต้องสอบถามผู้ร้องให้ได้รายละเอียด</w:t>
            </w:r>
            <w:r w:rsidR="009F68E9">
              <w:rPr>
                <w:rStyle w:val="markedcontent"/>
                <w:rFonts w:ascii="TH SarabunPSK" w:hAnsi="TH SarabunPSK" w:cs="TH SarabunPSK" w:hint="cs"/>
                <w:sz w:val="28"/>
                <w:cs/>
              </w:rPr>
              <w:t>ตามแบบคำร้องทุกข์</w:t>
            </w:r>
            <w:r w:rsidR="009F68E9">
              <w:rPr>
                <w:rStyle w:val="markedcontent"/>
                <w:rFonts w:ascii="TH SarabunPSK" w:hAnsi="TH SarabunPSK" w:cs="TH SarabunPSK"/>
                <w:sz w:val="28"/>
              </w:rPr>
              <w:t>/</w:t>
            </w:r>
            <w:r w:rsidR="009F68E9">
              <w:rPr>
                <w:rStyle w:val="markedcontent"/>
                <w:rFonts w:ascii="TH SarabunPSK" w:hAnsi="TH SarabunPSK" w:cs="TH SarabunPSK" w:hint="cs"/>
                <w:sz w:val="28"/>
                <w:cs/>
              </w:rPr>
              <w:t>ร้องเรียน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ที่</w:t>
            </w:r>
            <w:r w:rsidR="009F68E9">
              <w:rPr>
                <w:rStyle w:val="markedcontent"/>
                <w:rFonts w:ascii="TH SarabunPSK" w:hAnsi="TH SarabunPSK" w:cs="TH SarabunPSK" w:hint="cs"/>
                <w:sz w:val="28"/>
                <w:cs/>
              </w:rPr>
              <w:t>ครบถ้วน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ชัดเจน</w:t>
            </w:r>
            <w:r w:rsidRPr="0064007F">
              <w:rPr>
                <w:rFonts w:ascii="TH SarabunPSK" w:hAnsi="TH SarabunPSK" w:cs="TH SarabunPSK"/>
                <w:sz w:val="28"/>
              </w:rPr>
              <w:t xml:space="preserve"> 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หากผู้ร้องมีข้อมูลเป็นเอกสารขอให้ส่งเอกสารมาเพิ่มเติมทางไปรษณีย์ก็ได้</w:t>
            </w:r>
            <w:r w:rsidR="009F68E9">
              <w:rPr>
                <w:rStyle w:val="markedcontent"/>
                <w:rFonts w:ascii="TH SarabunPSK" w:hAnsi="TH SarabunPSK" w:cs="TH SarabunPSK"/>
                <w:sz w:val="28"/>
              </w:rPr>
              <w:t xml:space="preserve"> </w:t>
            </w:r>
          </w:p>
          <w:p w14:paraId="106D54CF" w14:textId="77777777" w:rsidR="00E85348" w:rsidRPr="0064007F" w:rsidRDefault="00E85348" w:rsidP="00043E5D">
            <w:pPr>
              <w:pStyle w:val="ListParagraph"/>
              <w:numPr>
                <w:ilvl w:val="0"/>
                <w:numId w:val="21"/>
              </w:numPr>
              <w:ind w:left="455" w:hanging="337"/>
              <w:jc w:val="thaiDistribute"/>
              <w:rPr>
                <w:rStyle w:val="markedcontent"/>
                <w:rFonts w:ascii="TH SarabunPSK" w:hAnsi="TH SarabunPSK" w:cs="TH SarabunPSK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พิจารณาเรื่องร้องเรียนร้องทุกข์ว่าสามารถดําเนินการต่อได้หรือไม่ ถ้าดําเนินการได้จะประสาน หน่วยงานที่เกี่ยวข้องทางโทรศัพท์ทันที และหากได้รับคําตอบจากหน่วยงานที่เกี่ยวข้องก็ให้แจ้งให้ผู้ร้องทราบต่อไป</w:t>
            </w:r>
          </w:p>
          <w:p w14:paraId="70EF76D0" w14:textId="77777777" w:rsidR="00E85348" w:rsidRPr="0064007F" w:rsidRDefault="00E85348" w:rsidP="00043E5D">
            <w:pPr>
              <w:pStyle w:val="ListParagraph"/>
              <w:numPr>
                <w:ilvl w:val="0"/>
                <w:numId w:val="21"/>
              </w:numPr>
              <w:ind w:left="455" w:hanging="337"/>
              <w:jc w:val="thaiDistribute"/>
              <w:rPr>
                <w:rStyle w:val="markedcontent"/>
                <w:rFonts w:ascii="TH SarabunPSK" w:hAnsi="TH SarabunPSK" w:cs="TH SarabunPSK"/>
                <w:sz w:val="28"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บันทึกข้อมูลลงในแบบฟอร์มที่ศูนย์ดํารงธรรมกําหนดไว้ หากผู้ร้องไม่ยินยอมให้ข้อมูลมิให้รับเรื่องร้องเรียนร้องทุกข์นั้นไว้พิจารณา ทั้งนี้ เพื่อคุ้มครองสิทธิของบุคคล/นิติบุคคลหรือผู้เกี่ยวข้องมิให้เกิดปัญหาการกลั่นแกล้ง และแจ้งให้ผู้ร้องทราบ</w:t>
            </w:r>
          </w:p>
          <w:p w14:paraId="2CF00DF5" w14:textId="72307C8E" w:rsidR="00953B39" w:rsidRPr="0064007F" w:rsidRDefault="00E85348" w:rsidP="00043E5D">
            <w:pPr>
              <w:pStyle w:val="ListParagraph"/>
              <w:numPr>
                <w:ilvl w:val="0"/>
                <w:numId w:val="21"/>
              </w:numPr>
              <w:ind w:left="455" w:hanging="337"/>
              <w:jc w:val="thaiDistribute"/>
              <w:rPr>
                <w:rStyle w:val="markedcontent"/>
                <w:rFonts w:ascii="TH SarabunPSK" w:hAnsi="TH SarabunPSK" w:cs="TH SarabunPSK"/>
                <w:sz w:val="28"/>
                <w:cs/>
              </w:rPr>
            </w:pP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lastRenderedPageBreak/>
              <w:t>สรุปประเด็นการร้องเรียนร้อง/ร้องทุกข์ โดยย่อเพื่อจัดทําบันทึกข้อความและหนังสือบันทึกข้อความแทนการลงชื่อเสนอผู้บังคับบัญชาเพื่อพิจารณาส่งเรื่องร้องเรียนร้องทุกข์ให้หน่วยงานที่เกี่ยวข้องดําเนินการ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</w:rPr>
              <w:t xml:space="preserve"> 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 xml:space="preserve">พร้อมทั้งกําหนดให้หน่วยงานที่เกี่ยวข้องรายงานผลการดําเนินงานให้ทราบภายใน 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</w:rPr>
              <w:t xml:space="preserve">7 </w:t>
            </w:r>
            <w:r w:rsidRPr="0064007F">
              <w:rPr>
                <w:rStyle w:val="markedcontent"/>
                <w:rFonts w:ascii="TH SarabunPSK" w:hAnsi="TH SarabunPSK" w:cs="TH SarabunPSK"/>
                <w:sz w:val="28"/>
                <w:cs/>
              </w:rPr>
              <w:t>วันทําการ</w:t>
            </w:r>
          </w:p>
        </w:tc>
      </w:tr>
    </w:tbl>
    <w:p w14:paraId="140808E6" w14:textId="134A1A4D" w:rsidR="00436F68" w:rsidRDefault="00436F68" w:rsidP="00436F68">
      <w:pPr>
        <w:tabs>
          <w:tab w:val="left" w:pos="1276"/>
        </w:tabs>
        <w:spacing w:after="0" w:line="240" w:lineRule="auto"/>
        <w:jc w:val="thaiDistribute"/>
        <w:rPr>
          <w:rStyle w:val="markedcontent"/>
          <w:rFonts w:ascii="TH SarabunPSK" w:hAnsi="TH SarabunPSK" w:cs="TH SarabunPSK"/>
          <w:sz w:val="24"/>
          <w:szCs w:val="32"/>
        </w:rPr>
      </w:pPr>
    </w:p>
    <w:p w14:paraId="2F82D358" w14:textId="5567AB05" w:rsidR="0082731C" w:rsidRPr="00330D30" w:rsidRDefault="0082731C" w:rsidP="00436F68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284" w:hanging="284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330D30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ขั้นตอนการจัดการเรื่องร้องเรียน/ร้องทุกข์</w:t>
      </w:r>
    </w:p>
    <w:p w14:paraId="27EA057B" w14:textId="77777777" w:rsidR="00436F68" w:rsidRPr="00436F68" w:rsidRDefault="00436F68" w:rsidP="00436F68">
      <w:pPr>
        <w:pStyle w:val="ListParagraph"/>
        <w:numPr>
          <w:ilvl w:val="0"/>
          <w:numId w:val="10"/>
        </w:numPr>
        <w:spacing w:after="0" w:line="240" w:lineRule="auto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15691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การจัดการเรื่องร้องเรียน/ร้องทุกข์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มีกระบวนขั้นตอนการปฏิบัติ จํานวน </w:t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>9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ขั้นตอน ดังนี้</w:t>
      </w:r>
    </w:p>
    <w:p w14:paraId="44DEE3B4" w14:textId="5E8DB594" w:rsidR="00436F68" w:rsidRDefault="00436F68" w:rsidP="00436F68">
      <w:pPr>
        <w:spacing w:after="0" w:line="240" w:lineRule="auto"/>
        <w:ind w:left="720" w:firstLine="720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436F68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 xml:space="preserve">ขั้นตอนที่ </w:t>
      </w:r>
      <w:r w:rsidRPr="00436F68">
        <w:rPr>
          <w:rStyle w:val="markedcontent"/>
          <w:rFonts w:ascii="TH SarabunPSK" w:hAnsi="TH SarabunPSK" w:cs="TH SarabunPSK"/>
          <w:b/>
          <w:bCs/>
          <w:sz w:val="32"/>
          <w:szCs w:val="32"/>
        </w:rPr>
        <w:t>1</w:t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รับเรื่องร้องเรียน/ร้องทุกข์</w:t>
      </w:r>
    </w:p>
    <w:p w14:paraId="09C7C023" w14:textId="264FB614" w:rsidR="00436F68" w:rsidRPr="00436F68" w:rsidRDefault="00436F68" w:rsidP="00436F68">
      <w:pPr>
        <w:spacing w:after="0" w:line="240" w:lineRule="auto"/>
        <w:ind w:left="720" w:firstLine="720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436F68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 xml:space="preserve">ขั้นตอนที่ </w:t>
      </w:r>
      <w:r w:rsidRPr="00436F68">
        <w:rPr>
          <w:rStyle w:val="markedcontent"/>
          <w:rFonts w:ascii="TH SarabunPSK" w:hAnsi="TH SarabunPSK" w:cs="TH SarabunPSK"/>
          <w:b/>
          <w:bCs/>
          <w:sz w:val="32"/>
          <w:szCs w:val="32"/>
        </w:rPr>
        <w:t>2</w:t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วิเคราะห์เรื่อง แยกเป็น </w:t>
      </w:r>
      <w:r>
        <w:rPr>
          <w:rStyle w:val="markedcontent"/>
          <w:rFonts w:ascii="TH SarabunPSK" w:hAnsi="TH SarabunPSK" w:cs="TH SarabunPSK"/>
          <w:sz w:val="32"/>
          <w:szCs w:val="32"/>
        </w:rPr>
        <w:t>2</w:t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กรณี</w:t>
      </w:r>
    </w:p>
    <w:p w14:paraId="08CC9ED4" w14:textId="77777777" w:rsidR="00436F68" w:rsidRPr="00436F68" w:rsidRDefault="00436F68" w:rsidP="00330D30">
      <w:pPr>
        <w:pStyle w:val="ListParagraph"/>
        <w:numPr>
          <w:ilvl w:val="0"/>
          <w:numId w:val="11"/>
        </w:numPr>
        <w:spacing w:after="0" w:line="240" w:lineRule="auto"/>
        <w:ind w:left="2127"/>
        <w:jc w:val="thaiDistribute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กรณีลักษณะเรื่องร้องเรียนร้องทุกข์เป็นบัตรสนเท่ห์ (ไม่มีชื่อ</w:t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>-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สกุลผู้ร้องไม่มีที่อยู่ผู้ร้อง หรือข้อมูลอื่น</w:t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ๆ</w:t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ที่สามารถติดต่อได้ ไม่มีพยานหลักฐานหรือแวดล้อมที่ปรากฏชัดเจน ตลอดจนไม่สามารถชี้ พยานบุคคลได้แน่นอน) ให้เสนอผู้บังคับบัญชาไม่ให้รับเรื่องไว้พิจารณาและยุติเรื่อง</w:t>
      </w:r>
    </w:p>
    <w:p w14:paraId="7CE4BA58" w14:textId="77777777" w:rsidR="00436F68" w:rsidRPr="00436F68" w:rsidRDefault="00436F68" w:rsidP="00436F68">
      <w:pPr>
        <w:pStyle w:val="ListParagraph"/>
        <w:numPr>
          <w:ilvl w:val="0"/>
          <w:numId w:val="11"/>
        </w:numPr>
        <w:spacing w:after="0" w:line="240" w:lineRule="auto"/>
        <w:ind w:left="2127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กรณีไม่ใช่บัตรสนเท่ห์ ให้ดําเนินการตามวิธีการรับเรื่องข้างต้น</w:t>
      </w:r>
    </w:p>
    <w:p w14:paraId="163318C0" w14:textId="33F091DE" w:rsidR="00436F68" w:rsidRDefault="00436F68" w:rsidP="00330D30">
      <w:pPr>
        <w:spacing w:after="0" w:line="240" w:lineRule="auto"/>
        <w:ind w:firstLine="1440"/>
        <w:jc w:val="thaiDistribute"/>
        <w:rPr>
          <w:rFonts w:ascii="TH SarabunPSK" w:hAnsi="TH SarabunPSK" w:cs="TH SarabunPSK"/>
          <w:sz w:val="32"/>
          <w:szCs w:val="32"/>
        </w:rPr>
      </w:pPr>
      <w:r w:rsidRPr="00436F68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 xml:space="preserve">ขั้นตอนที่ </w:t>
      </w:r>
      <w:r>
        <w:rPr>
          <w:rStyle w:val="markedcontent"/>
          <w:rFonts w:ascii="TH SarabunPSK" w:hAnsi="TH SarabunPSK" w:cs="TH SarabunPSK"/>
          <w:b/>
          <w:bCs/>
          <w:sz w:val="32"/>
          <w:szCs w:val="32"/>
        </w:rPr>
        <w:t>3</w:t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ส่งเรื่องร้องเรียนร้องทุกข์ให้หน่วยงานที่เกี่ยวข้องดําเนินการ พร้อมทั้งกําหนดให้หน่วยงานที่เกี่ยวข้องรายงานผลการดําเนินงานให้ทราบภายใน </w:t>
      </w:r>
      <w:r w:rsidR="00E15691">
        <w:rPr>
          <w:rStyle w:val="markedcontent"/>
          <w:rFonts w:ascii="TH SarabunPSK" w:hAnsi="TH SarabunPSK" w:cs="TH SarabunPSK"/>
          <w:sz w:val="32"/>
          <w:szCs w:val="32"/>
        </w:rPr>
        <w:t>7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วันทําการ</w:t>
      </w:r>
    </w:p>
    <w:p w14:paraId="34B25D61" w14:textId="2F19BDE2" w:rsidR="00436F68" w:rsidRDefault="00436F68" w:rsidP="00436F68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436F68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 xml:space="preserve">ขั้นตอนที่ </w:t>
      </w:r>
      <w:r w:rsidR="00330D30">
        <w:rPr>
          <w:rStyle w:val="markedcontent"/>
          <w:rFonts w:ascii="TH SarabunPSK" w:hAnsi="TH SarabunPSK" w:cs="TH SarabunPSK"/>
          <w:b/>
          <w:bCs/>
          <w:sz w:val="32"/>
          <w:szCs w:val="32"/>
        </w:rPr>
        <w:t>4</w:t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หน่วยงานที่เกี่ยวข้องแจ้งผลการดําเนินการโดยให้มีสาระสําคัญดังนี้</w:t>
      </w:r>
    </w:p>
    <w:p w14:paraId="6DE2797B" w14:textId="77777777" w:rsidR="00436F68" w:rsidRDefault="00436F68" w:rsidP="00436F68">
      <w:pPr>
        <w:spacing w:after="0" w:line="240" w:lineRule="auto"/>
        <w:ind w:left="720" w:firstLine="720"/>
        <w:rPr>
          <w:rStyle w:val="markedcontent"/>
          <w:rFonts w:ascii="TH SarabunPSK" w:hAnsi="TH SarabunPSK" w:cs="TH SarabunPSK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>(</w:t>
      </w:r>
      <w:r>
        <w:rPr>
          <w:rStyle w:val="markedcontent"/>
          <w:rFonts w:ascii="TH SarabunPSK" w:hAnsi="TH SarabunPSK" w:cs="TH SarabunPSK"/>
          <w:sz w:val="32"/>
          <w:szCs w:val="32"/>
        </w:rPr>
        <w:t>1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) มูลเหตุของปัญห</w:t>
      </w:r>
      <w:r>
        <w:rPr>
          <w:rStyle w:val="markedcontent"/>
          <w:rFonts w:ascii="TH SarabunPSK" w:hAnsi="TH SarabunPSK" w:cs="TH SarabunPSK" w:hint="cs"/>
          <w:sz w:val="32"/>
          <w:szCs w:val="32"/>
          <w:cs/>
        </w:rPr>
        <w:t>า</w:t>
      </w:r>
    </w:p>
    <w:p w14:paraId="69D795E4" w14:textId="2650B3B1" w:rsidR="00436F68" w:rsidRDefault="00436F68" w:rsidP="00436F68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  <w:cs/>
        </w:rPr>
        <w:tab/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>(</w:t>
      </w:r>
      <w:r>
        <w:rPr>
          <w:rStyle w:val="markedcontent"/>
          <w:rFonts w:ascii="TH SarabunPSK" w:hAnsi="TH SarabunPSK" w:cs="TH SarabunPSK"/>
          <w:sz w:val="32"/>
          <w:szCs w:val="32"/>
        </w:rPr>
        <w:t>2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) การแก้ไขปัญหาเบื้องต้น</w:t>
      </w:r>
    </w:p>
    <w:p w14:paraId="44F09F68" w14:textId="0191E1E6" w:rsidR="00436F68" w:rsidRDefault="00436F68" w:rsidP="00436F68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  <w:cs/>
        </w:rPr>
        <w:tab/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>(</w:t>
      </w:r>
      <w:r>
        <w:rPr>
          <w:rStyle w:val="markedcontent"/>
          <w:rFonts w:ascii="TH SarabunPSK" w:hAnsi="TH SarabunPSK" w:cs="TH SarabunPSK"/>
          <w:sz w:val="32"/>
          <w:szCs w:val="32"/>
        </w:rPr>
        <w:t>3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) แนวทางและวิธีการแก้ไขปัญหา</w:t>
      </w:r>
    </w:p>
    <w:p w14:paraId="0ED99A0B" w14:textId="6BBE1406" w:rsidR="00436F68" w:rsidRPr="00330D30" w:rsidRDefault="00436F68" w:rsidP="00436F68">
      <w:pPr>
        <w:spacing w:after="0" w:line="240" w:lineRule="auto"/>
        <w:ind w:left="720" w:firstLine="720"/>
        <w:rPr>
          <w:rStyle w:val="markedcontent"/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436F68">
        <w:rPr>
          <w:rStyle w:val="markedcontent"/>
          <w:rFonts w:ascii="TH SarabunPSK" w:hAnsi="TH SarabunPSK" w:cs="TH SarabunPSK"/>
          <w:sz w:val="32"/>
          <w:szCs w:val="32"/>
        </w:rPr>
        <w:t>(</w:t>
      </w:r>
      <w:r w:rsidR="00330D30">
        <w:rPr>
          <w:rStyle w:val="markedcontent"/>
          <w:rFonts w:ascii="TH SarabunPSK" w:hAnsi="TH SarabunPSK" w:cs="TH SarabunPSK"/>
          <w:sz w:val="32"/>
          <w:szCs w:val="32"/>
        </w:rPr>
        <w:t>4</w:t>
      </w:r>
      <w:r w:rsidRPr="00436F68">
        <w:rPr>
          <w:rStyle w:val="markedcontent"/>
          <w:rFonts w:ascii="TH SarabunPSK" w:hAnsi="TH SarabunPSK" w:cs="TH SarabunPSK"/>
          <w:sz w:val="32"/>
          <w:szCs w:val="32"/>
          <w:cs/>
        </w:rPr>
        <w:t>) ผลการชี้แจงให้ผู้ร้องทราบ</w:t>
      </w:r>
      <w:r w:rsidRPr="00436F68">
        <w:rPr>
          <w:rFonts w:ascii="TH SarabunPSK" w:hAnsi="TH SarabunPSK" w:cs="TH SarabunPSK"/>
          <w:sz w:val="32"/>
          <w:szCs w:val="32"/>
        </w:rPr>
        <w:br/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ab/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ab/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>(</w:t>
      </w:r>
      <w:r w:rsidR="00330D30" w:rsidRPr="00330D30">
        <w:rPr>
          <w:rStyle w:val="markedcontent"/>
          <w:rFonts w:ascii="TH SarabunPSK" w:hAnsi="TH SarabunPSK" w:cs="TH SarabunPSK"/>
          <w:sz w:val="32"/>
          <w:szCs w:val="32"/>
        </w:rPr>
        <w:t>5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>) ข้อเสนอแนะ/ความเห็นของหน่วยงาน</w:t>
      </w:r>
    </w:p>
    <w:p w14:paraId="04C4C760" w14:textId="693DD665" w:rsidR="00330D30" w:rsidRDefault="00330D30" w:rsidP="00330D3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  <w:tab/>
      </w:r>
      <w:r w:rsidRPr="00330D30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 xml:space="preserve">ขั้นตอนที่ </w:t>
      </w:r>
      <w:r w:rsidRPr="00330D30">
        <w:rPr>
          <w:rStyle w:val="markedcontent"/>
          <w:rFonts w:ascii="TH SarabunPSK" w:hAnsi="TH SarabunPSK" w:cs="TH SarabunPSK"/>
          <w:b/>
          <w:bCs/>
          <w:sz w:val="32"/>
          <w:szCs w:val="32"/>
        </w:rPr>
        <w:t>5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ครบกําหนดรายงานแล้ว หน่วยงานไม่รายงานภายในระยะเวลาที่กําหนดให้แจ้งเตือนครั้งที่ </w:t>
      </w:r>
      <w:r>
        <w:rPr>
          <w:rStyle w:val="markedcontent"/>
          <w:rFonts w:ascii="TH SarabunPSK" w:hAnsi="TH SarabunPSK" w:cs="TH SarabunPSK"/>
          <w:sz w:val="32"/>
          <w:szCs w:val="32"/>
        </w:rPr>
        <w:t>1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>ถึงหัวหน้าส่วน</w:t>
      </w:r>
      <w:r w:rsidR="00DD43A0">
        <w:rPr>
          <w:rStyle w:val="markedcontent"/>
          <w:rFonts w:ascii="TH SarabunPSK" w:hAnsi="TH SarabunPSK" w:cs="TH SarabunPSK" w:hint="cs"/>
          <w:sz w:val="32"/>
          <w:szCs w:val="32"/>
          <w:cs/>
        </w:rPr>
        <w:t>งาน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ให้รายงานภายใน </w:t>
      </w:r>
      <w:r>
        <w:rPr>
          <w:rStyle w:val="markedcontent"/>
          <w:rFonts w:ascii="TH SarabunPSK" w:hAnsi="TH SarabunPSK" w:cs="TH SarabunPSK"/>
          <w:sz w:val="32"/>
          <w:szCs w:val="32"/>
        </w:rPr>
        <w:t>5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>วันทําการ</w:t>
      </w:r>
    </w:p>
    <w:p w14:paraId="01D3F022" w14:textId="3F5CEFBC" w:rsidR="00330D30" w:rsidRDefault="00330D30" w:rsidP="00330D30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330D30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 xml:space="preserve">ขั้นตอนที่ </w:t>
      </w:r>
      <w:r>
        <w:rPr>
          <w:rStyle w:val="markedcontent"/>
          <w:rFonts w:ascii="TH SarabunPSK" w:hAnsi="TH SarabunPSK" w:cs="TH SarabunPSK"/>
          <w:b/>
          <w:bCs/>
          <w:sz w:val="32"/>
          <w:szCs w:val="32"/>
        </w:rPr>
        <w:t>6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ครบกําหนดแจ้งเตือนครั้งที่ </w:t>
      </w:r>
      <w:r>
        <w:rPr>
          <w:rStyle w:val="markedcontent"/>
          <w:rFonts w:ascii="TH SarabunPSK" w:hAnsi="TH SarabunPSK" w:cs="TH SarabunPSK"/>
          <w:sz w:val="32"/>
          <w:szCs w:val="32"/>
        </w:rPr>
        <w:t>1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แล้ว ยังไม่ได้รับรายงาน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ให้แจ้งเตือนครั้งที่ </w:t>
      </w:r>
      <w:r w:rsidR="00507612">
        <w:rPr>
          <w:rStyle w:val="markedcontent"/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>ถึงหัวหน้าส่วน</w:t>
      </w:r>
      <w:r w:rsidR="00DD43A0">
        <w:rPr>
          <w:rStyle w:val="markedcontent"/>
          <w:rFonts w:ascii="TH SarabunPSK" w:hAnsi="TH SarabunPSK" w:cs="TH SarabunPSK" w:hint="cs"/>
          <w:sz w:val="32"/>
          <w:szCs w:val="32"/>
          <w:cs/>
        </w:rPr>
        <w:t>งาน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ให้รายงานภายใน </w:t>
      </w:r>
      <w:r w:rsidR="00507612">
        <w:rPr>
          <w:rStyle w:val="markedcontent"/>
          <w:rFonts w:ascii="TH SarabunPSK" w:hAnsi="TH SarabunPSK" w:cs="TH SarabunPSK"/>
          <w:sz w:val="32"/>
          <w:szCs w:val="32"/>
        </w:rPr>
        <w:t>3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วัน ทําการ</w:t>
      </w:r>
    </w:p>
    <w:p w14:paraId="245D714A" w14:textId="02BA5EFF" w:rsidR="00330D30" w:rsidRDefault="00330D30" w:rsidP="00330D30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330D30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 xml:space="preserve">ขั้นตอนที่ </w:t>
      </w:r>
      <w:r>
        <w:rPr>
          <w:rStyle w:val="markedcontent"/>
          <w:rFonts w:ascii="TH SarabunPSK" w:hAnsi="TH SarabunPSK" w:cs="TH SarabunPSK"/>
          <w:b/>
          <w:bCs/>
          <w:sz w:val="32"/>
          <w:szCs w:val="32"/>
        </w:rPr>
        <w:t>7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ครบกําหนดแจ้งเตือนครั้งที่ </w:t>
      </w:r>
      <w:r>
        <w:rPr>
          <w:rStyle w:val="markedcontent"/>
          <w:rFonts w:ascii="TH SarabunPSK" w:hAnsi="TH SarabunPSK" w:cs="TH SarabunPSK"/>
          <w:sz w:val="32"/>
          <w:szCs w:val="32"/>
        </w:rPr>
        <w:t>2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แล้วยังไม่ได้รับรายงานให้รายงาน</w:t>
      </w:r>
      <w:r w:rsidR="00507612">
        <w:rPr>
          <w:rStyle w:val="markedcontent"/>
          <w:rFonts w:ascii="TH SarabunPSK" w:hAnsi="TH SarabunPSK" w:cs="TH SarabunPSK" w:hint="cs"/>
          <w:sz w:val="32"/>
          <w:szCs w:val="32"/>
          <w:cs/>
        </w:rPr>
        <w:t xml:space="preserve">ผู้อำนวยการสถาบันฯ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>เพื่อพิจารณาสั่งการต่อไป</w:t>
      </w:r>
    </w:p>
    <w:p w14:paraId="41958F6E" w14:textId="77777777" w:rsidR="00330D30" w:rsidRDefault="00330D30" w:rsidP="00330D30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330D30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 xml:space="preserve">ขั้นตอนที่ </w:t>
      </w:r>
      <w:r>
        <w:rPr>
          <w:rStyle w:val="markedcontent"/>
          <w:rFonts w:ascii="TH SarabunPSK" w:hAnsi="TH SarabunPSK" w:cs="TH SarabunPSK"/>
          <w:b/>
          <w:bCs/>
          <w:sz w:val="32"/>
          <w:szCs w:val="32"/>
        </w:rPr>
        <w:t xml:space="preserve">8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การสรุปผลการตรวจสอบข้อเท็จจริงเมื่อได้รับแจ้งผลการตรวจสอบตามขั้นตอนที่ </w:t>
      </w:r>
      <w:r>
        <w:rPr>
          <w:rStyle w:val="markedcontent"/>
          <w:rFonts w:ascii="TH SarabunPSK" w:hAnsi="TH SarabunPSK" w:cs="TH SarabunPSK"/>
          <w:sz w:val="32"/>
          <w:szCs w:val="32"/>
        </w:rPr>
        <w:t>4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ให้ดําเนินการจัดทําบันทึกข้อความสรุปผลการตรวจสอบข้อเท็จจริงผู้บังคับบัญชาตามลําดับ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-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>ยุติเรื่อง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>จัดเก็บในแฟ้มพร้อมทั้งบันทึก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-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>ไม่ยุติ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>เสนอให้ตรวจสอบข้อเท็จจริงเพิ่มเติม</w:t>
      </w:r>
    </w:p>
    <w:p w14:paraId="0088FE92" w14:textId="1A554187" w:rsidR="00436F68" w:rsidRDefault="00330D30" w:rsidP="00330D30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330D30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ขั้นตอนที่</w:t>
      </w:r>
      <w:r w:rsidRPr="00330D30">
        <w:rPr>
          <w:rStyle w:val="markedcontent"/>
          <w:rFonts w:ascii="TH SarabunPSK" w:hAnsi="TH SarabunPSK" w:cs="TH SarabunPSK"/>
          <w:b/>
          <w:bCs/>
          <w:sz w:val="32"/>
          <w:szCs w:val="32"/>
        </w:rPr>
        <w:t xml:space="preserve"> 9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>ดําเนินการแจ้งผลดําเนินการตรวจสอบข้อเท็จจริงให้กับผู้ร้องเรียน/ร้องทุกข์ ทราบ</w:t>
      </w:r>
    </w:p>
    <w:p w14:paraId="65003E6C" w14:textId="7ADDC26C" w:rsidR="00436F68" w:rsidRPr="00E15691" w:rsidRDefault="00330D30" w:rsidP="00330D30">
      <w:pPr>
        <w:pStyle w:val="ListParagraph"/>
        <w:numPr>
          <w:ilvl w:val="0"/>
          <w:numId w:val="13"/>
        </w:numPr>
        <w:spacing w:after="0" w:line="240" w:lineRule="auto"/>
        <w:ind w:left="709" w:hanging="425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15691">
        <w:rPr>
          <w:rStyle w:val="markedcontent"/>
          <w:rFonts w:ascii="TH SarabunPSK" w:hAnsi="TH SarabunPSK" w:cs="TH SarabunPSK"/>
          <w:b/>
          <w:bCs/>
          <w:sz w:val="24"/>
          <w:szCs w:val="32"/>
          <w:cs/>
        </w:rPr>
        <w:t>การส่งต่อเรื่องร้องเรียน/ร้องทุกข์</w:t>
      </w:r>
    </w:p>
    <w:p w14:paraId="2B253669" w14:textId="6786EF3E" w:rsidR="00330D30" w:rsidRDefault="00330D30" w:rsidP="00330D30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 w:rsidRPr="00330D30"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>เจ้าหน้าที่งานรับเรื่องราวร้องเรียนจะลงทะเบียนรับเรื่องร้องเรียน/ร้องทุกข์และพิจารณาความน่าเชื่อถือของประเด็นที่ร้องเรียน ต้องไม่ขัดแย้งกับกฎหมาย กฎระเบียบ และอยู่ในอํานาจหน้าที่ของ</w:t>
      </w:r>
      <w:r w:rsidRPr="00330D30">
        <w:rPr>
          <w:rStyle w:val="markedcontent"/>
          <w:rFonts w:ascii="TH SarabunPSK" w:hAnsi="TH SarabunPSK" w:cs="TH SarabunPSK" w:hint="cs"/>
          <w:sz w:val="32"/>
          <w:szCs w:val="32"/>
          <w:cs/>
        </w:rPr>
        <w:t xml:space="preserve">สถาบันฯ 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ที่สามารถดําเนินการได้ หากเรื่องร้องเรียนนั้นเกี่ยวข้องกับหน่วยงานใดจะทําหนังสือแจ้งหน่วยงานที่เกี่ยวข้องภายใน </w:t>
      </w:r>
      <w:r w:rsidRPr="00330D30">
        <w:rPr>
          <w:rStyle w:val="markedcontent"/>
          <w:rFonts w:ascii="TH SarabunPSK" w:hAnsi="TH SarabunPSK" w:cs="TH SarabunPSK"/>
          <w:sz w:val="32"/>
          <w:szCs w:val="32"/>
        </w:rPr>
        <w:t>1</w:t>
      </w:r>
      <w:r w:rsidRPr="00330D30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วันทําการ หลังจากได้รับแจ้งเพื่อให้ดําเนินการตรวจสอบข้อเท็จจริง จากนั้นจะทําบันทึกเรื่องไว้ในฐานข้อมูลและสําเนาเรื่องร้องเรียนเสนอผู้บริหารเพื่อทราบ</w:t>
      </w:r>
    </w:p>
    <w:p w14:paraId="3E95072C" w14:textId="77777777" w:rsidR="00711C17" w:rsidRPr="00330D30" w:rsidRDefault="00711C17" w:rsidP="00330D30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84B5FEA" w14:textId="35757CF3" w:rsidR="00330D30" w:rsidRPr="00E15691" w:rsidRDefault="00A15653" w:rsidP="00330D30">
      <w:pPr>
        <w:pStyle w:val="ListParagraph"/>
        <w:numPr>
          <w:ilvl w:val="0"/>
          <w:numId w:val="13"/>
        </w:numPr>
        <w:spacing w:after="0" w:line="240" w:lineRule="auto"/>
        <w:ind w:left="709" w:hanging="425"/>
        <w:rPr>
          <w:rStyle w:val="markedcontent"/>
          <w:rFonts w:ascii="TH SarabunPSK" w:hAnsi="TH SarabunPSK" w:cs="TH SarabunPSK"/>
          <w:b/>
          <w:bCs/>
          <w:color w:val="000000" w:themeColor="text1"/>
          <w:sz w:val="40"/>
          <w:szCs w:val="40"/>
        </w:rPr>
      </w:pPr>
      <w:r w:rsidRPr="00E15691">
        <w:rPr>
          <w:rStyle w:val="markedcontent"/>
          <w:rFonts w:ascii="TH SarabunPSK" w:hAnsi="TH SarabunPSK" w:cs="TH SarabunPSK"/>
          <w:b/>
          <w:bCs/>
          <w:sz w:val="24"/>
          <w:szCs w:val="32"/>
          <w:cs/>
        </w:rPr>
        <w:lastRenderedPageBreak/>
        <w:t>การตรวจสอบข้อเท็จจริงเรื่องร้องเรียน/ร้องทุกข์</w:t>
      </w:r>
    </w:p>
    <w:p w14:paraId="6E708287" w14:textId="12D2DDD3" w:rsidR="00330D30" w:rsidRPr="00A15653" w:rsidRDefault="00330D30" w:rsidP="00A15653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/>
          <w:b/>
          <w:bCs/>
          <w:color w:val="000000" w:themeColor="text1"/>
          <w:sz w:val="36"/>
          <w:szCs w:val="36"/>
        </w:rPr>
        <w:tab/>
      </w: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>หน่วยงานที่ได้รับแจ้งเรื่องร้องเรียนจะต้องให้ความสําคัญต่อเรื่องร้องเรียนเป็นลําดับแรก</w:t>
      </w:r>
      <w:r w:rsidRPr="00A15653">
        <w:rPr>
          <w:rFonts w:ascii="TH SarabunPSK" w:hAnsi="TH SarabunPSK" w:cs="TH SarabunPSK"/>
          <w:sz w:val="32"/>
          <w:szCs w:val="32"/>
        </w:rPr>
        <w:t xml:space="preserve"> </w:t>
      </w: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>โดยเร่งตรวจสอบข้อเท็จจริง ปัญหาสาเหตุ และแนวทางการแก้ไข รวมทั้งการป้องกันมิให้เกิดปัญหาได้อีก</w:t>
      </w:r>
      <w:r w:rsidRPr="00A15653">
        <w:rPr>
          <w:rFonts w:ascii="TH SarabunPSK" w:hAnsi="TH SarabunPSK" w:cs="TH SarabunPSK"/>
          <w:sz w:val="32"/>
          <w:szCs w:val="32"/>
        </w:rPr>
        <w:t xml:space="preserve"> </w:t>
      </w: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และแจ้งผลการดําเนินการแก้ไขปัญหาให้ผู้ร้องเรียนทราบทันทีที่ได้ข้อสรุปหรือภายใน </w:t>
      </w:r>
      <w:r w:rsidRPr="00A15653">
        <w:rPr>
          <w:rStyle w:val="markedcontent"/>
          <w:rFonts w:ascii="TH SarabunPSK" w:hAnsi="TH SarabunPSK" w:cs="TH SarabunPSK"/>
          <w:sz w:val="32"/>
          <w:szCs w:val="32"/>
        </w:rPr>
        <w:t>15</w:t>
      </w: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วันทําการ ยกเว้นเรื่องร้องเรียน </w:t>
      </w:r>
      <w:r w:rsidRPr="00A15653">
        <w:rPr>
          <w:rStyle w:val="markedcontent"/>
          <w:rFonts w:ascii="TH SarabunPSK" w:hAnsi="TH SarabunPSK" w:cs="TH SarabunPSK"/>
          <w:sz w:val="32"/>
          <w:szCs w:val="32"/>
        </w:rPr>
        <w:t>2</w:t>
      </w: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กรณี ได้แก่</w:t>
      </w:r>
    </w:p>
    <w:p w14:paraId="42290533" w14:textId="3D405552" w:rsidR="00A15653" w:rsidRPr="00A15653" w:rsidRDefault="00330D30" w:rsidP="00A15653">
      <w:pPr>
        <w:pStyle w:val="ListParagraph"/>
        <w:numPr>
          <w:ilvl w:val="0"/>
          <w:numId w:val="15"/>
        </w:numPr>
        <w:spacing w:after="0" w:line="240" w:lineRule="auto"/>
        <w:ind w:left="993" w:hanging="284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>กรณีร้ายแรง</w:t>
      </w:r>
      <w:r w:rsidRPr="00A15653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>ประเด็นที่ร้องเรียนอาจสร้างความเสียหายต่อประชาชนและส่งผลกระทบในวงกว้างหรือส่งผลต่อภาพลักษณ์ขององค์</w:t>
      </w:r>
      <w:r w:rsidR="00F670DA">
        <w:rPr>
          <w:rStyle w:val="markedcontent"/>
          <w:rFonts w:ascii="TH SarabunPSK" w:hAnsi="TH SarabunPSK" w:cs="TH SarabunPSK" w:hint="cs"/>
          <w:sz w:val="32"/>
          <w:szCs w:val="32"/>
          <w:cs/>
        </w:rPr>
        <w:t>กร</w:t>
      </w: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ต้องดําเนินการตรวจสอบข้อเท็จจริงและรายงานผลภายใน </w:t>
      </w:r>
      <w:r w:rsidRPr="00A15653">
        <w:rPr>
          <w:rStyle w:val="markedcontent"/>
          <w:rFonts w:ascii="TH SarabunPSK" w:hAnsi="TH SarabunPSK" w:cs="TH SarabunPSK"/>
          <w:sz w:val="32"/>
          <w:szCs w:val="32"/>
        </w:rPr>
        <w:t>3</w:t>
      </w: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วันทําการ กรณีมีการแก้ไขปัญหาแล้วแต่ยังไม่ได้ข้อยุติให้รายงานทุกๆ </w:t>
      </w:r>
      <w:r w:rsidR="00A15653" w:rsidRPr="00A15653">
        <w:rPr>
          <w:rStyle w:val="markedcontent"/>
          <w:rFonts w:ascii="TH SarabunPSK" w:hAnsi="TH SarabunPSK" w:cs="TH SarabunPSK"/>
          <w:sz w:val="32"/>
          <w:szCs w:val="32"/>
        </w:rPr>
        <w:t xml:space="preserve">5 </w:t>
      </w: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>วัน</w:t>
      </w:r>
    </w:p>
    <w:p w14:paraId="6771A2C0" w14:textId="1C188DC0" w:rsidR="00330D30" w:rsidRPr="00A15653" w:rsidRDefault="00330D30" w:rsidP="00A15653">
      <w:pPr>
        <w:pStyle w:val="ListParagraph"/>
        <w:numPr>
          <w:ilvl w:val="0"/>
          <w:numId w:val="15"/>
        </w:numPr>
        <w:spacing w:after="0" w:line="240" w:lineRule="auto"/>
        <w:ind w:left="993" w:hanging="284"/>
        <w:jc w:val="thaiDistribute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>กรณีซับซ้อน</w:t>
      </w:r>
      <w:r w:rsidRPr="00A15653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เป็นกรณีที่ต้องใช้ระยะเวลาในการวิเคราะห์และตรวจสอบข้อเท็จจริงหรือเกี่ยวข้องกับข้อกฎหมายซึ่งอาจใช้เวลาในการดําเนินการเกินกว่า </w:t>
      </w:r>
      <w:r w:rsidRPr="00A15653">
        <w:rPr>
          <w:rStyle w:val="markedcontent"/>
          <w:rFonts w:ascii="TH SarabunPSK" w:hAnsi="TH SarabunPSK" w:cs="TH SarabunPSK"/>
          <w:sz w:val="32"/>
          <w:szCs w:val="32"/>
        </w:rPr>
        <w:t xml:space="preserve">5 </w:t>
      </w:r>
      <w:r w:rsidRPr="00A15653">
        <w:rPr>
          <w:rStyle w:val="markedcontent"/>
          <w:rFonts w:ascii="TH SarabunPSK" w:hAnsi="TH SarabunPSK" w:cs="TH SarabunPSK"/>
          <w:sz w:val="32"/>
          <w:szCs w:val="32"/>
          <w:cs/>
        </w:rPr>
        <w:t>วันทําการ ต้องแจ้งความคืบหน้าในการดําเนินการให้ผู้ร้องเรียนทราบเป็นระยะๆ</w:t>
      </w:r>
    </w:p>
    <w:p w14:paraId="26239430" w14:textId="7E0BAD9D" w:rsidR="00330D30" w:rsidRPr="00E15691" w:rsidRDefault="00A15653" w:rsidP="00A15653">
      <w:pPr>
        <w:pStyle w:val="ListParagraph"/>
        <w:numPr>
          <w:ilvl w:val="0"/>
          <w:numId w:val="13"/>
        </w:numPr>
        <w:spacing w:after="0" w:line="240" w:lineRule="auto"/>
        <w:ind w:left="709" w:hanging="425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15691">
        <w:rPr>
          <w:rStyle w:val="markedcontent"/>
          <w:rFonts w:ascii="TH SarabunPSK" w:hAnsi="TH SarabunPSK" w:cs="TH SarabunPSK"/>
          <w:b/>
          <w:bCs/>
          <w:sz w:val="24"/>
          <w:szCs w:val="32"/>
          <w:cs/>
        </w:rPr>
        <w:t>การตอบเรื่องร้องเรียน/ร้องทุกข์</w:t>
      </w:r>
    </w:p>
    <w:p w14:paraId="096BF40D" w14:textId="1DB16144" w:rsidR="00330D30" w:rsidRPr="00C01811" w:rsidRDefault="00A15653" w:rsidP="00507612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A15653"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C01811">
        <w:rPr>
          <w:rStyle w:val="markedcontent"/>
          <w:rFonts w:ascii="TH SarabunPSK" w:hAnsi="TH SarabunPSK" w:cs="TH SarabunPSK"/>
          <w:sz w:val="32"/>
          <w:szCs w:val="32"/>
          <w:cs/>
        </w:rPr>
        <w:t>หน่วยงานที่เกี่ยวข้องกับเรื่องร้องเรียนจะต้องแจ้งผลให้ผู้ร้องเรียนทราบ และรายงานผลการดําเนินการให้งานกฎหมายและคดี สํานักงานปลัดทราบตามเวลาที่กําหนด เพื่อให้งานกฎหมายและคดีเก็บรวบรวมสรุปผลการดําเนินการ ซึ่งบางเรื่องงานกฎหมายและคดี</w:t>
      </w:r>
      <w:r w:rsidRPr="00C0181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C01811">
        <w:rPr>
          <w:rStyle w:val="markedcontent"/>
          <w:rFonts w:ascii="TH SarabunPSK" w:hAnsi="TH SarabunPSK" w:cs="TH SarabunPSK"/>
          <w:sz w:val="32"/>
          <w:szCs w:val="32"/>
          <w:cs/>
        </w:rPr>
        <w:t>จะพิจารณาทําหนังสือตอบผู้ร้องเรียนเองแล้วแต่กรณี ซึ่งหน่วยงานที่เกี่ยวข้องต้องแจ้งให้งานกฎหมายและคดี</w:t>
      </w:r>
      <w:r w:rsidRPr="00C0181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C01811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ทราบล่วงหน้าก่อนครบระยะเวลาที่กําหนดอย่างน้อย </w:t>
      </w:r>
      <w:r w:rsidRPr="00C01811">
        <w:rPr>
          <w:rStyle w:val="markedcontent"/>
          <w:rFonts w:ascii="TH SarabunPSK" w:hAnsi="TH SarabunPSK" w:cs="TH SarabunPSK"/>
          <w:sz w:val="32"/>
          <w:szCs w:val="32"/>
        </w:rPr>
        <w:t>1</w:t>
      </w:r>
      <w:r w:rsidRPr="00C01811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วันทําการ</w:t>
      </w:r>
      <w:r w:rsidRPr="00C01811">
        <w:rPr>
          <w:rStyle w:val="markedcontent"/>
          <w:rFonts w:ascii="TH SarabunPSK" w:hAnsi="TH SarabunPSK" w:cs="TH SarabunPSK"/>
          <w:sz w:val="32"/>
          <w:szCs w:val="32"/>
        </w:rPr>
        <w:t xml:space="preserve"> (</w:t>
      </w:r>
      <w:r w:rsidRPr="00C01811">
        <w:rPr>
          <w:rStyle w:val="markedcontent"/>
          <w:rFonts w:ascii="TH SarabunPSK" w:hAnsi="TH SarabunPSK" w:cs="TH SarabunPSK"/>
          <w:sz w:val="32"/>
          <w:szCs w:val="32"/>
          <w:cs/>
        </w:rPr>
        <w:t>กรณีหน่วยงานที่เกี่ยวข้องแจ้งตอบผู้ร้องเรียนแล้ว หรือผู้ร้องเรียนไม่แจ้งที่อยู่หรือไม่สามารถติดต่อได้จะทําการเก็บรวบรวมเรื่อง) และบันทึกลงในฐานข้อมูล พร้อมทั้งสําเนาผลการดําเนินการเสนอผู้บริหารเพื่อทราบ</w:t>
      </w:r>
    </w:p>
    <w:p w14:paraId="6492220E" w14:textId="2AC61954" w:rsidR="00A15653" w:rsidRPr="00C01811" w:rsidRDefault="00A15653" w:rsidP="00A15653">
      <w:pPr>
        <w:pStyle w:val="ListParagraph"/>
        <w:numPr>
          <w:ilvl w:val="0"/>
          <w:numId w:val="13"/>
        </w:numPr>
        <w:spacing w:after="0" w:line="240" w:lineRule="auto"/>
        <w:ind w:left="709" w:hanging="425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C01811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การติดตามผลเรื่องร้องเรียน/ร้องทุกข์</w:t>
      </w:r>
    </w:p>
    <w:p w14:paraId="56392836" w14:textId="404333E0" w:rsidR="00A15653" w:rsidRPr="00C01811" w:rsidRDefault="00A15653" w:rsidP="00A15653">
      <w:pPr>
        <w:pStyle w:val="ListParagraph"/>
        <w:spacing w:after="0" w:line="240" w:lineRule="auto"/>
        <w:ind w:left="0" w:firstLine="709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 w:rsidRPr="00C01811">
        <w:rPr>
          <w:rStyle w:val="markedcontent"/>
          <w:rFonts w:ascii="TH SarabunPSK" w:hAnsi="TH SarabunPSK" w:cs="TH SarabunPSK"/>
          <w:sz w:val="32"/>
          <w:szCs w:val="32"/>
          <w:cs/>
        </w:rPr>
        <w:t>หากหน่วยงานที่ได้รับแจ้งเรื่องร้องเรียน/ร้องทุกข์ไม่ชี้แจงผลการดําเนินงานภายในระยะเวลาที่กําหนด</w:t>
      </w:r>
      <w:r w:rsidRPr="00C0181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C01811">
        <w:rPr>
          <w:rStyle w:val="markedcontent"/>
          <w:rFonts w:ascii="TH SarabunPSK" w:hAnsi="TH SarabunPSK" w:cs="TH SarabunPSK"/>
          <w:sz w:val="32"/>
          <w:szCs w:val="32"/>
          <w:cs/>
        </w:rPr>
        <w:t>งานกฎหมายและคดีจะติดตามเรื่องทางโทรศัพท์หรือตามด้วยตนเอง และหากไม่ได้รับการตอบสนองจะรายงาน</w:t>
      </w:r>
      <w:r w:rsidR="00507612" w:rsidRPr="00C01811">
        <w:rPr>
          <w:rStyle w:val="markedcontent"/>
          <w:rFonts w:ascii="TH SarabunPSK" w:hAnsi="TH SarabunPSK" w:cs="TH SarabunPSK" w:hint="cs"/>
          <w:sz w:val="32"/>
          <w:szCs w:val="32"/>
          <w:cs/>
        </w:rPr>
        <w:t xml:space="preserve">ผู้อำนวยการสถาบันฯ </w:t>
      </w:r>
      <w:r w:rsidRPr="00C01811">
        <w:rPr>
          <w:rStyle w:val="markedcontent"/>
          <w:rFonts w:ascii="TH SarabunPSK" w:hAnsi="TH SarabunPSK" w:cs="TH SarabunPSK"/>
          <w:sz w:val="32"/>
          <w:szCs w:val="32"/>
          <w:cs/>
        </w:rPr>
        <w:t>เพื่อสั่งการต่อไป</w:t>
      </w:r>
    </w:p>
    <w:p w14:paraId="1929563F" w14:textId="1153928B" w:rsidR="00A15653" w:rsidRPr="00C01811" w:rsidRDefault="00A15653" w:rsidP="00A15653">
      <w:pPr>
        <w:pStyle w:val="ListParagraph"/>
        <w:numPr>
          <w:ilvl w:val="0"/>
          <w:numId w:val="13"/>
        </w:numPr>
        <w:spacing w:after="0" w:line="240" w:lineRule="auto"/>
        <w:ind w:left="709" w:hanging="425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C01811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การรวบรวมข้อมูล</w:t>
      </w:r>
    </w:p>
    <w:p w14:paraId="4F47B1F3" w14:textId="10B18BA0" w:rsidR="00A15653" w:rsidRDefault="00A15653" w:rsidP="00A15653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 w:rsidRPr="00C01811"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C01811">
        <w:rPr>
          <w:rStyle w:val="markedcontent"/>
          <w:rFonts w:ascii="TH SarabunPSK" w:hAnsi="TH SarabunPSK" w:cs="TH SarabunPSK"/>
          <w:sz w:val="32"/>
          <w:szCs w:val="32"/>
          <w:cs/>
        </w:rPr>
        <w:t>งานกฎหมายและคดี</w:t>
      </w:r>
      <w:r w:rsidRPr="00C01811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C01811">
        <w:rPr>
          <w:rStyle w:val="markedcontent"/>
          <w:rFonts w:ascii="TH SarabunPSK" w:hAnsi="TH SarabunPSK" w:cs="TH SarabunPSK"/>
          <w:sz w:val="32"/>
          <w:szCs w:val="32"/>
          <w:cs/>
        </w:rPr>
        <w:t>จะรวบรวมข้อมูลเรื่องร้องเรียน/ร้องทุกข์ คําชี้แจงของหน่วยงาน จัดทําสรุปผลการดําเนินการข้อร้องเรียน/ร้องทุกข์ พร้อมทั้งข้อเสนอแนะ เสนอผู้บริหารและทุกหน่วยงานเพื่อทราบเป็นประจําทุกเดือน</w:t>
      </w:r>
    </w:p>
    <w:p w14:paraId="6A1A6A3D" w14:textId="77777777" w:rsidR="00A15653" w:rsidRPr="00A15653" w:rsidRDefault="00A15653" w:rsidP="00330D30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</w:p>
    <w:p w14:paraId="62FD69E8" w14:textId="06718995" w:rsidR="00330D30" w:rsidRPr="00E048F7" w:rsidRDefault="00A15653" w:rsidP="00E048F7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284" w:hanging="284"/>
        <w:rPr>
          <w:rStyle w:val="markedcontent"/>
          <w:rFonts w:ascii="TH SarabunPSK" w:hAnsi="TH SarabunPSK" w:cs="TH SarabunPSK"/>
          <w:b/>
          <w:bCs/>
          <w:color w:val="000000" w:themeColor="text1"/>
          <w:sz w:val="40"/>
          <w:szCs w:val="40"/>
        </w:rPr>
      </w:pPr>
      <w:r w:rsidRPr="00E048F7">
        <w:rPr>
          <w:rStyle w:val="markedcontent"/>
          <w:rFonts w:ascii="TH SarabunPSK" w:hAnsi="TH SarabunPSK" w:cs="TH SarabunPSK"/>
          <w:b/>
          <w:bCs/>
          <w:sz w:val="24"/>
          <w:szCs w:val="32"/>
          <w:cs/>
        </w:rPr>
        <w:t>ช่องทางการร้องเรียน</w:t>
      </w:r>
      <w:r w:rsidR="007B23A5">
        <w:rPr>
          <w:rStyle w:val="markedcontent"/>
          <w:rFonts w:ascii="TH SarabunPSK" w:hAnsi="TH SarabunPSK" w:cs="TH SarabunPSK"/>
          <w:b/>
          <w:bCs/>
          <w:sz w:val="24"/>
          <w:szCs w:val="32"/>
        </w:rPr>
        <w:t>/</w:t>
      </w:r>
      <w:r w:rsidR="007B23A5">
        <w:rPr>
          <w:rStyle w:val="markedcontent"/>
          <w:rFonts w:ascii="TH SarabunPSK" w:hAnsi="TH SarabunPSK" w:cs="TH SarabunPSK" w:hint="cs"/>
          <w:b/>
          <w:bCs/>
          <w:sz w:val="24"/>
          <w:szCs w:val="32"/>
          <w:cs/>
        </w:rPr>
        <w:t>ร้องทุกข์</w:t>
      </w:r>
    </w:p>
    <w:p w14:paraId="22273D95" w14:textId="66D55E77" w:rsidR="00E048F7" w:rsidRDefault="00E048F7" w:rsidP="00507612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กรณีผู้รับบริการต้องการแจ้งข้อร้องเรียน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ร้องทุกข์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ข้อคิดเห็น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หรือข้อเสนอแนะ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เกี่ยวกับกา</w:t>
      </w:r>
      <w:r w:rsidR="00507612">
        <w:rPr>
          <w:rStyle w:val="markedcontent"/>
          <w:rFonts w:ascii="TH SarabunPSK" w:hAnsi="TH SarabunPSK" w:cs="TH SarabunPSK" w:hint="cs"/>
          <w:sz w:val="32"/>
          <w:szCs w:val="32"/>
          <w:cs/>
        </w:rPr>
        <w:t>ร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ปฏิบัติงานหรือให้บริการของเจ้าหน้าที่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สามารถแจ้งผ่านช่องทางต่างๆ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="00A15653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ดังนี้</w:t>
      </w:r>
    </w:p>
    <w:p w14:paraId="184B67CB" w14:textId="77777777" w:rsidR="00E048F7" w:rsidRPr="00E048F7" w:rsidRDefault="00A15653" w:rsidP="00507612">
      <w:pPr>
        <w:pStyle w:val="ListParagraph"/>
        <w:numPr>
          <w:ilvl w:val="0"/>
          <w:numId w:val="16"/>
        </w:numPr>
        <w:spacing w:after="0" w:line="240" w:lineRule="auto"/>
        <w:ind w:hanging="436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ร้องเรียนด้วยตนเอง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ณ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="00E048F7">
        <w:rPr>
          <w:rStyle w:val="markedcontent"/>
          <w:rFonts w:ascii="TH SarabunPSK" w:hAnsi="TH SarabunPSK" w:cs="TH SarabunPSK" w:hint="cs"/>
          <w:sz w:val="32"/>
          <w:szCs w:val="32"/>
          <w:cs/>
        </w:rPr>
        <w:t>สถาบันวิจัยวิทยาศาสตร์สุขภาพ มหาวิทยาลัยเชียงใหม่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(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จดหมาย/บัตรสนเท่ห์/เอกสาร)</w:t>
      </w:r>
    </w:p>
    <w:p w14:paraId="7C48C5E8" w14:textId="77777777" w:rsidR="00E048F7" w:rsidRPr="00E048F7" w:rsidRDefault="00A15653" w:rsidP="00507612">
      <w:pPr>
        <w:pStyle w:val="ListParagraph"/>
        <w:numPr>
          <w:ilvl w:val="0"/>
          <w:numId w:val="16"/>
        </w:numPr>
        <w:spacing w:after="0" w:line="240" w:lineRule="auto"/>
        <w:ind w:hanging="436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ทางไปรษณีย์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ที่อยู่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="00E048F7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สถาบันวิจัยวิทยาศาสตร์สุขภาพ มหาวิทยาลัยเชียงใหม่</w:t>
      </w:r>
      <w:r w:rsidR="00E048F7"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เลขที่ </w:t>
      </w:r>
      <w:r w:rsidR="00E048F7" w:rsidRPr="00E048F7">
        <w:rPr>
          <w:rStyle w:val="markedcontent"/>
          <w:rFonts w:ascii="TH SarabunPSK" w:hAnsi="TH SarabunPSK" w:cs="TH SarabunPSK"/>
          <w:sz w:val="32"/>
          <w:szCs w:val="32"/>
        </w:rPr>
        <w:t>110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="00E048F7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ตำบลศรีภูมิ อำเภอเมือง จังหวัดเชียงใหม่ </w:t>
      </w:r>
      <w:r w:rsidR="00E048F7" w:rsidRPr="00E048F7">
        <w:rPr>
          <w:rStyle w:val="markedcontent"/>
          <w:rFonts w:ascii="TH SarabunPSK" w:hAnsi="TH SarabunPSK" w:cs="TH SarabunPSK"/>
          <w:sz w:val="32"/>
          <w:szCs w:val="32"/>
        </w:rPr>
        <w:t>50200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(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จดหมาย/บัตรสนเท่ห์/เอกสาร)</w:t>
      </w:r>
    </w:p>
    <w:p w14:paraId="246A5DD6" w14:textId="77777777" w:rsidR="00E048F7" w:rsidRPr="00E048F7" w:rsidRDefault="00A15653" w:rsidP="00507612">
      <w:pPr>
        <w:pStyle w:val="ListParagraph"/>
        <w:numPr>
          <w:ilvl w:val="0"/>
          <w:numId w:val="16"/>
        </w:numPr>
        <w:spacing w:after="0" w:line="240" w:lineRule="auto"/>
        <w:ind w:hanging="436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ทางโทรศัพท์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เบอร์โทร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="00E048F7" w:rsidRPr="00E048F7">
        <w:rPr>
          <w:rStyle w:val="storycontent"/>
          <w:rFonts w:ascii="TH SarabunPSK" w:hAnsi="TH SarabunPSK" w:cs="TH SarabunPSK"/>
          <w:sz w:val="32"/>
          <w:szCs w:val="32"/>
        </w:rPr>
        <w:t>0 5393 6148</w:t>
      </w:r>
    </w:p>
    <w:p w14:paraId="4E7B4475" w14:textId="65A38971" w:rsidR="00E048F7" w:rsidRPr="00E048F7" w:rsidRDefault="00A15653" w:rsidP="00507612">
      <w:pPr>
        <w:pStyle w:val="ListParagraph"/>
        <w:numPr>
          <w:ilvl w:val="0"/>
          <w:numId w:val="16"/>
        </w:numPr>
        <w:spacing w:after="0" w:line="240" w:lineRule="auto"/>
        <w:ind w:hanging="436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ทางเว็บไซต์</w:t>
      </w:r>
      <w:r w:rsidR="00E048F7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สถาบันวิจัยวิทยาศาสตร์สุขภาพ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: </w:t>
      </w:r>
      <w:hyperlink r:id="rId11" w:history="1">
        <w:r w:rsidR="00E048F7" w:rsidRPr="00E048F7">
          <w:rPr>
            <w:rStyle w:val="Hyperlink"/>
            <w:rFonts w:ascii="TH SarabunPSK" w:hAnsi="TH SarabunPSK" w:cs="TH SarabunPSK"/>
            <w:sz w:val="32"/>
            <w:szCs w:val="32"/>
          </w:rPr>
          <w:t>http://www.rihes.cmu.ac.th</w:t>
        </w:r>
      </w:hyperlink>
    </w:p>
    <w:p w14:paraId="09B09DE0" w14:textId="77777777" w:rsidR="00E048F7" w:rsidRPr="00E048F7" w:rsidRDefault="00A15653" w:rsidP="00507612">
      <w:pPr>
        <w:pStyle w:val="ListParagraph"/>
        <w:numPr>
          <w:ilvl w:val="0"/>
          <w:numId w:val="16"/>
        </w:numPr>
        <w:spacing w:after="0" w:line="240" w:lineRule="auto"/>
        <w:ind w:hanging="436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ทาง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Facebook </w:t>
      </w:r>
      <w:r w:rsidR="00E048F7"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สถาบันวิจัยวิทยาศาสตร์สุขภาพ</w:t>
      </w:r>
    </w:p>
    <w:p w14:paraId="4B74121F" w14:textId="1CEF2D9A" w:rsidR="00E048F7" w:rsidRPr="00E048F7" w:rsidRDefault="00A15653" w:rsidP="00507612">
      <w:pPr>
        <w:pStyle w:val="ListParagraph"/>
        <w:numPr>
          <w:ilvl w:val="0"/>
          <w:numId w:val="16"/>
        </w:numPr>
        <w:spacing w:after="0" w:line="240" w:lineRule="auto"/>
        <w:ind w:hanging="436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ทางจดหมายอิเล็กทรอนิกส์ (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E-mail) : </w:t>
      </w:r>
      <w:hyperlink r:id="rId12" w:history="1">
        <w:r w:rsidR="00711C17" w:rsidRPr="00711C17">
          <w:rPr>
            <w:rStyle w:val="Hyperlink"/>
            <w:rFonts w:ascii="Kanit" w:hAnsi="Kanit" w:cs="Kanit"/>
            <w:color w:val="auto"/>
            <w:sz w:val="19"/>
            <w:szCs w:val="19"/>
          </w:rPr>
          <w:t>saraban_rihes@cmu.ac.th</w:t>
        </w:r>
      </w:hyperlink>
    </w:p>
    <w:p w14:paraId="596411EB" w14:textId="776A7E16" w:rsidR="00A15653" w:rsidRPr="00E048F7" w:rsidRDefault="00A15653" w:rsidP="00507612">
      <w:pPr>
        <w:pStyle w:val="ListParagraph"/>
        <w:numPr>
          <w:ilvl w:val="0"/>
          <w:numId w:val="16"/>
        </w:numPr>
        <w:spacing w:after="0" w:line="240" w:lineRule="auto"/>
        <w:ind w:hanging="436"/>
        <w:jc w:val="thaiDistribute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ร้องเรียนผ่านตู้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กล่องรับความความคิดเห็น (จดหมาย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>/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บัตรสนเท่ห์/เอกสาร</w:t>
      </w:r>
    </w:p>
    <w:p w14:paraId="5E7CE049" w14:textId="22D252F1" w:rsidR="00A15653" w:rsidRPr="00E048F7" w:rsidRDefault="00A15653" w:rsidP="00E048F7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D0363CE" w14:textId="29E215DA" w:rsidR="00A15653" w:rsidRPr="00E048F7" w:rsidRDefault="00E048F7" w:rsidP="00E048F7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284" w:hanging="284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048F7"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สถานที่ตั้ง</w:t>
      </w:r>
    </w:p>
    <w:p w14:paraId="616D08F6" w14:textId="58A3AEFA" w:rsidR="00E048F7" w:rsidRDefault="00E048F7" w:rsidP="00507612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ab/>
        <w:t>สถาบันวิจัยวิทยาศาสตร์สุขภาพ มหาวิทยาลัยเชียงใหม่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เลขที่ 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110 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ตำบลศรีภูมิ อำเภอเมือง จังหวัดเชียงใหม่ 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>50200</w:t>
      </w:r>
    </w:p>
    <w:p w14:paraId="1A7C8949" w14:textId="77777777" w:rsidR="00DD1BB3" w:rsidRPr="00E048F7" w:rsidRDefault="00DD1BB3" w:rsidP="00507612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4717196" w14:textId="4A607701" w:rsidR="00A15653" w:rsidRPr="00E048F7" w:rsidRDefault="00E048F7" w:rsidP="00E048F7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426" w:hanging="426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048F7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ระยะเวลาเปิดให้บริการ</w:t>
      </w:r>
    </w:p>
    <w:p w14:paraId="71C24C5C" w14:textId="1242C42A" w:rsidR="00E048F7" w:rsidRPr="00E048F7" w:rsidRDefault="00E048F7" w:rsidP="00E048F7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Style w:val="markedcontent"/>
          <w:rFonts w:ascii="Arial" w:hAnsi="Arial" w:cs="Angsana New"/>
          <w:cs/>
        </w:rPr>
        <w:tab/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เปิดให้บริการวันจันทร์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- 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วันศุกร์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(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>ยกเว้นวันหยุดที่ทางราชการกําหนด) ตั้งแต่เวลา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>
        <w:rPr>
          <w:rStyle w:val="markedcontent"/>
          <w:rFonts w:ascii="TH SarabunPSK" w:hAnsi="TH SarabunPSK" w:cs="TH SarabunPSK"/>
          <w:sz w:val="32"/>
          <w:szCs w:val="32"/>
        </w:rPr>
        <w:t>8.30</w:t>
      </w:r>
      <w:r w:rsidRPr="00E048F7">
        <w:rPr>
          <w:rStyle w:val="markedcontent"/>
          <w:rFonts w:ascii="TH SarabunPSK" w:hAnsi="TH SarabunPSK" w:cs="TH SarabunPSK"/>
          <w:sz w:val="32"/>
          <w:szCs w:val="32"/>
        </w:rPr>
        <w:t xml:space="preserve"> – </w:t>
      </w:r>
      <w:r>
        <w:rPr>
          <w:rStyle w:val="markedcontent"/>
          <w:rFonts w:ascii="TH SarabunPSK" w:hAnsi="TH SarabunPSK" w:cs="TH SarabunPSK"/>
          <w:sz w:val="32"/>
          <w:szCs w:val="32"/>
        </w:rPr>
        <w:t>16.30</w:t>
      </w:r>
      <w:r w:rsidRPr="00E048F7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น.</w:t>
      </w:r>
    </w:p>
    <w:p w14:paraId="719E2621" w14:textId="41F78128" w:rsidR="00E048F7" w:rsidRDefault="00E048F7" w:rsidP="00E048F7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F22BBAA" w14:textId="02864453" w:rsidR="00F824D2" w:rsidRDefault="00F824D2" w:rsidP="00E048F7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ED8B156" w14:textId="739693C6" w:rsidR="00E048F7" w:rsidRPr="00E048F7" w:rsidRDefault="00E048F7" w:rsidP="00E048F7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426" w:hanging="426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E048F7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แผนผังกระบวนการจัดการเรื่องร้องเรียน</w:t>
      </w:r>
      <w:r w:rsidRPr="00E048F7">
        <w:rPr>
          <w:rStyle w:val="markedcontent"/>
          <w:rFonts w:ascii="TH SarabunPSK" w:hAnsi="TH SarabunPSK" w:cs="TH SarabunPSK"/>
          <w:b/>
          <w:bCs/>
          <w:sz w:val="32"/>
          <w:szCs w:val="32"/>
        </w:rPr>
        <w:t>/</w:t>
      </w:r>
      <w:r w:rsidRPr="00E048F7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ร้องทุกข์</w:t>
      </w:r>
    </w:p>
    <w:p w14:paraId="72B01B85" w14:textId="3E6F5736" w:rsidR="00E048F7" w:rsidRDefault="00E048F7" w:rsidP="00E048F7">
      <w:pPr>
        <w:pStyle w:val="ListParagraph"/>
        <w:spacing w:after="0" w:line="240" w:lineRule="auto"/>
        <w:ind w:left="0"/>
        <w:rPr>
          <w:rStyle w:val="markedcontent"/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85"/>
        <w:gridCol w:w="4329"/>
        <w:gridCol w:w="993"/>
        <w:gridCol w:w="1309"/>
      </w:tblGrid>
      <w:tr w:rsidR="00AB456E" w:rsidRPr="00AB456E" w14:paraId="3B2A1F0E" w14:textId="77777777" w:rsidTr="00374A17">
        <w:trPr>
          <w:jc w:val="center"/>
        </w:trPr>
        <w:tc>
          <w:tcPr>
            <w:tcW w:w="2385" w:type="dxa"/>
          </w:tcPr>
          <w:p w14:paraId="709FE867" w14:textId="1A81D45F" w:rsidR="00AB456E" w:rsidRPr="009337E7" w:rsidRDefault="00AB456E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9337E7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>ขั้นตอนการทำงาน</w:t>
            </w:r>
          </w:p>
        </w:tc>
        <w:tc>
          <w:tcPr>
            <w:tcW w:w="4329" w:type="dxa"/>
          </w:tcPr>
          <w:p w14:paraId="41A3A676" w14:textId="5A8CE238" w:rsidR="00AB456E" w:rsidRPr="009337E7" w:rsidRDefault="00AB456E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b/>
                <w:bCs/>
                <w:sz w:val="28"/>
              </w:rPr>
            </w:pPr>
            <w:r w:rsidRPr="009337E7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ผังงาน </w:t>
            </w:r>
            <w:r w:rsidRPr="009337E7">
              <w:rPr>
                <w:rStyle w:val="markedcontent"/>
                <w:rFonts w:ascii="TH SarabunPSK" w:hAnsi="TH SarabunPSK" w:cs="TH SarabunPSK"/>
                <w:b/>
                <w:bCs/>
                <w:sz w:val="28"/>
              </w:rPr>
              <w:t>(Flow chart)</w:t>
            </w:r>
          </w:p>
        </w:tc>
        <w:tc>
          <w:tcPr>
            <w:tcW w:w="993" w:type="dxa"/>
          </w:tcPr>
          <w:p w14:paraId="3E35DE33" w14:textId="618E30A6" w:rsidR="00AB456E" w:rsidRPr="009337E7" w:rsidRDefault="00AB456E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9337E7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>ระยะเวลา</w:t>
            </w:r>
          </w:p>
        </w:tc>
        <w:tc>
          <w:tcPr>
            <w:tcW w:w="1309" w:type="dxa"/>
          </w:tcPr>
          <w:p w14:paraId="339A227F" w14:textId="3EBF6DD2" w:rsidR="00AB456E" w:rsidRPr="009337E7" w:rsidRDefault="00AB456E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b/>
                <w:bCs/>
                <w:sz w:val="28"/>
              </w:rPr>
            </w:pPr>
            <w:r w:rsidRPr="009337E7">
              <w:rPr>
                <w:rStyle w:val="markedcontent"/>
                <w:rFonts w:ascii="TH SarabunPSK" w:hAnsi="TH SarabunPSK" w:cs="TH SarabunPSK" w:hint="cs"/>
                <w:b/>
                <w:bCs/>
                <w:sz w:val="28"/>
                <w:cs/>
              </w:rPr>
              <w:t>ผู้รับผิดชอบ</w:t>
            </w:r>
          </w:p>
        </w:tc>
      </w:tr>
      <w:tr w:rsidR="00AB456E" w:rsidRPr="00AB456E" w14:paraId="3B3C3190" w14:textId="77777777" w:rsidTr="00374A17">
        <w:trPr>
          <w:jc w:val="center"/>
        </w:trPr>
        <w:tc>
          <w:tcPr>
            <w:tcW w:w="2385" w:type="dxa"/>
          </w:tcPr>
          <w:p w14:paraId="59F62969" w14:textId="40AF2366" w:rsidR="00AB456E" w:rsidRPr="00FE6B7C" w:rsidRDefault="00FE6B7C" w:rsidP="00046EFF">
            <w:pPr>
              <w:pStyle w:val="ListParagraph"/>
              <w:numPr>
                <w:ilvl w:val="0"/>
                <w:numId w:val="25"/>
              </w:numPr>
              <w:ind w:left="174" w:hanging="174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FE6B7C">
              <w:rPr>
                <w:rFonts w:ascii="TH SarabunPSK" w:hAnsi="TH SarabunPSK" w:cs="TH SarabunPSK" w:hint="cs"/>
                <w:sz w:val="20"/>
                <w:szCs w:val="24"/>
                <w:cs/>
              </w:rPr>
              <w:t>รับข้อคิดเห็นข้อร้องเรียนจากช่องทางต่าง</w:t>
            </w:r>
            <w:r w:rsidRPr="00FE6B7C">
              <w:rPr>
                <w:rFonts w:ascii="TH SarabunPSK" w:hAnsi="TH SarabunPSK" w:cs="TH SarabunPSK" w:hint="cs"/>
                <w:sz w:val="20"/>
                <w:szCs w:val="24"/>
              </w:rPr>
              <w:t xml:space="preserve"> </w:t>
            </w:r>
            <w:r w:rsidRPr="00FE6B7C">
              <w:rPr>
                <w:rFonts w:ascii="TH SarabunPSK" w:hAnsi="TH SarabunPSK" w:cs="TH SarabunPSK" w:hint="cs"/>
                <w:sz w:val="20"/>
                <w:szCs w:val="24"/>
                <w:cs/>
              </w:rPr>
              <w:t>ๆ</w:t>
            </w:r>
          </w:p>
        </w:tc>
        <w:tc>
          <w:tcPr>
            <w:tcW w:w="4329" w:type="dxa"/>
          </w:tcPr>
          <w:p w14:paraId="7A5AFF1E" w14:textId="3A0E1DDD" w:rsidR="00DF0EB0" w:rsidRDefault="009F4EB1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CBEEF70" wp14:editId="0EC712A9">
                      <wp:simplePos x="0" y="0"/>
                      <wp:positionH relativeFrom="column">
                        <wp:posOffset>236220</wp:posOffset>
                      </wp:positionH>
                      <wp:positionV relativeFrom="paragraph">
                        <wp:posOffset>106680</wp:posOffset>
                      </wp:positionV>
                      <wp:extent cx="2203450" cy="30480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0345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4C52B4" w14:textId="75BB97BE" w:rsidR="007B6978" w:rsidRPr="009F4EB1" w:rsidRDefault="007B6978" w:rsidP="007B6978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20"/>
                                      <w:szCs w:val="20"/>
                                    </w:rPr>
                                  </w:pP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ข้อคิดเห็น</w:t>
                                  </w: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ข้อร้องเรียนจากช่องทางต่าง</w:t>
                                  </w: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ๆ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CBEEF7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18.6pt;margin-top:8.4pt;width:173.5pt;height:2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" filled="f" stroked="f" strokeweight=".5pt">
                      <v:textbox>
                        <w:txbxContent>
                          <w:p w14:paraId="564C52B4" w14:textId="75BB97BE" w:rsidR="007B6978" w:rsidRPr="009F4EB1" w:rsidRDefault="007B6978" w:rsidP="007B6978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F4EB1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ข้อคิดเห็น</w:t>
                            </w:r>
                            <w:r w:rsidRPr="009F4EB1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</w:t>
                            </w:r>
                            <w:r w:rsidRPr="009F4EB1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ข้อร้องเรียนจากช่องทางต่าง</w:t>
                            </w:r>
                            <w:r w:rsidRPr="009F4EB1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F4EB1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F0EB0"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210369C" wp14:editId="4A9C6CD1">
                      <wp:simplePos x="0" y="0"/>
                      <wp:positionH relativeFrom="column">
                        <wp:posOffset>128270</wp:posOffset>
                      </wp:positionH>
                      <wp:positionV relativeFrom="paragraph">
                        <wp:posOffset>74930</wp:posOffset>
                      </wp:positionV>
                      <wp:extent cx="2438400" cy="336550"/>
                      <wp:effectExtent l="0" t="0" r="19050" b="2540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0" cy="336550"/>
                              </a:xfrm>
                              <a:prstGeom prst="ellipse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479C2A4" id="Oval 3" o:spid="_x0000_s1026" style="position:absolute;margin-left:10.1pt;margin-top:5.9pt;width:192pt;height:26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" filled="f" strokecolor="black [3213]" strokeweight=".5pt">
                      <v:stroke joinstyle="miter"/>
                    </v:oval>
                  </w:pict>
                </mc:Fallback>
              </mc:AlternateContent>
            </w:r>
          </w:p>
          <w:p w14:paraId="090C7BDB" w14:textId="4DC463E1" w:rsidR="00DF0EB0" w:rsidRDefault="00DF0EB0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539F8C5E" w14:textId="3238DE9D" w:rsidR="00AB456E" w:rsidRPr="00AB456E" w:rsidRDefault="00307DBE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AC0F232" wp14:editId="3E3E55B3">
                      <wp:simplePos x="0" y="0"/>
                      <wp:positionH relativeFrom="column">
                        <wp:posOffset>1360170</wp:posOffset>
                      </wp:positionH>
                      <wp:positionV relativeFrom="paragraph">
                        <wp:posOffset>39370</wp:posOffset>
                      </wp:positionV>
                      <wp:extent cx="0" cy="323850"/>
                      <wp:effectExtent l="76200" t="0" r="76200" b="5715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238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37583E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2" o:spid="_x0000_s1026" type="#_x0000_t32" style="position:absolute;margin-left:107.1pt;margin-top:3.1pt;width:0;height:25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993" w:type="dxa"/>
          </w:tcPr>
          <w:p w14:paraId="2AD8C937" w14:textId="021F3EBC" w:rsidR="00AB456E" w:rsidRPr="00AB456E" w:rsidRDefault="00A108A4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Style w:val="markedcontent"/>
                <w:rFonts w:ascii="TH SarabunPSK" w:hAnsi="TH SarabunPSK" w:cs="TH SarabunPSK"/>
                <w:sz w:val="24"/>
                <w:szCs w:val="24"/>
              </w:rPr>
              <w:t xml:space="preserve">5 </w:t>
            </w:r>
            <w:r>
              <w:rPr>
                <w:rStyle w:val="markedcontent"/>
                <w:rFonts w:ascii="TH SarabunPSK" w:hAnsi="TH SarabunPSK" w:cs="TH SarabunPSK" w:hint="cs"/>
                <w:sz w:val="24"/>
                <w:szCs w:val="24"/>
                <w:cs/>
              </w:rPr>
              <w:t>นาที</w:t>
            </w:r>
          </w:p>
        </w:tc>
        <w:tc>
          <w:tcPr>
            <w:tcW w:w="1309" w:type="dxa"/>
          </w:tcPr>
          <w:p w14:paraId="59AC1F5E" w14:textId="7BB10126" w:rsidR="00AB456E" w:rsidRPr="00374A17" w:rsidRDefault="000423C5" w:rsidP="000423C5">
            <w:pPr>
              <w:pStyle w:val="ListParagraph"/>
              <w:ind w:left="0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374A17">
              <w:rPr>
                <w:rStyle w:val="markedcontent"/>
                <w:rFonts w:ascii="TH SarabunPSK" w:hAnsi="TH SarabunPSK" w:cs="TH SarabunPSK" w:hint="cs"/>
                <w:sz w:val="24"/>
                <w:szCs w:val="24"/>
                <w:cs/>
              </w:rPr>
              <w:t>คณะทำงาน</w:t>
            </w:r>
            <w:r w:rsidR="00DD133A" w:rsidRPr="00374A17">
              <w:rPr>
                <w:rStyle w:val="markedcontent"/>
                <w:rFonts w:ascii="TH SarabunPSK" w:hAnsi="TH SarabunPSK" w:cs="TH SarabunPSK" w:hint="cs"/>
                <w:sz w:val="24"/>
                <w:szCs w:val="24"/>
                <w:cs/>
              </w:rPr>
              <w:t>รับฟังเสียงลูกค้า</w:t>
            </w:r>
          </w:p>
        </w:tc>
      </w:tr>
      <w:tr w:rsidR="00AB456E" w:rsidRPr="00AB456E" w14:paraId="0BBB60E6" w14:textId="77777777" w:rsidTr="00374A17">
        <w:trPr>
          <w:jc w:val="center"/>
        </w:trPr>
        <w:tc>
          <w:tcPr>
            <w:tcW w:w="2385" w:type="dxa"/>
          </w:tcPr>
          <w:p w14:paraId="55085004" w14:textId="3C04B5C6" w:rsidR="00AB456E" w:rsidRPr="005531E6" w:rsidRDefault="00CE3513" w:rsidP="00046EFF">
            <w:pPr>
              <w:pStyle w:val="ListParagraph"/>
              <w:numPr>
                <w:ilvl w:val="0"/>
                <w:numId w:val="25"/>
              </w:numPr>
              <w:ind w:left="174" w:hanging="174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5531E6">
              <w:rPr>
                <w:rFonts w:ascii="TH SarabunPSK" w:hAnsi="TH SarabunPSK" w:cs="TH SarabunPSK" w:hint="cs"/>
                <w:sz w:val="24"/>
                <w:szCs w:val="24"/>
                <w:cs/>
              </w:rPr>
              <w:t>ลงทะเบียนในระบบฐานข้อมูลข้อคิดเห็นข้อร้องเรียน</w:t>
            </w:r>
          </w:p>
        </w:tc>
        <w:tc>
          <w:tcPr>
            <w:tcW w:w="4329" w:type="dxa"/>
          </w:tcPr>
          <w:p w14:paraId="31C1D39C" w14:textId="67F6DA5E" w:rsidR="00DF0EB0" w:rsidRDefault="00DF0EB0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C2E4D50" wp14:editId="5C1BE07C">
                      <wp:simplePos x="0" y="0"/>
                      <wp:positionH relativeFrom="column">
                        <wp:posOffset>185420</wp:posOffset>
                      </wp:positionH>
                      <wp:positionV relativeFrom="paragraph">
                        <wp:posOffset>158115</wp:posOffset>
                      </wp:positionV>
                      <wp:extent cx="2343150" cy="273050"/>
                      <wp:effectExtent l="0" t="0" r="19050" b="1270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4315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73E582CD" w14:textId="29FEC486" w:rsidR="00DF0EB0" w:rsidRPr="009F4EB1" w:rsidRDefault="00DF0EB0" w:rsidP="00DF0EB0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16"/>
                                      <w:szCs w:val="20"/>
                                    </w:rPr>
                                  </w:pP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16"/>
                                      <w:szCs w:val="20"/>
                                      <w:cs/>
                                    </w:rPr>
                                    <w:t>ลงระบบเพื่อจัดเก็บเป็นฐานข้อมูล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2E4D50" id="Text Box 5" o:spid="_x0000_s1027" type="#_x0000_t202" style="position:absolute;left:0;text-align:left;margin-left:14.6pt;margin-top:12.45pt;width:184.5pt;height:2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" filled="f" strokecolor="black [3213]" strokeweight=".5pt">
                      <v:textbox>
                        <w:txbxContent>
                          <w:p w14:paraId="73E582CD" w14:textId="29FEC486" w:rsidR="00DF0EB0" w:rsidRPr="009F4EB1" w:rsidRDefault="00DF0EB0" w:rsidP="00DF0EB0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16"/>
                                <w:szCs w:val="20"/>
                              </w:rPr>
                            </w:pPr>
                            <w:r w:rsidRPr="009F4EB1">
                              <w:rPr>
                                <w:rFonts w:ascii="TH SarabunPSK" w:hAnsi="TH SarabunPSK" w:cs="TH SarabunPSK" w:hint="cs"/>
                                <w:sz w:val="16"/>
                                <w:szCs w:val="20"/>
                                <w:cs/>
                              </w:rPr>
                              <w:t>ลงระบบเพื่อจัดเก็บเป็นฐานข้อมูล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A66039A" w14:textId="2097BAAF" w:rsidR="00DF0EB0" w:rsidRDefault="00DF0EB0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3AF299C5" w14:textId="70042EBE" w:rsidR="00AB456E" w:rsidRPr="00AB456E" w:rsidRDefault="00307DBE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B822AE1" wp14:editId="22AAA66E">
                      <wp:simplePos x="0" y="0"/>
                      <wp:positionH relativeFrom="column">
                        <wp:posOffset>1360170</wp:posOffset>
                      </wp:positionH>
                      <wp:positionV relativeFrom="paragraph">
                        <wp:posOffset>59690</wp:posOffset>
                      </wp:positionV>
                      <wp:extent cx="0" cy="196850"/>
                      <wp:effectExtent l="76200" t="0" r="57150" b="50800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68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2E054D4" id="Straight Arrow Connector 23" o:spid="_x0000_s1026" type="#_x0000_t32" style="position:absolute;margin-left:107.1pt;margin-top:4.7pt;width:0;height:15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993" w:type="dxa"/>
          </w:tcPr>
          <w:p w14:paraId="0801FF20" w14:textId="48FF7070" w:rsidR="00AB456E" w:rsidRPr="00AB456E" w:rsidRDefault="00A108A4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Style w:val="markedcontent"/>
                <w:rFonts w:ascii="TH SarabunPSK" w:hAnsi="TH SarabunPSK" w:cs="TH SarabunPSK"/>
                <w:sz w:val="24"/>
                <w:szCs w:val="24"/>
              </w:rPr>
              <w:t xml:space="preserve">5 </w:t>
            </w:r>
            <w:r>
              <w:rPr>
                <w:rStyle w:val="markedcontent"/>
                <w:rFonts w:ascii="TH SarabunPSK" w:hAnsi="TH SarabunPSK" w:cs="TH SarabunPSK" w:hint="cs"/>
                <w:sz w:val="24"/>
                <w:szCs w:val="24"/>
                <w:cs/>
              </w:rPr>
              <w:t>นาที</w:t>
            </w:r>
          </w:p>
        </w:tc>
        <w:tc>
          <w:tcPr>
            <w:tcW w:w="1309" w:type="dxa"/>
          </w:tcPr>
          <w:p w14:paraId="4FA518F5" w14:textId="37085938" w:rsidR="00AB456E" w:rsidRPr="00374A17" w:rsidRDefault="000423C5" w:rsidP="000423C5">
            <w:pPr>
              <w:pStyle w:val="ListParagraph"/>
              <w:ind w:left="0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374A17">
              <w:rPr>
                <w:rFonts w:ascii="TH SarabunPSK" w:hAnsi="TH SarabunPSK" w:cs="TH SarabunPSK" w:hint="cs"/>
                <w:sz w:val="24"/>
                <w:szCs w:val="24"/>
                <w:cs/>
              </w:rPr>
              <w:t>เจ้าหน้าที่งาน</w:t>
            </w:r>
            <w:r w:rsidRPr="00374A17">
              <w:rPr>
                <w:rFonts w:ascii="TH SarabunPSK" w:hAnsi="TH SarabunPSK" w:cs="TH SarabunPSK" w:hint="cs"/>
                <w:sz w:val="24"/>
                <w:szCs w:val="24"/>
              </w:rPr>
              <w:br/>
            </w:r>
            <w:r w:rsidRPr="00374A17">
              <w:rPr>
                <w:rFonts w:ascii="TH SarabunPSK" w:hAnsi="TH SarabunPSK" w:cs="TH SarabunPSK" w:hint="cs"/>
                <w:sz w:val="24"/>
                <w:szCs w:val="24"/>
                <w:cs/>
              </w:rPr>
              <w:t>สารบรรณ</w:t>
            </w:r>
          </w:p>
        </w:tc>
      </w:tr>
      <w:tr w:rsidR="00AB456E" w:rsidRPr="00AB456E" w14:paraId="6646E9F0" w14:textId="77777777" w:rsidTr="00374A17">
        <w:trPr>
          <w:jc w:val="center"/>
        </w:trPr>
        <w:tc>
          <w:tcPr>
            <w:tcW w:w="2385" w:type="dxa"/>
          </w:tcPr>
          <w:p w14:paraId="12E53144" w14:textId="77777777" w:rsidR="00482980" w:rsidRDefault="00CE3513" w:rsidP="00046EFF">
            <w:pPr>
              <w:pStyle w:val="ListParagraph"/>
              <w:numPr>
                <w:ilvl w:val="0"/>
                <w:numId w:val="25"/>
              </w:numPr>
              <w:ind w:left="174" w:hanging="142"/>
              <w:rPr>
                <w:rFonts w:ascii="TH SarabunPSK" w:hAnsi="TH SarabunPSK" w:cs="TH SarabunPSK"/>
                <w:sz w:val="24"/>
                <w:szCs w:val="24"/>
              </w:rPr>
            </w:pPr>
            <w:r w:rsidRPr="005531E6">
              <w:rPr>
                <w:rFonts w:ascii="TH SarabunPSK" w:hAnsi="TH SarabunPSK" w:cs="TH SarabunPSK" w:hint="cs"/>
                <w:sz w:val="24"/>
                <w:szCs w:val="24"/>
                <w:cs/>
              </w:rPr>
              <w:t>วิเคราะห์ประเด็นปัญหา</w:t>
            </w:r>
          </w:p>
          <w:p w14:paraId="0148BE86" w14:textId="4D302772" w:rsidR="00046EFF" w:rsidRDefault="00CE3513" w:rsidP="00482980">
            <w:pPr>
              <w:pStyle w:val="ListParagraph"/>
              <w:numPr>
                <w:ilvl w:val="0"/>
                <w:numId w:val="24"/>
              </w:numPr>
              <w:ind w:left="316" w:hanging="142"/>
              <w:rPr>
                <w:rFonts w:ascii="TH SarabunPSK" w:hAnsi="TH SarabunPSK" w:cs="TH SarabunPSK"/>
                <w:sz w:val="24"/>
                <w:szCs w:val="24"/>
              </w:rPr>
            </w:pPr>
            <w:r w:rsidRPr="005531E6">
              <w:rPr>
                <w:rFonts w:ascii="TH SarabunPSK" w:hAnsi="TH SarabunPSK" w:cs="TH SarabunPSK" w:hint="cs"/>
                <w:sz w:val="24"/>
                <w:szCs w:val="24"/>
                <w:cs/>
              </w:rPr>
              <w:t>กรณีไม่ซับซ้อนแจ้งหน่วยงานที่เกี่ยวข้องและแจ้งผู้ร้องทราบภายใน</w:t>
            </w:r>
            <w:r w:rsidR="00482980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5531E6">
              <w:rPr>
                <w:rFonts w:ascii="TH SarabunPSK" w:hAnsi="TH SarabunPSK" w:cs="TH SarabunPSK" w:hint="cs"/>
                <w:sz w:val="24"/>
                <w:szCs w:val="24"/>
              </w:rPr>
              <w:t xml:space="preserve">15 </w:t>
            </w:r>
            <w:r w:rsidRPr="005531E6">
              <w:rPr>
                <w:rFonts w:ascii="TH SarabunPSK" w:hAnsi="TH SarabunPSK" w:cs="TH SarabunPSK" w:hint="cs"/>
                <w:sz w:val="24"/>
                <w:szCs w:val="24"/>
                <w:cs/>
              </w:rPr>
              <w:t>วัน</w:t>
            </w:r>
          </w:p>
          <w:p w14:paraId="28947DBD" w14:textId="77777777" w:rsidR="00482980" w:rsidRDefault="00046EFF" w:rsidP="00482980">
            <w:pPr>
              <w:pStyle w:val="ListParagraph"/>
              <w:numPr>
                <w:ilvl w:val="0"/>
                <w:numId w:val="24"/>
              </w:numPr>
              <w:ind w:left="316" w:hanging="142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กรณีร้ายแรง </w:t>
            </w:r>
            <w:r w:rsidR="00482980" w:rsidRPr="00482980">
              <w:rPr>
                <w:rStyle w:val="markedcontent"/>
                <w:rFonts w:ascii="TH SarabunPSK" w:hAnsi="TH SarabunPSK" w:cs="TH SarabunPSK"/>
                <w:sz w:val="24"/>
                <w:szCs w:val="24"/>
                <w:cs/>
              </w:rPr>
              <w:t xml:space="preserve">ตรวจสอบข้อเท็จจริงและรายงานผลภายใน </w:t>
            </w:r>
            <w:r w:rsidR="00482980" w:rsidRPr="00482980">
              <w:rPr>
                <w:rStyle w:val="markedcontent"/>
                <w:rFonts w:ascii="TH SarabunPSK" w:hAnsi="TH SarabunPSK" w:cs="TH SarabunPSK"/>
                <w:sz w:val="24"/>
                <w:szCs w:val="24"/>
              </w:rPr>
              <w:t>3</w:t>
            </w:r>
            <w:r w:rsidR="00482980" w:rsidRPr="00482980">
              <w:rPr>
                <w:rStyle w:val="markedcontent"/>
                <w:rFonts w:ascii="TH SarabunPSK" w:hAnsi="TH SarabunPSK" w:cs="TH SarabunPSK"/>
                <w:sz w:val="24"/>
                <w:szCs w:val="24"/>
                <w:cs/>
              </w:rPr>
              <w:t xml:space="preserve"> วัน</w:t>
            </w:r>
          </w:p>
          <w:p w14:paraId="2E810EA1" w14:textId="2F4A5A15" w:rsidR="00AB456E" w:rsidRPr="005531E6" w:rsidRDefault="00CE3513" w:rsidP="00482980">
            <w:pPr>
              <w:pStyle w:val="ListParagraph"/>
              <w:numPr>
                <w:ilvl w:val="0"/>
                <w:numId w:val="24"/>
              </w:numPr>
              <w:ind w:left="316" w:hanging="142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5531E6">
              <w:rPr>
                <w:rFonts w:ascii="TH SarabunPSK" w:hAnsi="TH SarabunPSK" w:cs="TH SarabunPSK" w:hint="cs"/>
                <w:sz w:val="24"/>
                <w:szCs w:val="24"/>
                <w:cs/>
              </w:rPr>
              <w:t>กรณีซับซ้อน</w:t>
            </w:r>
            <w:r w:rsidR="00482980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482980" w:rsidRPr="00482980">
              <w:rPr>
                <w:rStyle w:val="markedcontent"/>
                <w:rFonts w:ascii="TH SarabunPSK" w:hAnsi="TH SarabunPSK" w:cs="TH SarabunPSK"/>
                <w:sz w:val="24"/>
                <w:szCs w:val="24"/>
                <w:cs/>
              </w:rPr>
              <w:t xml:space="preserve">ซึ่งอาจใช้เวลาในการดําเนินการเกินกว่า </w:t>
            </w:r>
            <w:r w:rsidR="00482980" w:rsidRPr="00482980">
              <w:rPr>
                <w:rStyle w:val="markedcontent"/>
                <w:rFonts w:ascii="TH SarabunPSK" w:hAnsi="TH SarabunPSK" w:cs="TH SarabunPSK"/>
                <w:sz w:val="24"/>
                <w:szCs w:val="24"/>
              </w:rPr>
              <w:t xml:space="preserve">5 </w:t>
            </w:r>
            <w:r w:rsidR="00482980" w:rsidRPr="00482980">
              <w:rPr>
                <w:rStyle w:val="markedcontent"/>
                <w:rFonts w:ascii="TH SarabunPSK" w:hAnsi="TH SarabunPSK" w:cs="TH SarabunPSK"/>
                <w:sz w:val="24"/>
                <w:szCs w:val="24"/>
                <w:cs/>
              </w:rPr>
              <w:t>วันทําการ ต้องแจ้งความคืบหน้าในการดําเนินการให้ผู้ร้องเรียนทราบเป็นระยะๆ</w:t>
            </w:r>
          </w:p>
        </w:tc>
        <w:tc>
          <w:tcPr>
            <w:tcW w:w="4329" w:type="dxa"/>
          </w:tcPr>
          <w:p w14:paraId="4E848DE4" w14:textId="17360546" w:rsidR="005E14C0" w:rsidRDefault="000C2A85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323CEFA" wp14:editId="5A669CE9">
                      <wp:simplePos x="0" y="0"/>
                      <wp:positionH relativeFrom="column">
                        <wp:posOffset>2077720</wp:posOffset>
                      </wp:positionH>
                      <wp:positionV relativeFrom="paragraph">
                        <wp:posOffset>196850</wp:posOffset>
                      </wp:positionV>
                      <wp:extent cx="495300" cy="781050"/>
                      <wp:effectExtent l="0" t="0" r="19050" b="1905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5300" cy="781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E9FF39B" w14:textId="32AE6714" w:rsidR="000C2A85" w:rsidRPr="000C2A85" w:rsidRDefault="000C2A85" w:rsidP="000C2A85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20"/>
                                      <w:szCs w:val="20"/>
                                    </w:rPr>
                                  </w:pPr>
                                  <w:r w:rsidRPr="000C2A85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กรณีปัญหา</w:t>
                                  </w:r>
                                  <w:r w:rsidRPr="000C2A85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0C2A85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ซับซ้อน</w:t>
                                  </w:r>
                                  <w:r w:rsidRPr="000C2A85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0C2A85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0C2A85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รุนแร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23CEFA" id="Text Box 14" o:spid="_x0000_s1028" type="#_x0000_t202" style="position:absolute;left:0;text-align:left;margin-left:163.6pt;margin-top:15.5pt;width:39pt;height:61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" fillcolor="white [3201]" strokeweight=".5pt">
                      <v:textbox>
                        <w:txbxContent>
                          <w:p w14:paraId="1E9FF39B" w14:textId="32AE6714" w:rsidR="000C2A85" w:rsidRPr="000C2A85" w:rsidRDefault="000C2A85" w:rsidP="000C2A85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C2A85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กรณีปัญหา</w:t>
                            </w:r>
                            <w:r w:rsidRPr="000C2A85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</w:r>
                            <w:r w:rsidRPr="000C2A85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ซับซ้อน</w:t>
                            </w:r>
                            <w:r w:rsidRPr="000C2A85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</w:t>
                            </w:r>
                            <w:r w:rsidRPr="000C2A85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</w:r>
                            <w:r w:rsidRPr="000C2A85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รุนแร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F4EB1"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CE0C24F" wp14:editId="03C0BD0A">
                      <wp:simplePos x="0" y="0"/>
                      <wp:positionH relativeFrom="column">
                        <wp:posOffset>820420</wp:posOffset>
                      </wp:positionH>
                      <wp:positionV relativeFrom="paragraph">
                        <wp:posOffset>190500</wp:posOffset>
                      </wp:positionV>
                      <wp:extent cx="1060450" cy="48260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60450" cy="482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12F0ACD" w14:textId="1E42A275" w:rsidR="005E14C0" w:rsidRPr="009F4EB1" w:rsidRDefault="005E14C0" w:rsidP="005E14C0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20"/>
                                      <w:szCs w:val="20"/>
                                    </w:rPr>
                                  </w:pP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เจ้าหน้าทีวิเคราะห์ประเด็นปัญหา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E0C24F" id="Text Box 7" o:spid="_x0000_s1029" type="#_x0000_t202" style="position:absolute;left:0;text-align:left;margin-left:64.6pt;margin-top:15pt;width:83.5pt;height:3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" filled="f" stroked="f" strokeweight=".5pt">
                      <v:textbox>
                        <w:txbxContent>
                          <w:p w14:paraId="412F0ACD" w14:textId="1E42A275" w:rsidR="005E14C0" w:rsidRPr="009F4EB1" w:rsidRDefault="005E14C0" w:rsidP="005E14C0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F4EB1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เจ้าหน้าทีวิเคราะห์ประเด็นปัญหา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F4EB1"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5B80201" wp14:editId="6AA9CDC6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96850</wp:posOffset>
                      </wp:positionV>
                      <wp:extent cx="660400" cy="419100"/>
                      <wp:effectExtent l="0" t="0" r="25400" b="1905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0400" cy="419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4DEFFCF3" w14:textId="78F453F3" w:rsidR="00B80414" w:rsidRPr="009F4EB1" w:rsidRDefault="009F4EB1" w:rsidP="00B80414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20"/>
                                      <w:szCs w:val="20"/>
                                    </w:rPr>
                                  </w:pP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ไม่ใช่</w:t>
                                  </w: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แจ้งกลับ</w:t>
                                  </w: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9F4EB1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ยุติเรื่อ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B80201" id="Text Box 8" o:spid="_x0000_s1030" type="#_x0000_t202" style="position:absolute;left:0;text-align:left;margin-left:-.4pt;margin-top:15.5pt;width:52pt;height:3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" filled="f" strokecolor="black [3213]" strokeweight=".5pt">
                      <v:textbox>
                        <w:txbxContent>
                          <w:p w14:paraId="4DEFFCF3" w14:textId="78F453F3" w:rsidR="00B80414" w:rsidRPr="009F4EB1" w:rsidRDefault="009F4EB1" w:rsidP="00B80414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F4EB1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ไม่ใช่</w:t>
                            </w:r>
                            <w:r w:rsidRPr="009F4EB1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</w:t>
                            </w:r>
                            <w:r w:rsidRPr="009F4EB1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แจ้งกลับ</w:t>
                            </w:r>
                            <w:r w:rsidRPr="009F4EB1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</w:t>
                            </w:r>
                            <w:r w:rsidRPr="009F4EB1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ยุติเรื่อ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E14C0"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CD622E9" wp14:editId="428438CE">
                      <wp:simplePos x="0" y="0"/>
                      <wp:positionH relativeFrom="column">
                        <wp:posOffset>852170</wp:posOffset>
                      </wp:positionH>
                      <wp:positionV relativeFrom="paragraph">
                        <wp:posOffset>50800</wp:posOffset>
                      </wp:positionV>
                      <wp:extent cx="1016000" cy="666750"/>
                      <wp:effectExtent l="19050" t="19050" r="31750" b="38100"/>
                      <wp:wrapNone/>
                      <wp:docPr id="6" name="Diamond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0" cy="666750"/>
                              </a:xfrm>
                              <a:prstGeom prst="diamond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3F99CF5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6" o:spid="_x0000_s1026" type="#_x0000_t4" style="position:absolute;margin-left:67.1pt;margin-top:4pt;width:80pt;height:5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" filled="f" strokecolor="black [3213]" strokeweight=".5pt"/>
                  </w:pict>
                </mc:Fallback>
              </mc:AlternateContent>
            </w:r>
          </w:p>
          <w:p w14:paraId="2A71C122" w14:textId="334C751F" w:rsidR="005E14C0" w:rsidRDefault="005E14C0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6405AE01" w14:textId="170EE663" w:rsidR="005E14C0" w:rsidRDefault="000C2A85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1A92D9F" wp14:editId="46808283">
                      <wp:simplePos x="0" y="0"/>
                      <wp:positionH relativeFrom="column">
                        <wp:posOffset>1874520</wp:posOffset>
                      </wp:positionH>
                      <wp:positionV relativeFrom="paragraph">
                        <wp:posOffset>17145</wp:posOffset>
                      </wp:positionV>
                      <wp:extent cx="198000" cy="0"/>
                      <wp:effectExtent l="0" t="76200" r="12065" b="9525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80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7E3F5FE" id="Straight Arrow Connector 15" o:spid="_x0000_s1026" type="#_x0000_t32" style="position:absolute;margin-left:147.6pt;margin-top:1.35pt;width:15.6pt;height:0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6693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770DE7D" wp14:editId="2E73963C">
                      <wp:simplePos x="0" y="0"/>
                      <wp:positionH relativeFrom="column">
                        <wp:posOffset>655320</wp:posOffset>
                      </wp:positionH>
                      <wp:positionV relativeFrom="paragraph">
                        <wp:posOffset>17145</wp:posOffset>
                      </wp:positionV>
                      <wp:extent cx="196850" cy="0"/>
                      <wp:effectExtent l="38100" t="76200" r="0" b="9525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96850" cy="0"/>
                              </a:xfrm>
                              <a:prstGeom prst="straightConnector1">
                                <a:avLst/>
                              </a:prstGeom>
                              <a:ln w="63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F9A4D0A" id="Straight Arrow Connector 9" o:spid="_x0000_s1026" type="#_x0000_t32" style="position:absolute;margin-left:51.6pt;margin-top:1.35pt;width:15.5pt;height:0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6979D1E5" w14:textId="18ECBCBD" w:rsidR="005E14C0" w:rsidRDefault="005E14C0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2F10E834" w14:textId="430704FE" w:rsidR="005E14C0" w:rsidRDefault="00A431C4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AE57019" wp14:editId="1E06731E">
                      <wp:simplePos x="0" y="0"/>
                      <wp:positionH relativeFrom="column">
                        <wp:posOffset>1360170</wp:posOffset>
                      </wp:positionH>
                      <wp:positionV relativeFrom="paragraph">
                        <wp:posOffset>6350</wp:posOffset>
                      </wp:positionV>
                      <wp:extent cx="0" cy="615950"/>
                      <wp:effectExtent l="76200" t="0" r="57150" b="5080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6159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CBA22EF" id="Straight Arrow Connector 11" o:spid="_x0000_s1026" type="#_x0000_t32" style="position:absolute;margin-left:107.1pt;margin-top:.5pt;width:0;height:48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0694E162" w14:textId="723D6915" w:rsidR="005E14C0" w:rsidRDefault="00D739B9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8F53973" wp14:editId="1720DD46">
                      <wp:simplePos x="0" y="0"/>
                      <wp:positionH relativeFrom="column">
                        <wp:posOffset>2331720</wp:posOffset>
                      </wp:positionH>
                      <wp:positionV relativeFrom="paragraph">
                        <wp:posOffset>95885</wp:posOffset>
                      </wp:positionV>
                      <wp:extent cx="0" cy="355600"/>
                      <wp:effectExtent l="76200" t="0" r="76200" b="63500"/>
                      <wp:wrapNone/>
                      <wp:docPr id="18" name="Straight Arr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556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5789DEF" id="Straight Arrow Connector 18" o:spid="_x0000_s1026" type="#_x0000_t32" style="position:absolute;margin-left:183.6pt;margin-top:7.55pt;width:0;height:2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7C7DBAB" w14:textId="61C4615D" w:rsidR="005E14C0" w:rsidRDefault="005E14C0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30EE7B50" w14:textId="1C971D0A" w:rsidR="005E14C0" w:rsidRDefault="00D739B9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3608D9EF" wp14:editId="1A1C50F6">
                      <wp:simplePos x="0" y="0"/>
                      <wp:positionH relativeFrom="column">
                        <wp:posOffset>2065655</wp:posOffset>
                      </wp:positionH>
                      <wp:positionV relativeFrom="paragraph">
                        <wp:posOffset>110490</wp:posOffset>
                      </wp:positionV>
                      <wp:extent cx="546100" cy="933450"/>
                      <wp:effectExtent l="0" t="0" r="25400" b="1905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6100" cy="933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231832E" w14:textId="7E53AD06" w:rsidR="00F256BD" w:rsidRPr="00D739B9" w:rsidRDefault="00F256BD" w:rsidP="00D739B9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D739B9">
                                    <w:rPr>
                                      <w:rStyle w:val="markedcontent"/>
                                      <w:rFonts w:ascii="TH SarabunPSK" w:hAnsi="TH SarabunPSK" w:cs="TH SarabunPSK"/>
                                      <w:sz w:val="20"/>
                                      <w:szCs w:val="20"/>
                                      <w:cs/>
                                    </w:rPr>
                                    <w:t xml:space="preserve">ตรวจสอบและรายงานผลภายใน </w:t>
                                  </w:r>
                                  <w:r w:rsidRPr="00D739B9">
                                    <w:rPr>
                                      <w:rStyle w:val="markedcontent"/>
                                      <w:rFonts w:ascii="TH SarabunPSK" w:hAnsi="TH SarabunPSK" w:cs="TH SarabunPSK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  <w:r w:rsidRPr="00D739B9">
                                    <w:rPr>
                                      <w:rStyle w:val="markedcontent"/>
                                      <w:rFonts w:ascii="TH SarabunPSK" w:hAnsi="TH SarabunPSK" w:cs="TH SarabunPSK"/>
                                      <w:sz w:val="20"/>
                                      <w:szCs w:val="20"/>
                                      <w:cs/>
                                    </w:rPr>
                                    <w:t xml:space="preserve"> วัน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08D9EF" id="Text Box 17" o:spid="_x0000_s1031" type="#_x0000_t202" style="position:absolute;left:0;text-align:left;margin-left:162.65pt;margin-top:8.7pt;width:43pt;height:7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" fillcolor="white [3201]" strokeweight=".5pt">
                      <v:textbox>
                        <w:txbxContent>
                          <w:p w14:paraId="1231832E" w14:textId="7E53AD06" w:rsidR="00F256BD" w:rsidRPr="00D739B9" w:rsidRDefault="00F256BD" w:rsidP="00D739B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D739B9">
                              <w:rPr>
                                <w:rStyle w:val="markedcontent"/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ตรวจสอบและรายงานผลภายใน </w:t>
                            </w:r>
                            <w:r w:rsidRPr="00D739B9">
                              <w:rPr>
                                <w:rStyle w:val="markedcontent"/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3</w:t>
                            </w:r>
                            <w:r w:rsidRPr="00D739B9">
                              <w:rPr>
                                <w:rStyle w:val="markedcontent"/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 xml:space="preserve"> วัน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A503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7C680F8" wp14:editId="6F4B4553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10490</wp:posOffset>
                      </wp:positionV>
                      <wp:extent cx="558800" cy="933450"/>
                      <wp:effectExtent l="0" t="0" r="12700" b="1905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8800" cy="933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D9BEF10" w14:textId="13B42252" w:rsidR="00AA503D" w:rsidRPr="00AA503D" w:rsidRDefault="00AA503D" w:rsidP="00AA503D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20"/>
                                      <w:szCs w:val="20"/>
                                    </w:rPr>
                                  </w:pPr>
                                  <w:r w:rsidRPr="00AA503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แจ้งผู้ร้อง</w:t>
                                  </w:r>
                                  <w:r w:rsidRPr="00AA503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AA503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ทราบ</w:t>
                                  </w:r>
                                  <w:r w:rsidRPr="00AA503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AA503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เบื้องต้น</w:t>
                                  </w:r>
                                  <w:r w:rsidRPr="00AA503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AA503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ภายใน</w:t>
                                  </w:r>
                                  <w:r w:rsidRPr="00AA503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  <w:t xml:space="preserve">15 </w:t>
                                  </w:r>
                                  <w:r w:rsidRPr="00AA503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วัน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C680F8" id="Text Box 12" o:spid="_x0000_s1032" type="#_x0000_t202" style="position:absolute;left:0;text-align:left;margin-left:-.4pt;margin-top:8.7pt;width:44pt;height:73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" fillcolor="white [3201]" strokeweight=".5pt">
                      <v:textbox>
                        <w:txbxContent>
                          <w:p w14:paraId="0D9BEF10" w14:textId="13B42252" w:rsidR="00AA503D" w:rsidRPr="00AA503D" w:rsidRDefault="00AA503D" w:rsidP="00AA503D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AA503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แจ้งผู้ร้อง</w:t>
                            </w:r>
                            <w:r w:rsidRPr="00AA503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</w:r>
                            <w:r w:rsidRPr="00AA503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ทราบ</w:t>
                            </w:r>
                            <w:r w:rsidRPr="00AA503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</w:r>
                            <w:r w:rsidRPr="00AA503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เบื้องต้น</w:t>
                            </w:r>
                            <w:r w:rsidRPr="00AA503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</w:r>
                            <w:r w:rsidRPr="00AA503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ภายใน</w:t>
                            </w:r>
                            <w:r w:rsidRPr="00AA503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  <w:t xml:space="preserve">15 </w:t>
                            </w:r>
                            <w:r w:rsidRPr="00AA503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วัน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431C4"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F918471" wp14:editId="51504D32">
                      <wp:simplePos x="0" y="0"/>
                      <wp:positionH relativeFrom="column">
                        <wp:posOffset>858520</wp:posOffset>
                      </wp:positionH>
                      <wp:positionV relativeFrom="paragraph">
                        <wp:posOffset>110490</wp:posOffset>
                      </wp:positionV>
                      <wp:extent cx="1022350" cy="425450"/>
                      <wp:effectExtent l="0" t="0" r="25400" b="1270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22350" cy="4254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2E6AB6AA" w14:textId="05520173" w:rsidR="00E66939" w:rsidRPr="00A431C4" w:rsidRDefault="00A431C4" w:rsidP="00E66939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14"/>
                                      <w:szCs w:val="14"/>
                                    </w:rPr>
                                  </w:pPr>
                                  <w:r w:rsidRPr="00A431C4">
                                    <w:rPr>
                                      <w:rFonts w:ascii="TH SarabunPSK" w:hAnsi="TH SarabunPSK" w:cs="TH SarabunPSK" w:hint="cs"/>
                                      <w:sz w:val="16"/>
                                      <w:szCs w:val="20"/>
                                      <w:cs/>
                                    </w:rPr>
                                    <w:t>แจ้งหน่วยงานที่เกี่ยวข้อง</w:t>
                                  </w:r>
                                  <w:r w:rsidRPr="00A431C4">
                                    <w:rPr>
                                      <w:rFonts w:ascii="TH SarabunPSK" w:hAnsi="TH SarabunPSK" w:cs="TH SarabunPSK" w:hint="cs"/>
                                      <w:sz w:val="16"/>
                                      <w:szCs w:val="20"/>
                                    </w:rPr>
                                    <w:br/>
                                  </w:r>
                                  <w:r w:rsidRPr="00A431C4">
                                    <w:rPr>
                                      <w:rFonts w:ascii="TH SarabunPSK" w:hAnsi="TH SarabunPSK" w:cs="TH SarabunPSK" w:hint="cs"/>
                                      <w:sz w:val="16"/>
                                      <w:szCs w:val="20"/>
                                      <w:cs/>
                                    </w:rPr>
                                    <w:t>พิจารณาดําเนินการ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918471" id="Text Box 10" o:spid="_x0000_s1033" type="#_x0000_t202" style="position:absolute;left:0;text-align:left;margin-left:67.6pt;margin-top:8.7pt;width:80.5pt;height:33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" filled="f" strokecolor="black [3213]" strokeweight=".5pt">
                      <v:textbox>
                        <w:txbxContent>
                          <w:p w14:paraId="2E6AB6AA" w14:textId="05520173" w:rsidR="00E66939" w:rsidRPr="00A431C4" w:rsidRDefault="00A431C4" w:rsidP="00E66939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14"/>
                                <w:szCs w:val="14"/>
                              </w:rPr>
                            </w:pPr>
                            <w:r w:rsidRPr="00A431C4">
                              <w:rPr>
                                <w:rFonts w:ascii="TH SarabunPSK" w:hAnsi="TH SarabunPSK" w:cs="TH SarabunPSK" w:hint="cs"/>
                                <w:sz w:val="16"/>
                                <w:szCs w:val="20"/>
                                <w:cs/>
                              </w:rPr>
                              <w:t>แจ้งหน่วยงานที่เกี่ยวข้อง</w:t>
                            </w:r>
                            <w:r w:rsidRPr="00A431C4">
                              <w:rPr>
                                <w:rFonts w:ascii="TH SarabunPSK" w:hAnsi="TH SarabunPSK" w:cs="TH SarabunPSK" w:hint="cs"/>
                                <w:sz w:val="16"/>
                                <w:szCs w:val="20"/>
                              </w:rPr>
                              <w:br/>
                            </w:r>
                            <w:r w:rsidRPr="00A431C4">
                              <w:rPr>
                                <w:rFonts w:ascii="TH SarabunPSK" w:hAnsi="TH SarabunPSK" w:cs="TH SarabunPSK" w:hint="cs"/>
                                <w:sz w:val="16"/>
                                <w:szCs w:val="20"/>
                                <w:cs/>
                              </w:rPr>
                              <w:t>พิจารณาดําเนินการ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1D07A11" w14:textId="51098255" w:rsidR="005E14C0" w:rsidRDefault="00AA503D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06BF910" wp14:editId="3DAB4B54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156210</wp:posOffset>
                      </wp:positionV>
                      <wp:extent cx="298450" cy="0"/>
                      <wp:effectExtent l="38100" t="76200" r="0" b="9525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984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AC9661C" id="Straight Arrow Connector 13" o:spid="_x0000_s1026" type="#_x0000_t32" style="position:absolute;margin-left:43.6pt;margin-top:12.3pt;width:23.5pt;height:0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668992A" w14:textId="41FD02CD" w:rsidR="005E14C0" w:rsidRDefault="005E14C0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24B71371" w14:textId="3952892C" w:rsidR="005E14C0" w:rsidRDefault="00994615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E652E48" wp14:editId="2C79490D">
                      <wp:simplePos x="0" y="0"/>
                      <wp:positionH relativeFrom="column">
                        <wp:posOffset>1017270</wp:posOffset>
                      </wp:positionH>
                      <wp:positionV relativeFrom="paragraph">
                        <wp:posOffset>24765</wp:posOffset>
                      </wp:positionV>
                      <wp:extent cx="0" cy="1549400"/>
                      <wp:effectExtent l="76200" t="0" r="76200" b="50800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494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6124215" id="Straight Arrow Connector 26" o:spid="_x0000_s1026" type="#_x0000_t32" style="position:absolute;margin-left:80.1pt;margin-top:1.95pt;width:0;height:122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0A0B344A" w14:textId="6FF91C35" w:rsidR="005E14C0" w:rsidRDefault="005E14C0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6EB4338C" w14:textId="6A08EED4" w:rsidR="005E14C0" w:rsidRDefault="005E14C0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03FA6F7E" w14:textId="4193F730" w:rsidR="005E14C0" w:rsidRDefault="00C33C3E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47EC6E0" wp14:editId="7D1029E0">
                      <wp:simplePos x="0" y="0"/>
                      <wp:positionH relativeFrom="column">
                        <wp:posOffset>2331720</wp:posOffset>
                      </wp:positionH>
                      <wp:positionV relativeFrom="paragraph">
                        <wp:posOffset>20955</wp:posOffset>
                      </wp:positionV>
                      <wp:extent cx="0" cy="304800"/>
                      <wp:effectExtent l="76200" t="0" r="57150" b="5715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048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A6D87CC" id="Straight Arrow Connector 21" o:spid="_x0000_s1026" type="#_x0000_t32" style="position:absolute;margin-left:183.6pt;margin-top:1.65pt;width:0;height:24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CD9B30B" w14:textId="2888D14B" w:rsidR="005E14C0" w:rsidRDefault="00C33C3E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B79C64E" wp14:editId="1EC6B08E">
                      <wp:simplePos x="0" y="0"/>
                      <wp:positionH relativeFrom="column">
                        <wp:posOffset>1201420</wp:posOffset>
                      </wp:positionH>
                      <wp:positionV relativeFrom="paragraph">
                        <wp:posOffset>154940</wp:posOffset>
                      </wp:positionV>
                      <wp:extent cx="1409700" cy="450850"/>
                      <wp:effectExtent l="0" t="0" r="19050" b="2540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09700" cy="450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E2192D4" w14:textId="34417AAE" w:rsidR="00C33C3E" w:rsidRPr="00C33C3E" w:rsidRDefault="00C33C3E" w:rsidP="00C33C3E">
                                  <w:pPr>
                                    <w:jc w:val="center"/>
                                    <w:rPr>
                                      <w:sz w:val="18"/>
                                      <w:szCs w:val="22"/>
                                    </w:rPr>
                                  </w:pPr>
                                  <w:r w:rsidRPr="00C33C3E">
                                    <w:rPr>
                                      <w:rStyle w:val="markedcontent"/>
                                      <w:rFonts w:ascii="TH SarabunPSK" w:hAnsi="TH SarabunPSK" w:cs="TH SarabunPSK"/>
                                      <w:sz w:val="20"/>
                                      <w:szCs w:val="20"/>
                                      <w:cs/>
                                    </w:rPr>
                                    <w:t>แจ้งความคืบหน้าในการดําเนินการให้ผู้ร้องเรียนทราบเป็นระยะๆ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79C64E" id="Text Box 19" o:spid="_x0000_s1034" type="#_x0000_t202" style="position:absolute;left:0;text-align:left;margin-left:94.6pt;margin-top:12.2pt;width:111pt;height:35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" fillcolor="white [3201]" strokeweight=".5pt">
                      <v:textbox>
                        <w:txbxContent>
                          <w:p w14:paraId="4E2192D4" w14:textId="34417AAE" w:rsidR="00C33C3E" w:rsidRPr="00C33C3E" w:rsidRDefault="00C33C3E" w:rsidP="00C33C3E">
                            <w:pPr>
                              <w:jc w:val="center"/>
                              <w:rPr>
                                <w:sz w:val="18"/>
                                <w:szCs w:val="22"/>
                              </w:rPr>
                            </w:pPr>
                            <w:r w:rsidRPr="00C33C3E">
                              <w:rPr>
                                <w:rStyle w:val="markedcontent"/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แจ้งความคืบหน้าในการดําเนินการให้ผู้ร้องเรียนทราบเป็นระยะ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A1F23B0" w14:textId="2FA253A0" w:rsidR="005E14C0" w:rsidRDefault="005E14C0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399F57A5" w14:textId="77777777" w:rsidR="005E14C0" w:rsidRDefault="005E14C0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281AFD5F" w14:textId="46E0CD00" w:rsidR="00AB456E" w:rsidRPr="00AB456E" w:rsidRDefault="007379D8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3925408F" wp14:editId="3E4B84AC">
                      <wp:simplePos x="0" y="0"/>
                      <wp:positionH relativeFrom="column">
                        <wp:posOffset>2331720</wp:posOffset>
                      </wp:positionH>
                      <wp:positionV relativeFrom="paragraph">
                        <wp:posOffset>94615</wp:posOffset>
                      </wp:positionV>
                      <wp:extent cx="0" cy="958850"/>
                      <wp:effectExtent l="76200" t="0" r="76200" b="50800"/>
                      <wp:wrapNone/>
                      <wp:docPr id="33" name="Straight Arrow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588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2D4FFF1" id="Straight Arrow Connector 33" o:spid="_x0000_s1026" type="#_x0000_t32" style="position:absolute;margin-left:183.6pt;margin-top:7.45pt;width:0;height:75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993" w:type="dxa"/>
          </w:tcPr>
          <w:p w14:paraId="3259B31C" w14:textId="77777777" w:rsidR="00EB20BD" w:rsidRDefault="00A108A4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Style w:val="markedcontent"/>
                <w:rFonts w:ascii="TH SarabunPSK" w:hAnsi="TH SarabunPSK" w:cs="TH SarabunPSK" w:hint="cs"/>
                <w:sz w:val="24"/>
                <w:szCs w:val="24"/>
                <w:cs/>
              </w:rPr>
              <w:t xml:space="preserve">ภายใน </w:t>
            </w:r>
          </w:p>
          <w:p w14:paraId="2E76F8E9" w14:textId="084DF918" w:rsidR="00AB456E" w:rsidRPr="00AB456E" w:rsidRDefault="00A108A4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Style w:val="markedcontent"/>
                <w:rFonts w:ascii="TH SarabunPSK" w:hAnsi="TH SarabunPSK" w:cs="TH SarabunPSK"/>
                <w:sz w:val="24"/>
                <w:szCs w:val="24"/>
              </w:rPr>
              <w:t xml:space="preserve">15 </w:t>
            </w:r>
            <w:r>
              <w:rPr>
                <w:rStyle w:val="markedcontent"/>
                <w:rFonts w:ascii="TH SarabunPSK" w:hAnsi="TH SarabunPSK" w:cs="TH SarabunPSK" w:hint="cs"/>
                <w:sz w:val="24"/>
                <w:szCs w:val="24"/>
                <w:cs/>
              </w:rPr>
              <w:t>วัน</w:t>
            </w:r>
          </w:p>
        </w:tc>
        <w:tc>
          <w:tcPr>
            <w:tcW w:w="1309" w:type="dxa"/>
          </w:tcPr>
          <w:p w14:paraId="2537BC7E" w14:textId="41252D88" w:rsidR="00AB456E" w:rsidRPr="00374A17" w:rsidRDefault="00E13221" w:rsidP="000262E6">
            <w:pPr>
              <w:pStyle w:val="ListParagraph"/>
              <w:ind w:left="0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374A17">
              <w:rPr>
                <w:rFonts w:ascii="TH SarabunPSK" w:hAnsi="TH SarabunPSK" w:cs="TH SarabunPSK" w:hint="cs"/>
                <w:sz w:val="24"/>
                <w:szCs w:val="24"/>
                <w:cs/>
              </w:rPr>
              <w:t>อนุ</w:t>
            </w:r>
            <w:r w:rsidR="000262E6" w:rsidRPr="00374A17">
              <w:rPr>
                <w:rFonts w:ascii="TH SarabunPSK" w:hAnsi="TH SarabunPSK" w:cs="TH SarabunPSK" w:hint="cs"/>
                <w:sz w:val="24"/>
                <w:szCs w:val="24"/>
                <w:cs/>
              </w:rPr>
              <w:t>กรรมการจัดการ</w:t>
            </w:r>
            <w:r w:rsidR="000262E6" w:rsidRPr="00374A17">
              <w:rPr>
                <w:rFonts w:ascii="TH SarabunPSK" w:hAnsi="TH SarabunPSK" w:cs="TH SarabunPSK" w:hint="cs"/>
                <w:sz w:val="24"/>
                <w:szCs w:val="24"/>
              </w:rPr>
              <w:br/>
            </w:r>
            <w:r w:rsidR="000262E6" w:rsidRPr="00374A17">
              <w:rPr>
                <w:rFonts w:ascii="TH SarabunPSK" w:hAnsi="TH SarabunPSK" w:cs="TH SarabunPSK" w:hint="cs"/>
                <w:sz w:val="24"/>
                <w:szCs w:val="24"/>
                <w:cs/>
              </w:rPr>
              <w:t>ข้อคิดเห็น</w:t>
            </w:r>
            <w:r w:rsidR="00730371">
              <w:rPr>
                <w:rFonts w:ascii="TH SarabunPSK" w:hAnsi="TH SarabunPSK" w:cs="TH SarabunPSK"/>
                <w:sz w:val="24"/>
                <w:szCs w:val="24"/>
              </w:rPr>
              <w:t>/</w:t>
            </w:r>
            <w:r w:rsidR="000262E6" w:rsidRPr="00374A17">
              <w:rPr>
                <w:rFonts w:ascii="TH SarabunPSK" w:hAnsi="TH SarabunPSK" w:cs="TH SarabunPSK" w:hint="cs"/>
                <w:sz w:val="24"/>
                <w:szCs w:val="24"/>
                <w:cs/>
              </w:rPr>
              <w:t>ข้อ</w:t>
            </w:r>
            <w:r w:rsidR="000262E6" w:rsidRPr="00374A17">
              <w:rPr>
                <w:rFonts w:ascii="TH SarabunPSK" w:hAnsi="TH SarabunPSK" w:cs="TH SarabunPSK" w:hint="cs"/>
                <w:sz w:val="24"/>
                <w:szCs w:val="24"/>
              </w:rPr>
              <w:br/>
            </w:r>
            <w:r w:rsidR="000262E6" w:rsidRPr="00374A17">
              <w:rPr>
                <w:rFonts w:ascii="TH SarabunPSK" w:hAnsi="TH SarabunPSK" w:cs="TH SarabunPSK" w:hint="cs"/>
                <w:sz w:val="24"/>
                <w:szCs w:val="24"/>
                <w:cs/>
              </w:rPr>
              <w:t>ร้องเรียน</w:t>
            </w:r>
          </w:p>
        </w:tc>
      </w:tr>
      <w:tr w:rsidR="00AB456E" w:rsidRPr="00AB456E" w14:paraId="423BCE67" w14:textId="77777777" w:rsidTr="00374A17">
        <w:trPr>
          <w:jc w:val="center"/>
        </w:trPr>
        <w:tc>
          <w:tcPr>
            <w:tcW w:w="2385" w:type="dxa"/>
          </w:tcPr>
          <w:p w14:paraId="498996EB" w14:textId="04D4AFFB" w:rsidR="00AB456E" w:rsidRPr="009337E7" w:rsidRDefault="009337E7" w:rsidP="009337E7">
            <w:pPr>
              <w:pStyle w:val="ListParagraph"/>
              <w:numPr>
                <w:ilvl w:val="0"/>
                <w:numId w:val="27"/>
              </w:numPr>
              <w:ind w:left="174" w:hanging="142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9337E7">
              <w:rPr>
                <w:rFonts w:ascii="TH SarabunPSK" w:hAnsi="TH SarabunPSK" w:cs="TH SarabunPSK" w:hint="cs"/>
                <w:sz w:val="24"/>
                <w:szCs w:val="24"/>
                <w:cs/>
              </w:rPr>
              <w:t>หน่วยงานดําเนินการและรายงานผลการดําเนินการ</w:t>
            </w:r>
          </w:p>
        </w:tc>
        <w:tc>
          <w:tcPr>
            <w:tcW w:w="4329" w:type="dxa"/>
          </w:tcPr>
          <w:p w14:paraId="74A76049" w14:textId="41EC5527" w:rsidR="00AB456E" w:rsidRDefault="009C0654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noProof/>
                <w:sz w:val="24"/>
                <w:szCs w:val="24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875C9CC" wp14:editId="228BA105">
                      <wp:simplePos x="0" y="0"/>
                      <wp:positionH relativeFrom="column">
                        <wp:posOffset>-43180</wp:posOffset>
                      </wp:positionH>
                      <wp:positionV relativeFrom="paragraph">
                        <wp:posOffset>173990</wp:posOffset>
                      </wp:positionV>
                      <wp:extent cx="2108200" cy="260350"/>
                      <wp:effectExtent l="0" t="0" r="25400" b="2540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08200" cy="260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5B8BA3B" w14:textId="2EEC1BE8" w:rsidR="00994615" w:rsidRPr="00994615" w:rsidRDefault="00994615" w:rsidP="00994615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20"/>
                                      <w:szCs w:val="20"/>
                                    </w:rPr>
                                  </w:pPr>
                                  <w:r w:rsidRPr="00994615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หน่วยงานดําเนินการและรายงานผลการดําเนินก</w:t>
                                  </w:r>
                                  <w:r w:rsidR="004912F8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าร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75C9CC" id="Text Box 24" o:spid="_x0000_s1035" type="#_x0000_t202" style="position:absolute;left:0;text-align:left;margin-left:-3.4pt;margin-top:13.7pt;width:166pt;height:20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" fillcolor="white [3201]" strokeweight=".5pt">
                      <v:textbox>
                        <w:txbxContent>
                          <w:p w14:paraId="55B8BA3B" w14:textId="2EEC1BE8" w:rsidR="00994615" w:rsidRPr="00994615" w:rsidRDefault="00994615" w:rsidP="00994615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94615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หน่วยงานดําเนินการและรายงานผลการดําเนินก</w:t>
                            </w:r>
                            <w:r w:rsidR="004912F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าร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29891E0" w14:textId="76D37041" w:rsidR="00994615" w:rsidRDefault="00994615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3E6FA371" w14:textId="3D88A28C" w:rsidR="00994615" w:rsidRPr="00AB456E" w:rsidRDefault="00326F4D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3DD0B6DE" wp14:editId="2D33C0ED">
                      <wp:simplePos x="0" y="0"/>
                      <wp:positionH relativeFrom="column">
                        <wp:posOffset>1360170</wp:posOffset>
                      </wp:positionH>
                      <wp:positionV relativeFrom="paragraph">
                        <wp:posOffset>64135</wp:posOffset>
                      </wp:positionV>
                      <wp:extent cx="0" cy="228600"/>
                      <wp:effectExtent l="76200" t="0" r="57150" b="57150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286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BE9D0F3" id="Straight Arrow Connector 29" o:spid="_x0000_s1026" type="#_x0000_t32" style="position:absolute;margin-left:107.1pt;margin-top:5.05pt;width:0;height:18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993" w:type="dxa"/>
          </w:tcPr>
          <w:p w14:paraId="448763B0" w14:textId="77777777" w:rsidR="00EB20BD" w:rsidRDefault="00EB20BD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Style w:val="markedcontent"/>
                <w:rFonts w:ascii="TH SarabunPSK" w:hAnsi="TH SarabunPSK" w:cs="TH SarabunPSK" w:hint="cs"/>
                <w:sz w:val="24"/>
                <w:szCs w:val="24"/>
                <w:cs/>
              </w:rPr>
              <w:t xml:space="preserve">ภายใน </w:t>
            </w:r>
          </w:p>
          <w:p w14:paraId="5BDDF95F" w14:textId="36390526" w:rsidR="00AB456E" w:rsidRPr="00AB456E" w:rsidRDefault="00EB20BD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Style w:val="markedcontent"/>
                <w:rFonts w:ascii="TH SarabunPSK" w:hAnsi="TH SarabunPSK" w:cs="TH SarabunPSK"/>
                <w:sz w:val="24"/>
                <w:szCs w:val="24"/>
              </w:rPr>
              <w:t xml:space="preserve">15 </w:t>
            </w:r>
            <w:r>
              <w:rPr>
                <w:rStyle w:val="markedcontent"/>
                <w:rFonts w:ascii="TH SarabunPSK" w:hAnsi="TH SarabunPSK" w:cs="TH SarabunPSK" w:hint="cs"/>
                <w:sz w:val="24"/>
                <w:szCs w:val="24"/>
                <w:cs/>
              </w:rPr>
              <w:t>วัน</w:t>
            </w:r>
          </w:p>
        </w:tc>
        <w:tc>
          <w:tcPr>
            <w:tcW w:w="1309" w:type="dxa"/>
          </w:tcPr>
          <w:p w14:paraId="6DB48AC0" w14:textId="747A6B52" w:rsidR="00AB456E" w:rsidRPr="00AB456E" w:rsidRDefault="00EB20BD" w:rsidP="000262E6">
            <w:pPr>
              <w:pStyle w:val="ListParagraph"/>
              <w:ind w:left="0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Style w:val="markedcontent"/>
                <w:rFonts w:ascii="TH SarabunPSK" w:hAnsi="TH SarabunPSK" w:cs="TH SarabunPSK" w:hint="cs"/>
                <w:sz w:val="24"/>
                <w:szCs w:val="24"/>
                <w:cs/>
              </w:rPr>
              <w:t>หน่วยงานที่ถูกร้องเรียน</w:t>
            </w:r>
          </w:p>
        </w:tc>
      </w:tr>
      <w:tr w:rsidR="00482980" w:rsidRPr="00AB456E" w14:paraId="27E8C1E5" w14:textId="77777777" w:rsidTr="00374A17">
        <w:trPr>
          <w:jc w:val="center"/>
        </w:trPr>
        <w:tc>
          <w:tcPr>
            <w:tcW w:w="2385" w:type="dxa"/>
          </w:tcPr>
          <w:p w14:paraId="6E7378F4" w14:textId="7712E069" w:rsidR="00482980" w:rsidRPr="009337E7" w:rsidRDefault="009337E7" w:rsidP="009337E7">
            <w:pPr>
              <w:pStyle w:val="ListParagraph"/>
              <w:numPr>
                <w:ilvl w:val="0"/>
                <w:numId w:val="27"/>
              </w:numPr>
              <w:ind w:left="174" w:hanging="142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9337E7">
              <w:rPr>
                <w:rFonts w:ascii="TH SarabunPSK" w:hAnsi="TH SarabunPSK" w:cs="TH SarabunPSK" w:hint="cs"/>
                <w:sz w:val="24"/>
                <w:szCs w:val="24"/>
                <w:cs/>
              </w:rPr>
              <w:t>แจ้งคณะกรรมการเพื่อทราบ</w:t>
            </w:r>
            <w:r w:rsidRPr="009337E7">
              <w:rPr>
                <w:rFonts w:ascii="TH SarabunPSK" w:hAnsi="TH SarabunPSK" w:cs="TH SarabunPSK" w:hint="cs"/>
                <w:sz w:val="24"/>
                <w:szCs w:val="24"/>
              </w:rPr>
              <w:t>/</w:t>
            </w:r>
            <w:r w:rsidRPr="009337E7">
              <w:rPr>
                <w:rFonts w:ascii="TH SarabunPSK" w:hAnsi="TH SarabunPSK" w:cs="TH SarabunPSK" w:hint="cs"/>
                <w:sz w:val="24"/>
                <w:szCs w:val="24"/>
                <w:cs/>
              </w:rPr>
              <w:t>พิจารณา</w:t>
            </w:r>
            <w:r w:rsidRPr="009337E7">
              <w:rPr>
                <w:rFonts w:ascii="TH SarabunPSK" w:hAnsi="TH SarabunPSK" w:cs="TH SarabunPSK" w:hint="cs"/>
                <w:sz w:val="24"/>
                <w:szCs w:val="24"/>
              </w:rPr>
              <w:t>/</w:t>
            </w:r>
            <w:r w:rsidRPr="009337E7">
              <w:rPr>
                <w:rFonts w:ascii="TH SarabunPSK" w:hAnsi="TH SarabunPSK" w:cs="TH SarabunPSK" w:hint="cs"/>
                <w:sz w:val="24"/>
                <w:szCs w:val="24"/>
                <w:cs/>
              </w:rPr>
              <w:t>ยุติเรื่อง</w:t>
            </w:r>
          </w:p>
        </w:tc>
        <w:tc>
          <w:tcPr>
            <w:tcW w:w="4329" w:type="dxa"/>
          </w:tcPr>
          <w:p w14:paraId="33ABF83A" w14:textId="7ECC5DE2" w:rsidR="00482980" w:rsidRDefault="00326F4D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46EA8453" wp14:editId="141BC5BD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86995</wp:posOffset>
                      </wp:positionV>
                      <wp:extent cx="603250" cy="793750"/>
                      <wp:effectExtent l="0" t="0" r="25400" b="2540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3250" cy="793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43F3E28" w14:textId="57AF882B" w:rsidR="00326F4D" w:rsidRPr="00326F4D" w:rsidRDefault="00326F4D" w:rsidP="00326F4D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20"/>
                                      <w:szCs w:val="20"/>
                                    </w:rPr>
                                  </w:pP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แจ้งผู้ร้อง</w:t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หน่วยงาน</w:t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เจ้าของเรื่อง</w:t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ทราบ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46EA8453" id="Text Box 28" o:spid="_x0000_s1036" type="#_x0000_t202" style="position:absolute;left:0;text-align:left;margin-left:-3.9pt;margin-top:6.85pt;width:47.5pt;height:62.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" fillcolor="white [3201]" strokeweight=".5pt">
                      <v:textbox>
                        <w:txbxContent>
                          <w:p w14:paraId="743F3E28" w14:textId="57AF882B" w:rsidR="00326F4D" w:rsidRPr="00326F4D" w:rsidRDefault="00326F4D" w:rsidP="00326F4D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แจ้งผู้ร้อง</w:t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</w:t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หน่วยงาน</w:t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เจ้าของเรื่อง</w:t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ทราบ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H SarabunPSK" w:hAnsi="TH SarabunPSK" w:cs="TH SarabunPSK" w:hint="cs"/>
                <w:noProof/>
                <w:sz w:val="24"/>
                <w:szCs w:val="24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4F9037AE" wp14:editId="5BFAA352">
                      <wp:simplePos x="0" y="0"/>
                      <wp:positionH relativeFrom="column">
                        <wp:posOffset>864870</wp:posOffset>
                      </wp:positionH>
                      <wp:positionV relativeFrom="paragraph">
                        <wp:posOffset>86995</wp:posOffset>
                      </wp:positionV>
                      <wp:extent cx="958850" cy="781050"/>
                      <wp:effectExtent l="0" t="0" r="12700" b="1905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58850" cy="781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F64C163" w14:textId="362D7F10" w:rsidR="00994615" w:rsidRPr="00326F4D" w:rsidRDefault="00326F4D" w:rsidP="00994615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20"/>
                                      <w:szCs w:val="20"/>
                                    </w:rPr>
                                  </w:pP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แจ้งคณะ</w:t>
                                  </w:r>
                                  <w:r w:rsidR="00B06B98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อนุ</w:t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กรรมการจัดการข้อร้องเรียน</w:t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เพื่อทราบ</w:t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พิจารณา</w:t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326F4D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ยุติเรื่อ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9037AE" id="Text Box 27" o:spid="_x0000_s1037" type="#_x0000_t202" style="position:absolute;left:0;text-align:left;margin-left:68.1pt;margin-top:6.85pt;width:75.5pt;height:61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" fillcolor="white [3201]" strokeweight=".5pt">
                      <v:textbox>
                        <w:txbxContent>
                          <w:p w14:paraId="0F64C163" w14:textId="362D7F10" w:rsidR="00994615" w:rsidRPr="00326F4D" w:rsidRDefault="00326F4D" w:rsidP="00994615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แจ้งคณะ</w:t>
                            </w:r>
                            <w:r w:rsidR="00B06B9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อนุ</w:t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กรรมการจัดการข้อร้องเรียน</w:t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เพื่อทราบ</w:t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</w:t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พิจารณา</w:t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</w:t>
                            </w:r>
                            <w:r w:rsidRPr="00326F4D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ยุติเรื่อ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1CDF6A6" w14:textId="013AAE20" w:rsidR="00994615" w:rsidRDefault="007379D8" w:rsidP="00AB456E">
            <w:pPr>
              <w:pStyle w:val="ListParagraph"/>
              <w:ind w:left="0"/>
              <w:jc w:val="center"/>
              <w:rPr>
                <w:rStyle w:val="markedcontent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900FB9B" wp14:editId="2838A6F0">
                      <wp:simplePos x="0" y="0"/>
                      <wp:positionH relativeFrom="column">
                        <wp:posOffset>1957070</wp:posOffset>
                      </wp:positionH>
                      <wp:positionV relativeFrom="paragraph">
                        <wp:posOffset>71755</wp:posOffset>
                      </wp:positionV>
                      <wp:extent cx="666750" cy="431800"/>
                      <wp:effectExtent l="0" t="0" r="19050" b="25400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0" cy="431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32875DB" w14:textId="1A290548" w:rsidR="009717D4" w:rsidRPr="007379D8" w:rsidRDefault="007379D8" w:rsidP="009717D4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20"/>
                                      <w:szCs w:val="20"/>
                                    </w:rPr>
                                  </w:pPr>
                                  <w:r w:rsidRPr="007379D8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ยุติเรื่อง</w:t>
                                  </w:r>
                                  <w:r w:rsidRPr="007379D8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7379D8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7379D8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ไม่ยุติเรื่อง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00FB9B" id="Text Box 32" o:spid="_x0000_s1038" type="#_x0000_t202" style="position:absolute;left:0;text-align:left;margin-left:154.1pt;margin-top:5.65pt;width:52.5pt;height:34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" fillcolor="white [3201]" strokeweight=".5pt">
                      <v:textbox>
                        <w:txbxContent>
                          <w:p w14:paraId="432875DB" w14:textId="1A290548" w:rsidR="009717D4" w:rsidRPr="007379D8" w:rsidRDefault="007379D8" w:rsidP="009717D4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379D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ยุติเรื่อง</w:t>
                            </w:r>
                            <w:r w:rsidRPr="007379D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</w:t>
                            </w:r>
                            <w:r w:rsidRPr="007379D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</w:r>
                            <w:r w:rsidRPr="007379D8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ไม่ยุติเรื่อ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85E38CC" w14:textId="4C245FB5" w:rsidR="00994615" w:rsidRDefault="00326F4D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A7882F7" wp14:editId="7647209F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91440</wp:posOffset>
                      </wp:positionV>
                      <wp:extent cx="304800" cy="0"/>
                      <wp:effectExtent l="38100" t="76200" r="0" b="95250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04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1D46D22" id="Straight Arrow Connector 30" o:spid="_x0000_s1026" type="#_x0000_t32" style="position:absolute;margin-left:43.6pt;margin-top:7.2pt;width:24pt;height:0;flip:x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170DFD3A" w14:textId="5E1F80CE" w:rsidR="00326F4D" w:rsidRDefault="007379D8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799D3EF7" wp14:editId="082EBCBA">
                      <wp:simplePos x="0" y="0"/>
                      <wp:positionH relativeFrom="column">
                        <wp:posOffset>2331720</wp:posOffset>
                      </wp:positionH>
                      <wp:positionV relativeFrom="paragraph">
                        <wp:posOffset>133350</wp:posOffset>
                      </wp:positionV>
                      <wp:extent cx="0" cy="425450"/>
                      <wp:effectExtent l="76200" t="0" r="57150" b="50800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254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109E191" id="Straight Arrow Connector 34" o:spid="_x0000_s1026" type="#_x0000_t32" style="position:absolute;margin-left:183.6pt;margin-top:10.5pt;width:0;height:33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5EF422FF" w14:textId="00C8AB52" w:rsidR="00326F4D" w:rsidRPr="00AB456E" w:rsidRDefault="007379D8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D610DCE" wp14:editId="078CCAF6">
                      <wp:simplePos x="0" y="0"/>
                      <wp:positionH relativeFrom="column">
                        <wp:posOffset>1360170</wp:posOffset>
                      </wp:positionH>
                      <wp:positionV relativeFrom="paragraph">
                        <wp:posOffset>98425</wp:posOffset>
                      </wp:positionV>
                      <wp:extent cx="0" cy="260350"/>
                      <wp:effectExtent l="76200" t="0" r="57150" b="63500"/>
                      <wp:wrapNone/>
                      <wp:docPr id="35" name="Straight Arrow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603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771308C" id="Straight Arrow Connector 35" o:spid="_x0000_s1026" type="#_x0000_t32" style="position:absolute;margin-left:107.1pt;margin-top:7.75pt;width:0;height:20.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993" w:type="dxa"/>
          </w:tcPr>
          <w:p w14:paraId="56EF824D" w14:textId="77777777" w:rsidR="00482980" w:rsidRPr="00AB456E" w:rsidRDefault="00482980" w:rsidP="00AB456E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309" w:type="dxa"/>
          </w:tcPr>
          <w:p w14:paraId="3D66B2DE" w14:textId="07A950FF" w:rsidR="00482980" w:rsidRPr="00AB456E" w:rsidRDefault="00374A17" w:rsidP="00374A17">
            <w:pPr>
              <w:pStyle w:val="ListParagraph"/>
              <w:ind w:left="0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374A17">
              <w:rPr>
                <w:rFonts w:ascii="TH SarabunPSK" w:hAnsi="TH SarabunPSK" w:cs="TH SarabunPSK" w:hint="cs"/>
                <w:sz w:val="24"/>
                <w:szCs w:val="24"/>
                <w:cs/>
              </w:rPr>
              <w:t>อนุกรรมการจัดการ</w:t>
            </w:r>
            <w:r w:rsidRPr="00374A17">
              <w:rPr>
                <w:rFonts w:ascii="TH SarabunPSK" w:hAnsi="TH SarabunPSK" w:cs="TH SarabunPSK" w:hint="cs"/>
                <w:sz w:val="24"/>
                <w:szCs w:val="24"/>
              </w:rPr>
              <w:br/>
            </w:r>
            <w:r w:rsidRPr="00374A17">
              <w:rPr>
                <w:rFonts w:ascii="TH SarabunPSK" w:hAnsi="TH SarabunPSK" w:cs="TH SarabunPSK" w:hint="cs"/>
                <w:sz w:val="24"/>
                <w:szCs w:val="24"/>
                <w:cs/>
              </w:rPr>
              <w:t>ข้อคิดเห็น</w:t>
            </w:r>
            <w:r w:rsidR="00730371">
              <w:rPr>
                <w:rFonts w:ascii="TH SarabunPSK" w:hAnsi="TH SarabunPSK" w:cs="TH SarabunPSK"/>
                <w:sz w:val="24"/>
                <w:szCs w:val="24"/>
              </w:rPr>
              <w:t>/</w:t>
            </w:r>
            <w:r w:rsidRPr="00374A17">
              <w:rPr>
                <w:rFonts w:ascii="TH SarabunPSK" w:hAnsi="TH SarabunPSK" w:cs="TH SarabunPSK" w:hint="cs"/>
                <w:sz w:val="24"/>
                <w:szCs w:val="24"/>
                <w:cs/>
              </w:rPr>
              <w:t>ข้อ</w:t>
            </w:r>
            <w:r w:rsidRPr="00374A17">
              <w:rPr>
                <w:rFonts w:ascii="TH SarabunPSK" w:hAnsi="TH SarabunPSK" w:cs="TH SarabunPSK" w:hint="cs"/>
                <w:sz w:val="24"/>
                <w:szCs w:val="24"/>
              </w:rPr>
              <w:br/>
            </w:r>
            <w:r w:rsidRPr="00374A17">
              <w:rPr>
                <w:rFonts w:ascii="TH SarabunPSK" w:hAnsi="TH SarabunPSK" w:cs="TH SarabunPSK" w:hint="cs"/>
                <w:sz w:val="24"/>
                <w:szCs w:val="24"/>
                <w:cs/>
              </w:rPr>
              <w:t>ร้องเรียน</w:t>
            </w:r>
          </w:p>
        </w:tc>
      </w:tr>
      <w:tr w:rsidR="00374A17" w:rsidRPr="00AB456E" w14:paraId="6503FF3E" w14:textId="77777777" w:rsidTr="00374A17">
        <w:trPr>
          <w:jc w:val="center"/>
        </w:trPr>
        <w:tc>
          <w:tcPr>
            <w:tcW w:w="2385" w:type="dxa"/>
          </w:tcPr>
          <w:p w14:paraId="61E85D09" w14:textId="0051D519" w:rsidR="00374A17" w:rsidRPr="009337E7" w:rsidRDefault="00374A17" w:rsidP="00374A17">
            <w:pPr>
              <w:pStyle w:val="ListParagraph"/>
              <w:numPr>
                <w:ilvl w:val="0"/>
                <w:numId w:val="27"/>
              </w:numPr>
              <w:ind w:left="174" w:hanging="142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9337E7">
              <w:rPr>
                <w:rFonts w:ascii="TH SarabunPSK" w:hAnsi="TH SarabunPSK" w:cs="TH SarabunPSK" w:hint="cs"/>
                <w:sz w:val="24"/>
                <w:szCs w:val="24"/>
                <w:cs/>
              </w:rPr>
              <w:t>สรุปและรายงานเสนอผู้บริหารทราบ</w:t>
            </w:r>
          </w:p>
        </w:tc>
        <w:tc>
          <w:tcPr>
            <w:tcW w:w="4329" w:type="dxa"/>
          </w:tcPr>
          <w:p w14:paraId="43D11F76" w14:textId="1C131A43" w:rsidR="00374A17" w:rsidRDefault="00374A17" w:rsidP="00374A17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noProof/>
                <w:sz w:val="24"/>
                <w:szCs w:val="24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40476A2C" wp14:editId="29258FDC">
                      <wp:simplePos x="0" y="0"/>
                      <wp:positionH relativeFrom="column">
                        <wp:posOffset>-24130</wp:posOffset>
                      </wp:positionH>
                      <wp:positionV relativeFrom="paragraph">
                        <wp:posOffset>153035</wp:posOffset>
                      </wp:positionV>
                      <wp:extent cx="2641600" cy="273050"/>
                      <wp:effectExtent l="0" t="0" r="25400" b="12700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41600" cy="273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ADE080C" w14:textId="15361582" w:rsidR="00374A17" w:rsidRPr="009717D4" w:rsidRDefault="00374A17" w:rsidP="00374A17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14"/>
                                      <w:szCs w:val="14"/>
                                    </w:rPr>
                                  </w:pPr>
                                  <w:r w:rsidRPr="009717D4">
                                    <w:rPr>
                                      <w:rFonts w:ascii="TH SarabunPSK" w:hAnsi="TH SarabunPSK" w:cs="TH SarabunPSK" w:hint="cs"/>
                                      <w:sz w:val="16"/>
                                      <w:szCs w:val="20"/>
                                      <w:cs/>
                                    </w:rPr>
                                    <w:t>แจ้ง</w:t>
                                  </w:r>
                                  <w:r w:rsidR="00B06B98">
                                    <w:rPr>
                                      <w:rFonts w:ascii="TH SarabunPSK" w:hAnsi="TH SarabunPSK" w:cs="TH SarabunPSK" w:hint="cs"/>
                                      <w:sz w:val="16"/>
                                      <w:szCs w:val="20"/>
                                      <w:cs/>
                                    </w:rPr>
                                    <w:t>คณะกรรมการ</w:t>
                                  </w:r>
                                  <w:r w:rsidR="00834D6C">
                                    <w:rPr>
                                      <w:rFonts w:ascii="TH SarabunPSK" w:hAnsi="TH SarabunPSK" w:cs="TH SarabunPSK" w:hint="cs"/>
                                      <w:sz w:val="16"/>
                                      <w:szCs w:val="20"/>
                                      <w:cs/>
                                    </w:rPr>
                                    <w:t>ความเสี่ยง และ</w:t>
                                  </w:r>
                                  <w:r w:rsidRPr="009717D4">
                                    <w:rPr>
                                      <w:rFonts w:ascii="TH SarabunPSK" w:hAnsi="TH SarabunPSK" w:cs="TH SarabunPSK" w:hint="cs"/>
                                      <w:sz w:val="16"/>
                                      <w:szCs w:val="20"/>
                                      <w:cs/>
                                    </w:rPr>
                                    <w:t>ผู้บริหารเพื่อทราบ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476A2C" id="Text Box 31" o:spid="_x0000_s1039" type="#_x0000_t202" style="position:absolute;left:0;text-align:left;margin-left:-1.9pt;margin-top:12.05pt;width:208pt;height:21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" fillcolor="white [3201]" strokeweight=".5pt">
                      <v:textbox>
                        <w:txbxContent>
                          <w:p w14:paraId="5ADE080C" w14:textId="15361582" w:rsidR="00374A17" w:rsidRPr="009717D4" w:rsidRDefault="00374A17" w:rsidP="00374A17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14"/>
                                <w:szCs w:val="14"/>
                              </w:rPr>
                            </w:pPr>
                            <w:r w:rsidRPr="009717D4">
                              <w:rPr>
                                <w:rFonts w:ascii="TH SarabunPSK" w:hAnsi="TH SarabunPSK" w:cs="TH SarabunPSK" w:hint="cs"/>
                                <w:sz w:val="16"/>
                                <w:szCs w:val="20"/>
                                <w:cs/>
                              </w:rPr>
                              <w:t>แจ้ง</w:t>
                            </w:r>
                            <w:r w:rsidR="00B06B98">
                              <w:rPr>
                                <w:rFonts w:ascii="TH SarabunPSK" w:hAnsi="TH SarabunPSK" w:cs="TH SarabunPSK" w:hint="cs"/>
                                <w:sz w:val="16"/>
                                <w:szCs w:val="20"/>
                                <w:cs/>
                              </w:rPr>
                              <w:t>คณะกรรมการ</w:t>
                            </w:r>
                            <w:r w:rsidR="00834D6C">
                              <w:rPr>
                                <w:rFonts w:ascii="TH SarabunPSK" w:hAnsi="TH SarabunPSK" w:cs="TH SarabunPSK" w:hint="cs"/>
                                <w:sz w:val="16"/>
                                <w:szCs w:val="20"/>
                                <w:cs/>
                              </w:rPr>
                              <w:t>ความเสี่ยง และ</w:t>
                            </w:r>
                            <w:r w:rsidRPr="009717D4">
                              <w:rPr>
                                <w:rFonts w:ascii="TH SarabunPSK" w:hAnsi="TH SarabunPSK" w:cs="TH SarabunPSK" w:hint="cs"/>
                                <w:sz w:val="16"/>
                                <w:szCs w:val="20"/>
                                <w:cs/>
                              </w:rPr>
                              <w:t>ผู้บริหารเพื่อทราบ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F1C8C1A" w14:textId="28E40692" w:rsidR="00374A17" w:rsidRDefault="00374A17" w:rsidP="00374A17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2A45FEBC" w14:textId="48B0BBAC" w:rsidR="00374A17" w:rsidRPr="00AB456E" w:rsidRDefault="00374A17" w:rsidP="00374A17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4A2B51" w14:textId="77777777" w:rsidR="00374A17" w:rsidRPr="00AB456E" w:rsidRDefault="00374A17" w:rsidP="00374A17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309" w:type="dxa"/>
          </w:tcPr>
          <w:p w14:paraId="6A6CA507" w14:textId="059501D6" w:rsidR="00374A17" w:rsidRPr="00AB456E" w:rsidRDefault="00374A17" w:rsidP="00374A17">
            <w:pPr>
              <w:pStyle w:val="ListParagraph"/>
              <w:ind w:left="0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A9660F">
              <w:rPr>
                <w:rFonts w:ascii="TH SarabunPSK" w:hAnsi="TH SarabunPSK" w:cs="TH SarabunPSK" w:hint="cs"/>
                <w:sz w:val="24"/>
                <w:szCs w:val="24"/>
                <w:cs/>
              </w:rPr>
              <w:t>อนุกรรมการจัดการ</w:t>
            </w:r>
            <w:r w:rsidRPr="00A9660F">
              <w:rPr>
                <w:rFonts w:ascii="TH SarabunPSK" w:hAnsi="TH SarabunPSK" w:cs="TH SarabunPSK" w:hint="cs"/>
                <w:sz w:val="24"/>
                <w:szCs w:val="24"/>
              </w:rPr>
              <w:br/>
            </w:r>
            <w:r w:rsidRPr="00A9660F">
              <w:rPr>
                <w:rFonts w:ascii="TH SarabunPSK" w:hAnsi="TH SarabunPSK" w:cs="TH SarabunPSK" w:hint="cs"/>
                <w:sz w:val="24"/>
                <w:szCs w:val="24"/>
                <w:cs/>
              </w:rPr>
              <w:lastRenderedPageBreak/>
              <w:t>ข้อคิดเห็น</w:t>
            </w:r>
            <w:r w:rsidR="00730371">
              <w:rPr>
                <w:rFonts w:ascii="TH SarabunPSK" w:hAnsi="TH SarabunPSK" w:cs="TH SarabunPSK"/>
                <w:sz w:val="24"/>
                <w:szCs w:val="24"/>
              </w:rPr>
              <w:t>/</w:t>
            </w:r>
            <w:r w:rsidRPr="00A9660F">
              <w:rPr>
                <w:rFonts w:ascii="TH SarabunPSK" w:hAnsi="TH SarabunPSK" w:cs="TH SarabunPSK" w:hint="cs"/>
                <w:sz w:val="24"/>
                <w:szCs w:val="24"/>
                <w:cs/>
              </w:rPr>
              <w:t>ข้อ</w:t>
            </w:r>
            <w:r w:rsidRPr="00A9660F">
              <w:rPr>
                <w:rFonts w:ascii="TH SarabunPSK" w:hAnsi="TH SarabunPSK" w:cs="TH SarabunPSK" w:hint="cs"/>
                <w:sz w:val="24"/>
                <w:szCs w:val="24"/>
              </w:rPr>
              <w:br/>
            </w:r>
            <w:r w:rsidRPr="00A9660F">
              <w:rPr>
                <w:rFonts w:ascii="TH SarabunPSK" w:hAnsi="TH SarabunPSK" w:cs="TH SarabunPSK" w:hint="cs"/>
                <w:sz w:val="24"/>
                <w:szCs w:val="24"/>
                <w:cs/>
              </w:rPr>
              <w:t>ร้องเรียน</w:t>
            </w:r>
          </w:p>
        </w:tc>
      </w:tr>
      <w:tr w:rsidR="00374A17" w:rsidRPr="00AB456E" w14:paraId="58A4E635" w14:textId="77777777" w:rsidTr="00374A17">
        <w:trPr>
          <w:jc w:val="center"/>
        </w:trPr>
        <w:tc>
          <w:tcPr>
            <w:tcW w:w="2385" w:type="dxa"/>
          </w:tcPr>
          <w:p w14:paraId="6F355CF5" w14:textId="5E68D727" w:rsidR="00374A17" w:rsidRPr="009337E7" w:rsidRDefault="00374A17" w:rsidP="00374A17">
            <w:pPr>
              <w:pStyle w:val="ListParagraph"/>
              <w:numPr>
                <w:ilvl w:val="0"/>
                <w:numId w:val="27"/>
              </w:numPr>
              <w:ind w:left="174" w:hanging="142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9337E7">
              <w:rPr>
                <w:rFonts w:ascii="TH SarabunPSK" w:hAnsi="TH SarabunPSK" w:cs="TH SarabunPSK" w:hint="cs"/>
                <w:sz w:val="24"/>
                <w:szCs w:val="24"/>
                <w:cs/>
              </w:rPr>
              <w:lastRenderedPageBreak/>
              <w:t>ติดตามการดําเนินงานและรายงานผล</w:t>
            </w:r>
          </w:p>
        </w:tc>
        <w:tc>
          <w:tcPr>
            <w:tcW w:w="4329" w:type="dxa"/>
          </w:tcPr>
          <w:p w14:paraId="012A92BF" w14:textId="50717FCB" w:rsidR="00374A17" w:rsidRDefault="00374A17" w:rsidP="00374A17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6A792696" wp14:editId="7A7E5F09">
                      <wp:simplePos x="0" y="0"/>
                      <wp:positionH relativeFrom="column">
                        <wp:posOffset>-24130</wp:posOffset>
                      </wp:positionH>
                      <wp:positionV relativeFrom="paragraph">
                        <wp:posOffset>66040</wp:posOffset>
                      </wp:positionV>
                      <wp:extent cx="2660650" cy="444500"/>
                      <wp:effectExtent l="0" t="0" r="25400" b="1270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0650" cy="4445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F2ADE77" w14:textId="17EE048E" w:rsidR="00374A17" w:rsidRPr="00036403" w:rsidRDefault="00374A17" w:rsidP="00374A17">
                                  <w:pPr>
                                    <w:jc w:val="center"/>
                                    <w:rPr>
                                      <w:rFonts w:ascii="TH SarabunPSK" w:hAnsi="TH SarabunPSK" w:cs="TH SarabunPSK"/>
                                      <w:sz w:val="20"/>
                                      <w:szCs w:val="20"/>
                                    </w:rPr>
                                  </w:pP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ติดตามผลการดําเนินการกรณีหน่วยงานไม่รายงานผลกลับ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ภายใน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 xml:space="preserve"> 15 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วัน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รายงานผลการดําเนินการ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รอบ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 xml:space="preserve"> 1 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เดือน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 xml:space="preserve">/ 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รายไตรมาส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รายปี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036403">
                                    <w:rPr>
                                      <w:rFonts w:ascii="TH SarabunPSK" w:hAnsi="TH SarabunPSK" w:cs="TH SarabunPSK" w:hint="cs"/>
                                      <w:sz w:val="20"/>
                                      <w:szCs w:val="20"/>
                                      <w:cs/>
                                    </w:rPr>
                                    <w:t>ให้ผู้บริหารทรา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792696" id="Text Box 36" o:spid="_x0000_s1040" type="#_x0000_t202" style="position:absolute;left:0;text-align:left;margin-left:-1.9pt;margin-top:5.2pt;width:209.5pt;height:3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" fillcolor="white [3201]" strokeweight=".5pt">
                      <v:textbox>
                        <w:txbxContent>
                          <w:p w14:paraId="7F2ADE77" w14:textId="17EE048E" w:rsidR="00374A17" w:rsidRPr="00036403" w:rsidRDefault="00374A17" w:rsidP="00374A17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ติดตามผลการดําเนินการกรณีหน่วยงานไม่รายงานผลกลับ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ภายใน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15 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วัน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br/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รายงานผลการดําเนินการ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รอบ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1 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เดือน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รายไตรมาส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/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รายปี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36403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  <w:cs/>
                              </w:rPr>
                              <w:t>ให้ผู้บริหารทรา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32B8998" w14:textId="2B50228F" w:rsidR="00374A17" w:rsidRDefault="00374A17" w:rsidP="00374A17">
            <w:pPr>
              <w:pStyle w:val="ListParagraph"/>
              <w:ind w:left="0"/>
              <w:jc w:val="center"/>
              <w:rPr>
                <w:rStyle w:val="markedcontent"/>
              </w:rPr>
            </w:pPr>
          </w:p>
          <w:p w14:paraId="6D3C02FC" w14:textId="594C6780" w:rsidR="00374A17" w:rsidRPr="00AB456E" w:rsidRDefault="00374A17" w:rsidP="00374A17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993" w:type="dxa"/>
          </w:tcPr>
          <w:p w14:paraId="324B719D" w14:textId="77777777" w:rsidR="00374A17" w:rsidRPr="00AB456E" w:rsidRDefault="00374A17" w:rsidP="00374A17">
            <w:pPr>
              <w:pStyle w:val="ListParagraph"/>
              <w:ind w:left="0"/>
              <w:jc w:val="center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1309" w:type="dxa"/>
          </w:tcPr>
          <w:p w14:paraId="13525573" w14:textId="0EAD7993" w:rsidR="00374A17" w:rsidRPr="00AB456E" w:rsidRDefault="00374A17" w:rsidP="00374A17">
            <w:pPr>
              <w:pStyle w:val="ListParagraph"/>
              <w:ind w:left="0"/>
              <w:rPr>
                <w:rStyle w:val="markedcontent"/>
                <w:rFonts w:ascii="TH SarabunPSK" w:hAnsi="TH SarabunPSK" w:cs="TH SarabunPSK"/>
                <w:sz w:val="24"/>
                <w:szCs w:val="24"/>
              </w:rPr>
            </w:pPr>
            <w:r w:rsidRPr="00A9660F">
              <w:rPr>
                <w:rFonts w:ascii="TH SarabunPSK" w:hAnsi="TH SarabunPSK" w:cs="TH SarabunPSK" w:hint="cs"/>
                <w:sz w:val="24"/>
                <w:szCs w:val="24"/>
                <w:cs/>
              </w:rPr>
              <w:t>อนุกรรมการจัดการ</w:t>
            </w:r>
            <w:r w:rsidRPr="00A9660F">
              <w:rPr>
                <w:rFonts w:ascii="TH SarabunPSK" w:hAnsi="TH SarabunPSK" w:cs="TH SarabunPSK" w:hint="cs"/>
                <w:sz w:val="24"/>
                <w:szCs w:val="24"/>
              </w:rPr>
              <w:br/>
            </w:r>
            <w:r w:rsidRPr="00A9660F">
              <w:rPr>
                <w:rFonts w:ascii="TH SarabunPSK" w:hAnsi="TH SarabunPSK" w:cs="TH SarabunPSK" w:hint="cs"/>
                <w:sz w:val="24"/>
                <w:szCs w:val="24"/>
                <w:cs/>
              </w:rPr>
              <w:t>ข้อคิดเห็น</w:t>
            </w:r>
            <w:r w:rsidR="00730371">
              <w:rPr>
                <w:rFonts w:ascii="TH SarabunPSK" w:hAnsi="TH SarabunPSK" w:cs="TH SarabunPSK"/>
                <w:sz w:val="24"/>
                <w:szCs w:val="24"/>
              </w:rPr>
              <w:t>/</w:t>
            </w:r>
            <w:r w:rsidRPr="00A9660F">
              <w:rPr>
                <w:rFonts w:ascii="TH SarabunPSK" w:hAnsi="TH SarabunPSK" w:cs="TH SarabunPSK" w:hint="cs"/>
                <w:sz w:val="24"/>
                <w:szCs w:val="24"/>
                <w:cs/>
              </w:rPr>
              <w:t>ข้อ</w:t>
            </w:r>
            <w:r w:rsidRPr="00A9660F">
              <w:rPr>
                <w:rFonts w:ascii="TH SarabunPSK" w:hAnsi="TH SarabunPSK" w:cs="TH SarabunPSK" w:hint="cs"/>
                <w:sz w:val="24"/>
                <w:szCs w:val="24"/>
              </w:rPr>
              <w:br/>
            </w:r>
            <w:r w:rsidRPr="00A9660F">
              <w:rPr>
                <w:rFonts w:ascii="TH SarabunPSK" w:hAnsi="TH SarabunPSK" w:cs="TH SarabunPSK" w:hint="cs"/>
                <w:sz w:val="24"/>
                <w:szCs w:val="24"/>
                <w:cs/>
              </w:rPr>
              <w:t>ร้องเรียน</w:t>
            </w:r>
          </w:p>
        </w:tc>
      </w:tr>
    </w:tbl>
    <w:p w14:paraId="0F62E046" w14:textId="5F428BBC" w:rsidR="00E048F7" w:rsidRDefault="00E048F7" w:rsidP="00E048F7">
      <w:pPr>
        <w:pStyle w:val="ListParagraph"/>
        <w:spacing w:after="0" w:line="240" w:lineRule="auto"/>
        <w:ind w:left="0"/>
        <w:rPr>
          <w:rStyle w:val="markedcontent"/>
          <w:rFonts w:ascii="TH SarabunPSK" w:hAnsi="TH SarabunPSK" w:cs="TH SarabunPSK"/>
          <w:sz w:val="32"/>
          <w:szCs w:val="32"/>
        </w:rPr>
      </w:pPr>
    </w:p>
    <w:p w14:paraId="02EC81D8" w14:textId="77777777" w:rsidR="00F824D2" w:rsidRPr="00E048F7" w:rsidRDefault="00F824D2" w:rsidP="00E048F7">
      <w:pPr>
        <w:pStyle w:val="ListParagraph"/>
        <w:spacing w:after="0" w:line="240" w:lineRule="auto"/>
        <w:ind w:left="0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6FCC6B9" w14:textId="3CB5A905" w:rsidR="00E048F7" w:rsidRPr="00507612" w:rsidRDefault="00507612" w:rsidP="00507612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426" w:hanging="426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07612">
        <w:rPr>
          <w:rStyle w:val="markedcontent"/>
          <w:rFonts w:ascii="TH SarabunPSK" w:hAnsi="TH SarabunPSK" w:cs="TH SarabunPSK"/>
          <w:b/>
          <w:bCs/>
          <w:sz w:val="32"/>
          <w:szCs w:val="32"/>
          <w:shd w:val="clear" w:color="auto" w:fill="9BC7CE" w:themeFill="accent5" w:themeFillTint="99"/>
          <w:cs/>
        </w:rPr>
        <w:t>การประสานหน่วยงานเพื่อแก้ไขข้อร้องเรียนและการแจ้งกลับผู้ร้องเรียน</w:t>
      </w:r>
    </w:p>
    <w:p w14:paraId="68B0BFE9" w14:textId="77777777" w:rsidR="00507612" w:rsidRPr="00507612" w:rsidRDefault="00507612" w:rsidP="00507612">
      <w:pPr>
        <w:pStyle w:val="ListParagraph"/>
        <w:numPr>
          <w:ilvl w:val="0"/>
          <w:numId w:val="17"/>
        </w:numPr>
        <w:tabs>
          <w:tab w:val="left" w:pos="993"/>
        </w:tabs>
        <w:spacing w:after="0" w:line="240" w:lineRule="auto"/>
        <w:ind w:left="0" w:firstLine="567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กรณีเป็นการขอข้อมูลข่าวสาร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ประสานหน่วยงานผู้ครอบครองเอกสารเจ้าหน้าที่ที่เกี่ยวข้อง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เพื่อให้ข้อมูลแก่ผู้ร้องขอได้ทันที</w:t>
      </w:r>
    </w:p>
    <w:p w14:paraId="0B0C0AB7" w14:textId="77777777" w:rsidR="00507612" w:rsidRPr="00507612" w:rsidRDefault="00507612" w:rsidP="00507612">
      <w:pPr>
        <w:pStyle w:val="ListParagraph"/>
        <w:numPr>
          <w:ilvl w:val="0"/>
          <w:numId w:val="17"/>
        </w:numPr>
        <w:tabs>
          <w:tab w:val="left" w:pos="993"/>
        </w:tabs>
        <w:spacing w:after="0" w:line="240" w:lineRule="auto"/>
        <w:ind w:left="0" w:firstLine="567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ข้อร้องเรียนที่เป็นการร้องเรียนเกี่ยวกับคุณภาพการให้บริการของหน่วยงาน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เช่น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ถนนชํารุด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ไฟฟ้า</w:t>
      </w:r>
      <w:r w:rsidRPr="00507612">
        <w:rPr>
          <w:rFonts w:ascii="TH SarabunPSK" w:hAnsi="TH SarabunPSK" w:cs="TH SarabunPSK"/>
          <w:sz w:val="32"/>
          <w:szCs w:val="32"/>
        </w:rPr>
        <w:br/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สาธารณะดับ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การจัดการขยะมูลฝอย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ตัดต้นไม้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กลิ่นเหม็นรบกวน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เป็นต้น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จัดทําบันทึกข้อความ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เสนอไปยังผู้บริหารเพื่อสั่งการให้ส่วนงานผู้รับผิดชอบ</w:t>
      </w:r>
    </w:p>
    <w:p w14:paraId="3BE2DE03" w14:textId="5FA18DC1" w:rsidR="00507612" w:rsidRPr="00507612" w:rsidRDefault="00507612" w:rsidP="00507612">
      <w:pPr>
        <w:pStyle w:val="ListParagraph"/>
        <w:numPr>
          <w:ilvl w:val="0"/>
          <w:numId w:val="17"/>
        </w:numPr>
        <w:tabs>
          <w:tab w:val="left" w:pos="993"/>
        </w:tabs>
        <w:spacing w:after="0" w:line="240" w:lineRule="auto"/>
        <w:ind w:left="0" w:firstLine="567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ข้อร้องเรียนที่ไม่อยู่ในอํานาจความรับผิดชอบของ</w:t>
      </w:r>
      <w:r w:rsidR="008C5C6E">
        <w:rPr>
          <w:rStyle w:val="markedcontent"/>
          <w:rFonts w:ascii="TH SarabunPSK" w:hAnsi="TH SarabunPSK" w:cs="TH SarabunPSK" w:hint="cs"/>
          <w:sz w:val="32"/>
          <w:szCs w:val="32"/>
          <w:cs/>
        </w:rPr>
        <w:t>องค์กร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ให้ดําเนินการประสานแจ้งหน่วยงานภายนอกที่เกี่ยวข้อง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เพื่อให้เกิดความรวดเร็วและถูกต้องชัดเจนในการแก้ไขปัญหาต่อไป</w:t>
      </w:r>
    </w:p>
    <w:p w14:paraId="45624384" w14:textId="0D256835" w:rsidR="00507612" w:rsidRPr="00507612" w:rsidRDefault="00507612" w:rsidP="00507612">
      <w:pPr>
        <w:pStyle w:val="ListParagraph"/>
        <w:numPr>
          <w:ilvl w:val="0"/>
          <w:numId w:val="17"/>
        </w:numPr>
        <w:tabs>
          <w:tab w:val="left" w:pos="993"/>
        </w:tabs>
        <w:spacing w:after="0" w:line="240" w:lineRule="auto"/>
        <w:ind w:left="0" w:firstLine="567"/>
        <w:jc w:val="thaiDistribute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ข้อร้องเรียนที่ส่งผลกระทบต่อหน่วยงาน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เช่น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กรณีผู้ร้องเรียนทําหนังสือร้องเรียนความไม่โปร่งใสในการจัดซื้อจัดจ้าง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ให้เจ้าหน้าที่จัดทําบันทึกข้อความเพื่อเสนอผู้บริหารพิจารณาสั่งการไปยังหน่วยงานที่รับผิดชอบเพื่อดําเนินการตรวจสอบและแจ้งผู้ร้องเรียนต่อไป</w:t>
      </w:r>
    </w:p>
    <w:p w14:paraId="522742CB" w14:textId="77777777" w:rsidR="00507612" w:rsidRPr="00507612" w:rsidRDefault="00507612" w:rsidP="00507612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479F891" w14:textId="535F6655" w:rsidR="00507612" w:rsidRPr="00507612" w:rsidRDefault="00507612" w:rsidP="00507612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426" w:hanging="426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07612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การติดตามแก้ไขข้อร้องเรียน</w:t>
      </w:r>
      <w:r w:rsidR="008B406E">
        <w:rPr>
          <w:rStyle w:val="markedcontent"/>
          <w:rFonts w:ascii="TH SarabunPSK" w:hAnsi="TH SarabunPSK" w:cs="TH SarabunPSK"/>
          <w:b/>
          <w:bCs/>
          <w:sz w:val="32"/>
          <w:szCs w:val="32"/>
        </w:rPr>
        <w:t>/</w:t>
      </w:r>
      <w:r w:rsidR="008B406E">
        <w:rPr>
          <w:rStyle w:val="markedcontent"/>
          <w:rFonts w:ascii="TH SarabunPSK" w:hAnsi="TH SarabunPSK" w:cs="TH SarabunPSK" w:hint="cs"/>
          <w:b/>
          <w:bCs/>
          <w:sz w:val="32"/>
          <w:szCs w:val="32"/>
          <w:cs/>
        </w:rPr>
        <w:t>ร้องทุกข์</w:t>
      </w:r>
    </w:p>
    <w:p w14:paraId="59247E0C" w14:textId="7186A6FE" w:rsidR="00507612" w:rsidRDefault="00507612" w:rsidP="00EC1A12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ab/>
        <w:t>ให้ผู้รับผิดชอบดําเนินการแก้ไขเรื่องร้องเรียน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และแจ้งผลการดําเนินงานให้ผู้ร้องเรียนทราบภายใน</w:t>
      </w:r>
      <w:r w:rsidRPr="0050761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07612">
        <w:rPr>
          <w:rFonts w:ascii="TH SarabunPSK" w:hAnsi="TH SarabunPSK" w:cs="TH SarabunPSK"/>
          <w:sz w:val="32"/>
          <w:szCs w:val="32"/>
        </w:rPr>
        <w:t>1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5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วันทําการ</w:t>
      </w:r>
    </w:p>
    <w:p w14:paraId="55C15FD3" w14:textId="77777777" w:rsidR="00507612" w:rsidRPr="00507612" w:rsidRDefault="00507612" w:rsidP="00507612">
      <w:pPr>
        <w:spacing w:after="0" w:line="240" w:lineRule="auto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CEE20A4" w14:textId="4A697624" w:rsidR="00507612" w:rsidRDefault="00507612" w:rsidP="00507612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425" w:hanging="425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07612"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มาตรฐานงานการรับและตอบข้อร้องเรียน</w:t>
      </w:r>
      <w:r w:rsidR="008B406E"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  <w:t>/</w:t>
      </w:r>
      <w:r w:rsidR="008B406E">
        <w:rPr>
          <w:rStyle w:val="markedcontent"/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ร้องทุกข์</w:t>
      </w:r>
    </w:p>
    <w:p w14:paraId="23A0E6B6" w14:textId="4BC917A1" w:rsidR="00507612" w:rsidRPr="00507612" w:rsidRDefault="00507612" w:rsidP="00507612">
      <w:pPr>
        <w:pStyle w:val="ListParagraph"/>
        <w:spacing w:after="0" w:line="240" w:lineRule="auto"/>
        <w:ind w:left="0"/>
        <w:jc w:val="thaiDistribute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เจ้าหน้าที่ของทุกหน่วยงานจะต้องสามารถรับเรื่องได้ทันที แม้จะเป็นเรื่องที่เกี่ยวข้องกับหน่วยงานอื่น</w:t>
      </w:r>
      <w:r w:rsidRPr="00507612">
        <w:rPr>
          <w:rFonts w:ascii="TH SarabunPSK" w:hAnsi="TH SarabunPSK" w:cs="TH SarabunPSK"/>
          <w:sz w:val="32"/>
          <w:szCs w:val="32"/>
        </w:rPr>
        <w:br/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เพื่ออํานวยความสะดวกและไม่ทําให้ผู้ร้องเรียนเกิดความไม่พอใจ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จากนั้นแจ้งให้ผู้ร้องเรียนทราบขั้นตอนและ</w:t>
      </w:r>
      <w:r w:rsidRPr="00507612">
        <w:rPr>
          <w:rFonts w:ascii="TH SarabunPSK" w:hAnsi="TH SarabunPSK" w:cs="TH SarabunPSK"/>
          <w:sz w:val="32"/>
          <w:szCs w:val="32"/>
        </w:rPr>
        <w:br/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ระยะเวลาในการดําเนินการ หากไม่ได้รับการตอบกลับภายใน </w:t>
      </w:r>
      <w:r>
        <w:rPr>
          <w:rStyle w:val="markedcontent"/>
          <w:rFonts w:ascii="TH SarabunPSK" w:hAnsi="TH SarabunPSK" w:cs="TH SarabunPSK"/>
          <w:sz w:val="32"/>
          <w:szCs w:val="32"/>
        </w:rPr>
        <w:t>15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 xml:space="preserve"> วันทําการ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สามารถสอบถามได้ที่หมายเลข</w:t>
      </w:r>
      <w:r w:rsidRPr="00507612">
        <w:rPr>
          <w:rFonts w:ascii="TH SarabunPSK" w:hAnsi="TH SarabunPSK" w:cs="TH SarabunPSK"/>
          <w:sz w:val="32"/>
          <w:szCs w:val="32"/>
        </w:rPr>
        <w:br/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โทรศัพท์ ทั้งนี้ หน่วยงานที่ได้รับแจ้งเรื่องร้องเรียนจะต้องให้ความสําคัญต่อเรื่องร้องเรียนเป็นอันดับแรก</w:t>
      </w:r>
      <w:r w:rsidRPr="00507612">
        <w:rPr>
          <w:rFonts w:ascii="TH SarabunPSK" w:hAnsi="TH SarabunPSK" w:cs="TH SarabunPSK"/>
          <w:sz w:val="32"/>
          <w:szCs w:val="32"/>
        </w:rPr>
        <w:br/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โดยเร่งตรวจสอบข้อเท็จจริง ปัญหาสาเหตุและแนวทางการแก้ไข รวมทั้งการป้องกันมิให้เกิดปัญหาได้อีก</w:t>
      </w:r>
    </w:p>
    <w:p w14:paraId="328FB194" w14:textId="77777777" w:rsidR="00507612" w:rsidRPr="00507612" w:rsidRDefault="00507612" w:rsidP="00507612">
      <w:pPr>
        <w:pStyle w:val="ListParagraph"/>
        <w:spacing w:after="0" w:line="240" w:lineRule="auto"/>
        <w:ind w:left="0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D641E92" w14:textId="4D9C5414" w:rsidR="00507612" w:rsidRPr="00507612" w:rsidRDefault="00507612" w:rsidP="00507612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425" w:hanging="425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07612">
        <w:rPr>
          <w:rStyle w:val="markedcontent"/>
          <w:rFonts w:ascii="TH SarabunPSK" w:hAnsi="TH SarabunPSK" w:cs="TH SarabunPSK"/>
          <w:b/>
          <w:bCs/>
          <w:sz w:val="32"/>
          <w:szCs w:val="32"/>
          <w:cs/>
        </w:rPr>
        <w:t>ระบบติดตามและประเมินผล</w:t>
      </w:r>
    </w:p>
    <w:p w14:paraId="015270E4" w14:textId="7F6C826A" w:rsidR="00507612" w:rsidRPr="00507612" w:rsidRDefault="00507612" w:rsidP="00507612">
      <w:pPr>
        <w:pStyle w:val="ListParagraph"/>
        <w:spacing w:after="0" w:line="240" w:lineRule="auto"/>
        <w:ind w:left="0"/>
        <w:jc w:val="thaiDistribute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งาน</w:t>
      </w:r>
      <w:r w:rsidR="00BB0CBA">
        <w:rPr>
          <w:rStyle w:val="markedcontent"/>
          <w:rFonts w:ascii="TH SarabunPSK" w:hAnsi="TH SarabunPSK" w:cs="TH SarabunPSK" w:hint="cs"/>
          <w:sz w:val="32"/>
          <w:szCs w:val="32"/>
          <w:cs/>
        </w:rPr>
        <w:t>เจ้าหน้าที่</w:t>
      </w:r>
      <w:r w:rsidR="0006534A">
        <w:rPr>
          <w:rStyle w:val="markedcontent"/>
          <w:rFonts w:ascii="TH SarabunPSK" w:hAnsi="TH SarabunPSK" w:cs="TH SarabunPSK" w:hint="cs"/>
          <w:sz w:val="32"/>
          <w:szCs w:val="32"/>
          <w:cs/>
        </w:rPr>
        <w:t>และงานรับฟังเสียงลูกค้า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จะติดตามผลการนําข้อร้องเรียนร้องทุกข์นั้น ไปปรับปรุงคุณภาพการให้บริการหรือการปฏิบัติงานจากหน่วยงานที่เกี่ยวข้องเป็นระยะ</w:t>
      </w:r>
      <w:r w:rsidRPr="00507612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ๆ หากเกี่ยวข้องกับหลายหน่วยงานจะประชุมหารือร่วมกันหรือนําเรียนผู้บังคับบัญชาพิจารณาต่อไป</w:t>
      </w:r>
    </w:p>
    <w:p w14:paraId="168D0C3B" w14:textId="77777777" w:rsidR="00507612" w:rsidRPr="00507612" w:rsidRDefault="00507612" w:rsidP="00507612">
      <w:pPr>
        <w:pStyle w:val="ListParagraph"/>
        <w:spacing w:after="0" w:line="240" w:lineRule="auto"/>
        <w:ind w:left="0"/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8E3DA15" w14:textId="67255A86" w:rsidR="00507612" w:rsidRPr="00507612" w:rsidRDefault="00507612" w:rsidP="00507612">
      <w:pPr>
        <w:pStyle w:val="ListParagraph"/>
        <w:numPr>
          <w:ilvl w:val="0"/>
          <w:numId w:val="1"/>
        </w:numPr>
        <w:shd w:val="clear" w:color="auto" w:fill="9BC7CE" w:themeFill="accent5" w:themeFillTint="99"/>
        <w:spacing w:after="0" w:line="240" w:lineRule="auto"/>
        <w:ind w:left="425" w:hanging="425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507612">
        <w:rPr>
          <w:rStyle w:val="markedcontent"/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ประโยชน์ที่ได้รับ</w:t>
      </w:r>
    </w:p>
    <w:p w14:paraId="03311FD3" w14:textId="714865E8" w:rsidR="00FE4EA9" w:rsidRPr="00507612" w:rsidRDefault="00507612" w:rsidP="00507612">
      <w:pPr>
        <w:spacing w:after="0" w:line="240" w:lineRule="auto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เพื่อประชาชนได้รับความสะดวก รวดเร็วและเป็นปัจจุบันและตอบสนองต่อสิทธิรับรู้ข้อมูลเรื่องร้องเรียนของประชาชนอย่ามีประสิทธิภาพ และเพื่อเป็นคู่มือในการปฏิบัติงานของเจ้าหน้าที่ของ</w:t>
      </w:r>
      <w:r>
        <w:rPr>
          <w:rStyle w:val="markedcontent"/>
          <w:rFonts w:ascii="TH SarabunPSK" w:hAnsi="TH SarabunPSK" w:cs="TH SarabunPSK" w:hint="cs"/>
          <w:sz w:val="32"/>
          <w:szCs w:val="32"/>
          <w:cs/>
        </w:rPr>
        <w:t xml:space="preserve">สถาบันฯ </w:t>
      </w:r>
      <w:r w:rsidRPr="00507612">
        <w:rPr>
          <w:rStyle w:val="markedcontent"/>
          <w:rFonts w:ascii="TH SarabunPSK" w:hAnsi="TH SarabunPSK" w:cs="TH SarabunPSK"/>
          <w:sz w:val="32"/>
          <w:szCs w:val="32"/>
          <w:cs/>
        </w:rPr>
        <w:t>รวมทั้งส่งเสริมความเข้าใจอันดีและสมานฉันท์ระหว่างประชาชนในพื้นที่และตอบสนองความต้องการขอประชาชนได้อย่างแท้จริง</w:t>
      </w:r>
    </w:p>
    <w:p w14:paraId="50D453B1" w14:textId="21E70E3A" w:rsidR="001677F1" w:rsidRPr="006C7593" w:rsidRDefault="001677F1" w:rsidP="00E048F7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437D1C9" w14:textId="1C77F1D9" w:rsidR="001677F1" w:rsidRPr="006C7593" w:rsidRDefault="001677F1" w:rsidP="00E048F7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085E5FA" w14:textId="6BD480FC" w:rsidR="001677F1" w:rsidRPr="006C7593" w:rsidRDefault="001677F1" w:rsidP="00E048F7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265233B" w14:textId="0D0566A1" w:rsidR="001677F1" w:rsidRPr="006C7593" w:rsidRDefault="001677F1" w:rsidP="001677F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33ED9F3" w14:textId="4C5EEEA9" w:rsidR="001677F1" w:rsidRDefault="001677F1" w:rsidP="001677F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0F6B5D0" w14:textId="43A9E665" w:rsidR="00711C17" w:rsidRDefault="00711C17" w:rsidP="001677F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7F89804" w14:textId="77777777" w:rsidR="00711C17" w:rsidRPr="006C7593" w:rsidRDefault="00711C17" w:rsidP="001677F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1E21082" w14:textId="18A017BB" w:rsidR="001677F1" w:rsidRPr="006C7593" w:rsidRDefault="001677F1" w:rsidP="001677F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0BB25DE" w14:textId="0455A8DB" w:rsidR="001677F1" w:rsidRDefault="001677F1" w:rsidP="001677F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53B9559" w14:textId="77777777" w:rsidR="00711C17" w:rsidRPr="006C7593" w:rsidRDefault="00711C17" w:rsidP="001677F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C3678D6" w14:textId="7B96343C" w:rsidR="001677F1" w:rsidRPr="006C7593" w:rsidRDefault="001677F1" w:rsidP="001677F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04A3C78" w14:textId="66D30A3A" w:rsidR="001677F1" w:rsidRPr="006C7593" w:rsidRDefault="001677F1" w:rsidP="001677F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93C4D94" w14:textId="0C6C7C51" w:rsidR="006C7593" w:rsidRDefault="006C7593" w:rsidP="00711C17">
      <w:pPr>
        <w:spacing w:after="0" w:line="240" w:lineRule="auto"/>
        <w:jc w:val="center"/>
        <w:rPr>
          <w:rFonts w:ascii="TH SarabunPSK" w:hAnsi="TH SarabunPSK" w:cs="TH SarabunPSK"/>
          <w:b/>
          <w:bCs/>
          <w:color w:val="000000" w:themeColor="text1"/>
          <w:sz w:val="144"/>
          <w:szCs w:val="144"/>
        </w:rPr>
      </w:pPr>
      <w:r w:rsidRPr="006C7593">
        <w:rPr>
          <w:rFonts w:ascii="TH SarabunPSK" w:hAnsi="TH SarabunPSK" w:cs="TH SarabunPSK" w:hint="cs"/>
          <w:b/>
          <w:bCs/>
          <w:color w:val="000000" w:themeColor="text1"/>
          <w:sz w:val="144"/>
          <w:szCs w:val="144"/>
          <w:cs/>
        </w:rPr>
        <w:t>ภาค</w:t>
      </w:r>
      <w:r>
        <w:rPr>
          <w:rFonts w:ascii="TH SarabunPSK" w:hAnsi="TH SarabunPSK" w:cs="TH SarabunPSK" w:hint="cs"/>
          <w:b/>
          <w:bCs/>
          <w:color w:val="000000" w:themeColor="text1"/>
          <w:sz w:val="144"/>
          <w:szCs w:val="144"/>
          <w:cs/>
        </w:rPr>
        <w:t>ผ</w:t>
      </w:r>
      <w:r w:rsidRPr="006C7593">
        <w:rPr>
          <w:rFonts w:ascii="TH SarabunPSK" w:hAnsi="TH SarabunPSK" w:cs="TH SarabunPSK" w:hint="cs"/>
          <w:b/>
          <w:bCs/>
          <w:color w:val="000000" w:themeColor="text1"/>
          <w:sz w:val="144"/>
          <w:szCs w:val="144"/>
          <w:cs/>
        </w:rPr>
        <w:t>นวก</w:t>
      </w:r>
    </w:p>
    <w:p w14:paraId="38E9F4CF" w14:textId="2CCBB23A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D812FAB" w14:textId="000E6960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3ED2878" w14:textId="7C365DF5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CBF69BA" w14:textId="6647E9CC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FE12028" w14:textId="2A9B91B3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D313A8C" w14:textId="549FE161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4961BE2" w14:textId="5DB8782E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8E756B4" w14:textId="2DF5F0A3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F1D6E5D" w14:textId="371FB4C3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5666618C" w14:textId="30B9275B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5FEB986" w14:textId="77777777" w:rsidR="00803B66" w:rsidRDefault="00803B66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FF1C5AD" w14:textId="77777777" w:rsidR="00803B66" w:rsidRDefault="00803B66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68FBBFF" w14:textId="77777777" w:rsidR="00803B66" w:rsidRDefault="00803B66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E642A0F" w14:textId="77777777" w:rsidR="00803B66" w:rsidRDefault="00803B66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027B33DD" w14:textId="77777777" w:rsidR="00803B66" w:rsidRDefault="00803B66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D1CF82B" w14:textId="77777777" w:rsidR="00803B66" w:rsidRDefault="00803B66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510D7EE" w14:textId="77777777" w:rsidR="00803B66" w:rsidRDefault="00803B66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A278C53" w14:textId="6A3F23D1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134DF6B3" w14:textId="30FDE87A" w:rsidR="00226424" w:rsidRDefault="00226424" w:rsidP="006C7593">
      <w:pPr>
        <w:spacing w:after="0" w:line="240" w:lineRule="auto"/>
        <w:jc w:val="righ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3A111679" w14:textId="3C97F108" w:rsidR="00226424" w:rsidRDefault="00226424" w:rsidP="00593B76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</w:p>
    <w:p w14:paraId="318FD4DD" w14:textId="447F247A" w:rsidR="00226424" w:rsidRDefault="00226424" w:rsidP="0061739D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214049F1" w14:textId="25135F80" w:rsidR="00226424" w:rsidRDefault="0061739D" w:rsidP="0061739D">
      <w:pPr>
        <w:spacing w:after="0" w:line="240" w:lineRule="auto"/>
        <w:jc w:val="center"/>
        <w:rPr>
          <w:rStyle w:val="markedcontent"/>
          <w:rFonts w:ascii="TH SarabunPSK" w:hAnsi="TH SarabunPSK" w:cs="TH SarabunPSK"/>
          <w:b/>
          <w:bCs/>
          <w:color w:val="000000" w:themeColor="text1"/>
          <w:sz w:val="28"/>
          <w:szCs w:val="36"/>
        </w:rPr>
      </w:pPr>
      <w:r>
        <w:rPr>
          <w:rFonts w:ascii="TH SarabunPSK" w:hAnsi="TH SarabunPSK" w:cs="TH SarabunPSK"/>
          <w:b/>
          <w:bCs/>
          <w:noProof/>
          <w:color w:val="000000" w:themeColor="text1"/>
          <w:sz w:val="28"/>
          <w:szCs w:val="36"/>
          <w:lang w:val="th-TH"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3437DD9" wp14:editId="29682054">
                <wp:simplePos x="0" y="0"/>
                <wp:positionH relativeFrom="column">
                  <wp:posOffset>4730750</wp:posOffset>
                </wp:positionH>
                <wp:positionV relativeFrom="paragraph">
                  <wp:posOffset>-463550</wp:posOffset>
                </wp:positionV>
                <wp:extent cx="1177290" cy="348615"/>
                <wp:effectExtent l="0" t="0" r="22860" b="133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290" cy="3486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87FD76" w14:textId="77777777" w:rsidR="0061739D" w:rsidRPr="0084493A" w:rsidRDefault="0061739D" w:rsidP="0061739D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4493A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แบบคำร้อง </w:t>
                            </w:r>
                            <w:r w:rsidRPr="0084493A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37DD9" id="Text Box 1" o:spid="_x0000_s1041" type="#_x0000_t202" style="position:absolute;left:0;text-align:left;margin-left:372.5pt;margin-top:-36.5pt;width:92.7pt;height:27.4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" fillcolor="window" strokeweight=".5pt">
                <v:textbox>
                  <w:txbxContent>
                    <w:p w14:paraId="3D87FD76" w14:textId="77777777" w:rsidR="0061739D" w:rsidRPr="0084493A" w:rsidRDefault="0061739D" w:rsidP="0061739D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84493A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แบบคำร้อง </w:t>
                      </w:r>
                      <w:r w:rsidRPr="0084493A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226424" w:rsidRPr="00226424">
        <w:rPr>
          <w:rStyle w:val="markedcontent"/>
          <w:rFonts w:ascii="TH SarabunPSK" w:hAnsi="TH SarabunPSK" w:cs="TH SarabunPSK"/>
          <w:b/>
          <w:bCs/>
          <w:color w:val="000000" w:themeColor="text1"/>
          <w:sz w:val="28"/>
          <w:szCs w:val="36"/>
          <w:cs/>
        </w:rPr>
        <w:t>แบบคําร้องทุกข์/ร้องเรียน (ด้วยตนเอง</w:t>
      </w:r>
      <w:r w:rsidR="00226424">
        <w:rPr>
          <w:rStyle w:val="markedcontent"/>
          <w:rFonts w:ascii="TH SarabunPSK" w:hAnsi="TH SarabunPSK" w:cs="TH SarabunPSK" w:hint="cs"/>
          <w:b/>
          <w:bCs/>
          <w:color w:val="000000" w:themeColor="text1"/>
          <w:sz w:val="28"/>
          <w:szCs w:val="36"/>
          <w:cs/>
        </w:rPr>
        <w:t>)</w:t>
      </w:r>
    </w:p>
    <w:p w14:paraId="688579C4" w14:textId="77777777" w:rsidR="009B650A" w:rsidRPr="009B650A" w:rsidRDefault="00B04E56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/>
          <w:color w:val="000000" w:themeColor="text1"/>
          <w:sz w:val="24"/>
          <w:szCs w:val="32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9B650A"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9B650A"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9B650A"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</w:p>
    <w:p w14:paraId="1E9752C9" w14:textId="7F68FF1B" w:rsidR="00B04E56" w:rsidRPr="009B650A" w:rsidRDefault="009B650A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  <w:t>เขียนที่</w:t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</w:p>
    <w:p w14:paraId="7A0FBDB2" w14:textId="0C9A6365" w:rsidR="009B650A" w:rsidRPr="009B650A" w:rsidRDefault="009B650A" w:rsidP="009B650A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วัน</w:t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ดือน</w:t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พ.ศ.</w:t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</w:p>
    <w:p w14:paraId="45240390" w14:textId="5E7BF0D8" w:rsidR="009B650A" w:rsidRDefault="009B650A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รื่อง</w:t>
      </w:r>
      <w:r w:rsid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B41487"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B41487"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B41487"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B41487"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B41487"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B41487"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B41487"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B41487"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B41487"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B41487"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</w:p>
    <w:p w14:paraId="5BFA80FD" w14:textId="050510F5" w:rsidR="00B41487" w:rsidRDefault="00B41487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รียน</w:t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ผู้อำนวยการสถาบันวิจัยวิทยาศาสตร์สุขภาพ</w:t>
      </w:r>
    </w:p>
    <w:p w14:paraId="2E683E74" w14:textId="53472582" w:rsidR="00B41487" w:rsidRDefault="00B41487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6B76D4F9" w14:textId="2FDD17C1" w:rsidR="00B41487" w:rsidRDefault="00B41487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ข้าพเจ้า</w:t>
      </w:r>
      <w:r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อายุ</w:t>
      </w:r>
      <w:r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ปี อยู่บ้านเลขที่</w:t>
      </w:r>
      <w:r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หมู่ที่</w:t>
      </w:r>
      <w:r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354A5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ถนน</w:t>
      </w:r>
      <w:r w:rsidR="000354A5"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354A5"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354A5"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354A5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ตำบล</w:t>
      </w:r>
      <w:r w:rsidR="000354A5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>/</w:t>
      </w:r>
      <w:r w:rsidR="000354A5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แขวง</w:t>
      </w:r>
      <w:r w:rsidR="000354A5"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354A5"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354A5" w:rsidRPr="00235AC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354A5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อำเภอ</w:t>
      </w:r>
      <w:r w:rsidR="000354A5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>/</w:t>
      </w:r>
      <w:r w:rsidR="000354A5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ขต</w:t>
      </w:r>
      <w:r w:rsidR="000354A5" w:rsidRPr="0005699E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354A5" w:rsidRPr="0005699E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5699E" w:rsidRPr="0005699E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u w:val="dotted"/>
          <w:cs/>
        </w:rPr>
        <w:t xml:space="preserve">               </w:t>
      </w:r>
      <w:r w:rsidR="0005699E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>.</w:t>
      </w:r>
      <w:r w:rsidR="0005699E" w:rsidRPr="0005699E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354A5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จังหวัด</w:t>
      </w:r>
      <w:r w:rsidR="000354A5" w:rsidRPr="0005699E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354A5" w:rsidRPr="0005699E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354A5" w:rsidRPr="0005699E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5699E" w:rsidRPr="0005699E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="000354A5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รหัสไปรษ</w:t>
      </w:r>
      <w:r w:rsidR="00235ACC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ณีย์</w:t>
      </w:r>
      <w:r w:rsidR="0005699E" w:rsidRPr="008F356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="0005699E" w:rsidRPr="008F356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="0005699E" w:rsidRPr="008F356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="008F356C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โทรศัพท์</w:t>
      </w:r>
      <w:r w:rsidR="008F356C" w:rsidRPr="008F356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F356C" w:rsidRPr="008F356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F356C" w:rsidRPr="008F356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F356C" w:rsidRPr="008F356C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u w:val="dotted"/>
          <w:cs/>
        </w:rPr>
        <w:t xml:space="preserve">    </w:t>
      </w:r>
      <w:r w:rsidR="008F356C" w:rsidRPr="008F356C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>.</w:t>
      </w:r>
    </w:p>
    <w:p w14:paraId="163032A8" w14:textId="6ADED4B6" w:rsidR="00B41487" w:rsidRPr="009B650A" w:rsidRDefault="00353054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อาชีพ</w:t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ตำแหน่ง</w:t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u w:val="dotted"/>
          <w:cs/>
        </w:rPr>
        <w:t xml:space="preserve">    </w:t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>.</w:t>
      </w:r>
    </w:p>
    <w:p w14:paraId="3106C817" w14:textId="1822A71D" w:rsidR="009B650A" w:rsidRDefault="00353054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ถือบัตรประชาชนเลขที่</w:t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956BB5" w:rsidRPr="00956BB5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ออกโดย</w:t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305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u w:val="dotted"/>
          <w:cs/>
        </w:rPr>
        <w:t xml:space="preserve">    </w:t>
      </w:r>
      <w:r w:rsidRPr="0035305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>.</w:t>
      </w:r>
    </w:p>
    <w:p w14:paraId="08A2D40B" w14:textId="7E7C79C8" w:rsidR="00353054" w:rsidRDefault="00956BB5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วันออกบัตร</w:t>
      </w:r>
      <w:r w:rsidR="00825A81" w:rsidRPr="00825A8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25A81" w:rsidRPr="00825A8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25A81" w:rsidRPr="00825A8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25A81" w:rsidRPr="00825A8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25A81" w:rsidRPr="00825A8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25A81" w:rsidRPr="00825A81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บัตรหมดอายุ</w:t>
      </w:r>
      <w:r w:rsidR="00825A81" w:rsidRPr="00825A8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25A81" w:rsidRPr="00825A8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25A81" w:rsidRPr="00825A8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25A81" w:rsidRPr="00825A8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25A81" w:rsidRPr="00825A8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825A81" w:rsidRPr="00825A81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u w:val="dotted"/>
          <w:cs/>
        </w:rPr>
        <w:t xml:space="preserve">    </w:t>
      </w:r>
      <w:r w:rsidR="00825A81" w:rsidRPr="00825A8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>.</w:t>
      </w:r>
    </w:p>
    <w:p w14:paraId="1FD0FDC3" w14:textId="2E09CC79" w:rsidR="00762199" w:rsidRPr="0007690F" w:rsidRDefault="00762199" w:rsidP="00762199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24"/>
          <w:szCs w:val="32"/>
        </w:rPr>
      </w:pPr>
      <w:r>
        <w:rPr>
          <w:rStyle w:val="markedcontent"/>
          <w:rFonts w:ascii="TH SarabunPSK" w:hAnsi="TH SarabunPSK" w:cs="TH SarabunPSK"/>
          <w:sz w:val="24"/>
          <w:szCs w:val="32"/>
        </w:rPr>
        <w:tab/>
      </w:r>
      <w:r w:rsidRPr="00762199">
        <w:rPr>
          <w:rStyle w:val="markedcontent"/>
          <w:rFonts w:ascii="TH SarabunPSK" w:hAnsi="TH SarabunPSK" w:cs="TH SarabunPSK"/>
          <w:sz w:val="24"/>
          <w:szCs w:val="32"/>
          <w:cs/>
        </w:rPr>
        <w:t>มีความประสงค์ขอร้องทุกข์/ร้องเรียน เพื่อให้</w:t>
      </w:r>
      <w:r>
        <w:rPr>
          <w:rStyle w:val="markedcontent"/>
          <w:rFonts w:ascii="TH SarabunPSK" w:hAnsi="TH SarabunPSK" w:cs="TH SarabunPSK" w:hint="cs"/>
          <w:sz w:val="24"/>
          <w:szCs w:val="32"/>
          <w:cs/>
        </w:rPr>
        <w:t>สถาบันวิจัยวิทยาศาสตร์สุขภาพ มหาวิทยาลัยเชียง</w:t>
      </w:r>
      <w:r w:rsidR="0007690F">
        <w:rPr>
          <w:rStyle w:val="markedcontent"/>
          <w:rFonts w:ascii="TH SarabunPSK" w:hAnsi="TH SarabunPSK" w:cs="TH SarabunPSK" w:hint="cs"/>
          <w:sz w:val="24"/>
          <w:szCs w:val="32"/>
          <w:cs/>
        </w:rPr>
        <w:t xml:space="preserve">ใหม่ </w:t>
      </w:r>
      <w:r w:rsidRPr="00762199">
        <w:rPr>
          <w:rStyle w:val="markedcontent"/>
          <w:rFonts w:ascii="TH SarabunPSK" w:hAnsi="TH SarabunPSK" w:cs="TH SarabunPSK"/>
          <w:sz w:val="24"/>
          <w:szCs w:val="32"/>
          <w:cs/>
        </w:rPr>
        <w:t>พิจารณาดําเนินการช่วยเหลือหรือแก้ไขปัญหา</w:t>
      </w:r>
      <w:r w:rsidRPr="00762199">
        <w:rPr>
          <w:rStyle w:val="markedcontent"/>
          <w:rFonts w:ascii="TH SarabunPSK" w:hAnsi="TH SarabunPSK" w:cs="TH SarabunPSK"/>
          <w:sz w:val="24"/>
          <w:szCs w:val="32"/>
        </w:rPr>
        <w:t xml:space="preserve"> </w:t>
      </w:r>
      <w:r w:rsidRPr="00762199">
        <w:rPr>
          <w:rStyle w:val="markedcontent"/>
          <w:rFonts w:ascii="TH SarabunPSK" w:hAnsi="TH SarabunPSK" w:cs="TH SarabunPSK"/>
          <w:sz w:val="24"/>
          <w:szCs w:val="32"/>
          <w:cs/>
        </w:rPr>
        <w:t>ดังนี้</w:t>
      </w:r>
      <w:r>
        <w:rPr>
          <w:rStyle w:val="markedcontent"/>
          <w:rFonts w:ascii="TH SarabunPSK" w:hAnsi="TH SarabunPSK" w:cs="TH SarabunPSK"/>
          <w:sz w:val="24"/>
          <w:szCs w:val="32"/>
          <w:cs/>
        </w:rPr>
        <w:tab/>
      </w:r>
      <w:r w:rsidRPr="00762199">
        <w:rPr>
          <w:rStyle w:val="markedcontent"/>
          <w:rFonts w:ascii="TH SarabunPSK" w:hAnsi="TH SarabunPSK" w:cs="TH SarabunPSK"/>
          <w:sz w:val="24"/>
          <w:szCs w:val="32"/>
          <w:u w:val="dotted"/>
          <w:cs/>
        </w:rPr>
        <w:tab/>
      </w:r>
      <w:r w:rsidRPr="00762199">
        <w:rPr>
          <w:rStyle w:val="markedcontent"/>
          <w:rFonts w:ascii="TH SarabunPSK" w:hAnsi="TH SarabunPSK" w:cs="TH SarabunPSK" w:hint="cs"/>
          <w:sz w:val="24"/>
          <w:szCs w:val="32"/>
          <w:u w:val="dotted"/>
          <w:cs/>
        </w:rPr>
        <w:t xml:space="preserve">    </w:t>
      </w:r>
      <w:r w:rsidRPr="00762199">
        <w:rPr>
          <w:rStyle w:val="markedcontent"/>
          <w:rFonts w:ascii="TH SarabunPSK" w:hAnsi="TH SarabunPSK" w:cs="TH SarabunPSK"/>
          <w:sz w:val="24"/>
          <w:szCs w:val="32"/>
          <w:u w:val="dotted"/>
        </w:rPr>
        <w:t>.</w:t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  <w:t xml:space="preserve">    .</w:t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  <w:t xml:space="preserve">    .</w:t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  <w:t xml:space="preserve">    .</w:t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ab/>
      </w:r>
      <w:r w:rsidR="0007690F">
        <w:rPr>
          <w:rStyle w:val="markedcontent"/>
          <w:rFonts w:ascii="TH SarabunPSK" w:hAnsi="TH SarabunPSK" w:cs="TH SarabunPSK" w:hint="cs"/>
          <w:color w:val="000000" w:themeColor="text1"/>
          <w:sz w:val="36"/>
          <w:szCs w:val="36"/>
          <w:u w:val="dotted"/>
          <w:cs/>
        </w:rPr>
        <w:t xml:space="preserve">                                                      </w:t>
      </w:r>
      <w:r w:rsidR="0006479D">
        <w:rPr>
          <w:rStyle w:val="markedcontent"/>
          <w:rFonts w:ascii="TH SarabunPSK" w:hAnsi="TH SarabunPSK" w:cs="TH SarabunPSK" w:hint="cs"/>
          <w:color w:val="000000" w:themeColor="text1"/>
          <w:sz w:val="36"/>
          <w:szCs w:val="36"/>
          <w:u w:val="dotted"/>
          <w:cs/>
        </w:rPr>
        <w:t xml:space="preserve">                                    </w:t>
      </w:r>
      <w:r w:rsidRPr="00762199">
        <w:rPr>
          <w:rStyle w:val="markedcontent"/>
          <w:rFonts w:ascii="TH SarabunPSK" w:hAnsi="TH SarabunPSK" w:cs="TH SarabunPSK"/>
          <w:color w:val="000000" w:themeColor="text1"/>
          <w:sz w:val="36"/>
          <w:szCs w:val="36"/>
          <w:u w:val="dotted"/>
        </w:rPr>
        <w:t xml:space="preserve">  .</w:t>
      </w:r>
    </w:p>
    <w:p w14:paraId="436146B8" w14:textId="31932C16" w:rsidR="00353054" w:rsidRPr="003C6D13" w:rsidRDefault="003C6D13" w:rsidP="00B04E56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3C6D13">
        <w:rPr>
          <w:rStyle w:val="markedcontent"/>
          <w:rFonts w:ascii="TH SarabunPSK" w:hAnsi="TH SarabunPSK" w:cs="TH SarabunPSK"/>
          <w:sz w:val="32"/>
          <w:szCs w:val="32"/>
          <w:cs/>
        </w:rPr>
        <w:t>ทั้งนี้ ข้าพเจ้าขอรับรองว่าคําร้องทุกข์/ร้องเรียนตามข้างต้นเป็นจริงทุกประการ</w:t>
      </w:r>
    </w:p>
    <w:p w14:paraId="760F1B76" w14:textId="7A327A56" w:rsidR="003C6D13" w:rsidRPr="003C6D13" w:rsidRDefault="003C6D13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3C6D13"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3C6D13"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3C6D13">
        <w:rPr>
          <w:rStyle w:val="markedcontent"/>
          <w:rFonts w:ascii="TH SarabunPSK" w:hAnsi="TH SarabunPSK" w:cs="TH SarabunPSK"/>
          <w:sz w:val="32"/>
          <w:szCs w:val="32"/>
          <w:cs/>
        </w:rPr>
        <w:t>โดยข้าพเจ้าขอส่งเอกสารหลักฐานประกอบการร้องทุกข์/ร้องเรียน (ถ้ามี) ได้แก่</w:t>
      </w:r>
    </w:p>
    <w:p w14:paraId="47D645F6" w14:textId="7DA0F098" w:rsidR="00762199" w:rsidRDefault="000A7C1D" w:rsidP="000A7C1D">
      <w:pPr>
        <w:pStyle w:val="ListParagraph"/>
        <w:numPr>
          <w:ilvl w:val="0"/>
          <w:numId w:val="23"/>
        </w:num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จำนวน</w:t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ชุด</w:t>
      </w:r>
    </w:p>
    <w:p w14:paraId="223AFF11" w14:textId="64709D63" w:rsidR="000A7C1D" w:rsidRDefault="000A7C1D" w:rsidP="000A7C1D">
      <w:pPr>
        <w:pStyle w:val="ListParagraph"/>
        <w:numPr>
          <w:ilvl w:val="0"/>
          <w:numId w:val="23"/>
        </w:num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จำนวน</w:t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ชุด</w:t>
      </w:r>
    </w:p>
    <w:p w14:paraId="4F52CF48" w14:textId="526DD3D0" w:rsidR="000A7C1D" w:rsidRDefault="000A7C1D" w:rsidP="000A7C1D">
      <w:pPr>
        <w:pStyle w:val="ListParagraph"/>
        <w:numPr>
          <w:ilvl w:val="0"/>
          <w:numId w:val="23"/>
        </w:num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จำนวน</w:t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ชุด</w:t>
      </w:r>
    </w:p>
    <w:p w14:paraId="5A63C474" w14:textId="4E82BBA6" w:rsidR="000A7C1D" w:rsidRDefault="000A7C1D" w:rsidP="000A7C1D">
      <w:pPr>
        <w:pStyle w:val="ListParagraph"/>
        <w:numPr>
          <w:ilvl w:val="0"/>
          <w:numId w:val="23"/>
        </w:num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จำนวน</w:t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A7C1D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ชุด</w:t>
      </w:r>
    </w:p>
    <w:p w14:paraId="6FDA722A" w14:textId="05DBA3B7" w:rsidR="00762199" w:rsidRPr="000D0307" w:rsidRDefault="000D0307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6"/>
          <w:szCs w:val="36"/>
        </w:rPr>
      </w:pPr>
      <w:r>
        <w:rPr>
          <w:rStyle w:val="markedcontent"/>
          <w:rFonts w:ascii="Arial" w:hAnsi="Arial" w:cs="Angsana New"/>
          <w:cs/>
        </w:rPr>
        <w:tab/>
      </w:r>
      <w:r>
        <w:rPr>
          <w:rStyle w:val="markedcontent"/>
          <w:rFonts w:ascii="Arial" w:hAnsi="Arial" w:cs="Angsana New"/>
          <w:cs/>
        </w:rPr>
        <w:tab/>
      </w:r>
      <w:r w:rsidRPr="000D0307">
        <w:rPr>
          <w:rStyle w:val="markedcontent"/>
          <w:rFonts w:ascii="TH SarabunPSK" w:hAnsi="TH SarabunPSK" w:cs="TH SarabunPSK"/>
          <w:sz w:val="24"/>
          <w:szCs w:val="32"/>
          <w:cs/>
        </w:rPr>
        <w:t>จึงเรียนมาเพื่อโปรดพิจารณาดําเนินการต่อไป</w:t>
      </w:r>
    </w:p>
    <w:p w14:paraId="74F61848" w14:textId="4BC0CDF9" w:rsidR="00762199" w:rsidRDefault="000D0307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ขอแสดงความนับถือ</w:t>
      </w:r>
    </w:p>
    <w:p w14:paraId="6B7916E8" w14:textId="35570F44" w:rsidR="00353054" w:rsidRPr="009B650A" w:rsidRDefault="00803B66" w:rsidP="00B04E5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 xml:space="preserve">                                                                         </w:t>
      </w:r>
      <w:r w:rsidR="000D0307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ลงชื่อ</w:t>
      </w:r>
      <w:r w:rsidR="000D0307" w:rsidRPr="000D030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D0307" w:rsidRPr="000D030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D0307" w:rsidRPr="000D030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0D0307" w:rsidRPr="000D030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</w:p>
    <w:p w14:paraId="769C64A8" w14:textId="72A8AD8E" w:rsidR="009B650A" w:rsidRDefault="005F1649" w:rsidP="00B04E56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803B66">
        <w:rPr>
          <w:rFonts w:ascii="TH SarabunPSK" w:hAnsi="TH SarabunPSK" w:cs="TH SarabunPSK"/>
          <w:color w:val="000000" w:themeColor="text1"/>
          <w:sz w:val="32"/>
          <w:szCs w:val="32"/>
        </w:rPr>
        <w:t xml:space="preserve">                                                                         </w:t>
      </w:r>
      <w:r w:rsidR="000D0307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(</w:t>
      </w:r>
      <w:r w:rsidRPr="005F1649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5F1649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5F1649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5F1649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)</w:t>
      </w:r>
    </w:p>
    <w:p w14:paraId="1BEF0E54" w14:textId="46ECBDCD" w:rsidR="005F1649" w:rsidRDefault="005F1649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  <w:r w:rsidRPr="005F1649"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36"/>
          <w:szCs w:val="36"/>
          <w:cs/>
        </w:rPr>
        <w:t xml:space="preserve"> </w:t>
      </w:r>
      <w:r w:rsidRPr="005F1649">
        <w:rPr>
          <w:rStyle w:val="markedcontent"/>
          <w:rFonts w:ascii="TH SarabunPSK" w:hAnsi="TH SarabunPSK" w:cs="TH SarabunPSK"/>
          <w:sz w:val="24"/>
          <w:szCs w:val="32"/>
          <w:cs/>
        </w:rPr>
        <w:t>ผู้ร้องทุกข์/ร้องเรียน</w:t>
      </w:r>
    </w:p>
    <w:p w14:paraId="033A2DFA" w14:textId="6A0294C1" w:rsidR="00711C17" w:rsidRDefault="00711C17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</w:p>
    <w:p w14:paraId="00118E28" w14:textId="3C873713" w:rsidR="00711C17" w:rsidRDefault="00711C17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</w:p>
    <w:p w14:paraId="2A58A3A1" w14:textId="258A22CB" w:rsidR="00711C17" w:rsidRDefault="00711C17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</w:p>
    <w:p w14:paraId="3F658E47" w14:textId="36100D0A" w:rsidR="00711C17" w:rsidRDefault="00711C17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</w:p>
    <w:p w14:paraId="20D10AE8" w14:textId="0E9C2AB2" w:rsidR="00711C17" w:rsidRDefault="00711C17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</w:p>
    <w:p w14:paraId="181E9BEC" w14:textId="69507B7B" w:rsidR="00711C17" w:rsidRDefault="00711C17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</w:p>
    <w:p w14:paraId="4F9E1A37" w14:textId="7F608578" w:rsidR="00711C17" w:rsidRDefault="00711C17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</w:p>
    <w:p w14:paraId="34ED5676" w14:textId="101ACF1A" w:rsidR="00711C17" w:rsidRDefault="00711C17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</w:p>
    <w:p w14:paraId="6F87D0F0" w14:textId="486785BE" w:rsidR="00711C17" w:rsidRDefault="00711C17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</w:p>
    <w:p w14:paraId="46829BEC" w14:textId="1BA474AB" w:rsidR="00711C17" w:rsidRDefault="00711C17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</w:p>
    <w:p w14:paraId="2470D403" w14:textId="77777777" w:rsidR="00711C17" w:rsidRDefault="00711C17" w:rsidP="00B04E56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</w:p>
    <w:p w14:paraId="07355278" w14:textId="77777777" w:rsidR="0061739D" w:rsidRDefault="0061739D" w:rsidP="00320AF6">
      <w:pPr>
        <w:spacing w:after="0" w:line="240" w:lineRule="auto"/>
        <w:jc w:val="center"/>
        <w:rPr>
          <w:rStyle w:val="markedcontent"/>
          <w:rFonts w:ascii="TH SarabunPSK" w:hAnsi="TH SarabunPSK" w:cs="TH SarabunPSK"/>
          <w:b/>
          <w:bCs/>
          <w:sz w:val="28"/>
          <w:szCs w:val="36"/>
        </w:rPr>
      </w:pPr>
    </w:p>
    <w:p w14:paraId="66C2E49E" w14:textId="65AF0A91" w:rsidR="00320AF6" w:rsidRDefault="0084493A" w:rsidP="00320AF6">
      <w:pPr>
        <w:spacing w:after="0" w:line="240" w:lineRule="auto"/>
        <w:jc w:val="center"/>
        <w:rPr>
          <w:rStyle w:val="markedcontent"/>
          <w:rFonts w:ascii="TH SarabunPSK" w:hAnsi="TH SarabunPSK" w:cs="TH SarabunPSK"/>
          <w:b/>
          <w:bCs/>
          <w:sz w:val="28"/>
          <w:szCs w:val="36"/>
        </w:rPr>
      </w:pPr>
      <w:r>
        <w:rPr>
          <w:rFonts w:ascii="TH SarabunPSK" w:hAnsi="TH SarabunPSK" w:cs="TH SarabunPSK"/>
          <w:b/>
          <w:bCs/>
          <w:noProof/>
          <w:color w:val="000000" w:themeColor="text1"/>
          <w:sz w:val="28"/>
          <w:szCs w:val="36"/>
          <w:lang w:val="th-T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F04A0C" wp14:editId="2F2DB96D">
                <wp:simplePos x="0" y="0"/>
                <wp:positionH relativeFrom="column">
                  <wp:posOffset>4943959</wp:posOffset>
                </wp:positionH>
                <wp:positionV relativeFrom="paragraph">
                  <wp:posOffset>-542441</wp:posOffset>
                </wp:positionV>
                <wp:extent cx="1177290" cy="348712"/>
                <wp:effectExtent l="0" t="0" r="22860" b="1333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290" cy="34871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1D21BD" w14:textId="1927DCA9" w:rsidR="0084493A" w:rsidRPr="0084493A" w:rsidRDefault="0084493A" w:rsidP="0084493A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4493A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แบบคำร้อง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04A0C" id="Text Box 2" o:spid="_x0000_s1042" type="#_x0000_t202" style="position:absolute;left:0;text-align:left;margin-left:389.3pt;margin-top:-42.7pt;width:92.7pt;height:27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" fillcolor="white [3201]" strokeweight=".5pt">
                <v:textbox>
                  <w:txbxContent>
                    <w:p w14:paraId="0C1D21BD" w14:textId="1927DCA9" w:rsidR="0084493A" w:rsidRPr="0084493A" w:rsidRDefault="0084493A" w:rsidP="0084493A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84493A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แบบคำร้อง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320AF6" w:rsidRPr="00320AF6">
        <w:rPr>
          <w:rStyle w:val="markedcontent"/>
          <w:rFonts w:ascii="TH SarabunPSK" w:hAnsi="TH SarabunPSK" w:cs="TH SarabunPSK"/>
          <w:b/>
          <w:bCs/>
          <w:sz w:val="28"/>
          <w:szCs w:val="36"/>
          <w:cs/>
        </w:rPr>
        <w:t>แบบคําร้องทุกข์/ร้องเรียน (โทรศัพท์)</w:t>
      </w:r>
    </w:p>
    <w:p w14:paraId="2FC9A93E" w14:textId="666E7D4C" w:rsidR="00320AF6" w:rsidRPr="00320AF6" w:rsidRDefault="00320AF6" w:rsidP="00320AF6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54854195" w14:textId="77777777" w:rsidR="00320AF6" w:rsidRDefault="00320AF6" w:rsidP="00320AF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รื่อง</w:t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B4148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</w:p>
    <w:p w14:paraId="1731DA2E" w14:textId="77777777" w:rsidR="00320AF6" w:rsidRDefault="00320AF6" w:rsidP="00320AF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รียน</w:t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ผู้อำนวยการสถาบันวิจัยวิทยาศาสตร์สุขภาพ</w:t>
      </w:r>
    </w:p>
    <w:p w14:paraId="6E8BE383" w14:textId="77777777" w:rsidR="00320AF6" w:rsidRDefault="00320AF6" w:rsidP="00320AF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3C87BC19" w14:textId="77777777" w:rsidR="00825A62" w:rsidRDefault="00320AF6" w:rsidP="00320AF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</w:pP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 w:rsidR="00181DE9"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ด้วย (นาย</w:t>
      </w:r>
      <w:r w:rsidR="00181DE9"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>/</w:t>
      </w:r>
      <w:r w:rsidR="00181DE9"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นาง</w:t>
      </w:r>
      <w:r w:rsidR="00181DE9"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>/</w:t>
      </w:r>
      <w:r w:rsidR="00181DE9"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นางสาว) 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อายุ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="00181DE9"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ปี อยู่บ้านเลขที่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หมู่ที่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ถนน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ตำบล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>/</w:t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แขวง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อำเภอ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>/</w:t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ขต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u w:val="dotted"/>
          <w:cs/>
        </w:rPr>
        <w:t xml:space="preserve">               </w:t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จังหวัด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="000C7DEF"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รหัสไปรษณีย์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="000C7DEF"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u w:val="dotted"/>
          <w:cs/>
        </w:rPr>
        <w:t xml:space="preserve">              </w:t>
      </w:r>
      <w:r w:rsidR="000C7DEF"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>.</w:t>
      </w:r>
    </w:p>
    <w:p w14:paraId="38A38B9B" w14:textId="5D6DF0F6" w:rsidR="00320AF6" w:rsidRPr="002A4079" w:rsidRDefault="00320AF6" w:rsidP="00320AF6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โทรศัพท์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u w:val="dotted"/>
          <w:cs/>
        </w:rPr>
        <w:t xml:space="preserve">    </w:t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อาชีพ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ตำแหน่ง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u w:val="dotted"/>
          <w:cs/>
        </w:rPr>
        <w:t xml:space="preserve">    </w:t>
      </w:r>
    </w:p>
    <w:p w14:paraId="10E5B9E6" w14:textId="7B736D1B" w:rsidR="00320AF6" w:rsidRPr="002A4079" w:rsidRDefault="00320AF6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 w:rsidRPr="002A4079"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cs/>
        </w:rPr>
        <w:t>มีความประสงค์ขอร้องทุกข์/ร้องเรียน เพื่อให้</w:t>
      </w:r>
      <w:r w:rsidRPr="002A4079">
        <w:rPr>
          <w:rStyle w:val="markedcontent"/>
          <w:rFonts w:ascii="TH SarabunPSK" w:hAnsi="TH SarabunPSK" w:cs="TH SarabunPSK" w:hint="cs"/>
          <w:sz w:val="32"/>
          <w:szCs w:val="32"/>
          <w:cs/>
        </w:rPr>
        <w:t>สถาบันวิจัยวิทยาศาสตร์สุขภาพ มหาวิทยาลัยเชียง</w:t>
      </w:r>
      <w:r w:rsidR="00E83428">
        <w:rPr>
          <w:rStyle w:val="markedcontent"/>
          <w:rFonts w:ascii="TH SarabunPSK" w:hAnsi="TH SarabunPSK" w:cs="TH SarabunPSK" w:hint="cs"/>
          <w:sz w:val="32"/>
          <w:szCs w:val="32"/>
          <w:cs/>
        </w:rPr>
        <w:t>ใหม่</w:t>
      </w:r>
      <w:r w:rsidRPr="002A407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2A4079">
        <w:rPr>
          <w:rStyle w:val="markedcontent"/>
          <w:rFonts w:ascii="TH SarabunPSK" w:hAnsi="TH SarabunPSK" w:cs="TH SarabunPSK"/>
          <w:sz w:val="32"/>
          <w:szCs w:val="32"/>
          <w:cs/>
        </w:rPr>
        <w:t>พิจารณาดําเนินการช่วยเหลือหรือแก้ไขปัญหา</w:t>
      </w:r>
      <w:r w:rsidRPr="002A407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2A4079">
        <w:rPr>
          <w:rStyle w:val="markedcontent"/>
          <w:rFonts w:ascii="TH SarabunPSK" w:hAnsi="TH SarabunPSK" w:cs="TH SarabunPSK"/>
          <w:sz w:val="32"/>
          <w:szCs w:val="32"/>
          <w:cs/>
        </w:rPr>
        <w:t>ดังนี้</w:t>
      </w:r>
      <w:r w:rsidRPr="002A4079">
        <w:rPr>
          <w:rStyle w:val="markedcontent"/>
          <w:rFonts w:ascii="TH SarabunPSK" w:hAnsi="TH SarabunPSK" w:cs="TH SarabunPSK"/>
          <w:sz w:val="32"/>
          <w:szCs w:val="32"/>
          <w:cs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  <w:cs/>
        </w:rPr>
        <w:tab/>
      </w:r>
      <w:r w:rsidRPr="002A4079">
        <w:rPr>
          <w:rStyle w:val="markedcontent"/>
          <w:rFonts w:ascii="TH SarabunPSK" w:hAnsi="TH SarabunPSK" w:cs="TH SarabunPSK" w:hint="cs"/>
          <w:sz w:val="32"/>
          <w:szCs w:val="32"/>
          <w:u w:val="dotted"/>
          <w:cs/>
        </w:rPr>
        <w:t xml:space="preserve">    </w:t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</w:rPr>
        <w:t>.</w:t>
      </w:r>
    </w:p>
    <w:p w14:paraId="58195B02" w14:textId="77777777" w:rsidR="00320AF6" w:rsidRPr="002A4079" w:rsidRDefault="00320AF6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</w:pP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  <w:t xml:space="preserve">    .</w:t>
      </w:r>
    </w:p>
    <w:p w14:paraId="5FC54D3E" w14:textId="77777777" w:rsidR="00320AF6" w:rsidRPr="002A4079" w:rsidRDefault="00320AF6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</w:pP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  <w:t xml:space="preserve">    .</w:t>
      </w:r>
    </w:p>
    <w:p w14:paraId="2F31247B" w14:textId="77777777" w:rsidR="00320AF6" w:rsidRPr="002A4079" w:rsidRDefault="00320AF6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</w:pP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  <w:t xml:space="preserve">    .</w:t>
      </w:r>
    </w:p>
    <w:p w14:paraId="0B515E2D" w14:textId="79D46395" w:rsidR="00320AF6" w:rsidRPr="002A4079" w:rsidRDefault="00320AF6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</w:pP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  <w:t xml:space="preserve">    .</w:t>
      </w:r>
    </w:p>
    <w:p w14:paraId="5E4EB070" w14:textId="77777777" w:rsidR="00AC36BC" w:rsidRPr="002A4079" w:rsidRDefault="00AC36BC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  <w:u w:val="dotted"/>
        </w:rPr>
      </w:pP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cs/>
        </w:rPr>
        <w:t>โดยขออ้าง</w:t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u w:val="dotted"/>
        </w:rPr>
        <w:tab/>
        <w:t xml:space="preserve">    .</w:t>
      </w:r>
    </w:p>
    <w:p w14:paraId="6F6DA38A" w14:textId="77777777" w:rsidR="00AC36BC" w:rsidRPr="002A4079" w:rsidRDefault="00AC36BC" w:rsidP="00AC36BC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</w:pPr>
      <w:r w:rsidRPr="002A407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  <w:t xml:space="preserve">    .</w:t>
      </w:r>
    </w:p>
    <w:p w14:paraId="7DB632AE" w14:textId="77777777" w:rsidR="00AC36BC" w:rsidRPr="002A4079" w:rsidRDefault="00AC36BC" w:rsidP="00AC36BC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</w:pP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</w:r>
      <w:r w:rsidRPr="002A4079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</w:rPr>
        <w:tab/>
        <w:t xml:space="preserve">    .</w:t>
      </w:r>
    </w:p>
    <w:p w14:paraId="04EE76C2" w14:textId="77777777" w:rsidR="002A4079" w:rsidRPr="002A4079" w:rsidRDefault="002A4079" w:rsidP="00320AF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2A4079">
        <w:rPr>
          <w:rStyle w:val="markedcontent"/>
          <w:rFonts w:ascii="TH SarabunPSK" w:hAnsi="TH SarabunPSK" w:cs="TH SarabunPSK"/>
          <w:sz w:val="32"/>
          <w:szCs w:val="32"/>
          <w:cs/>
        </w:rPr>
        <w:t>เป็นพยานหลักฐานประกอบ</w:t>
      </w:r>
    </w:p>
    <w:p w14:paraId="63FD4C4E" w14:textId="13D5564B" w:rsidR="00AC36BC" w:rsidRDefault="002A4079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  <w:r w:rsidRPr="002A4079"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</w:rPr>
        <w:tab/>
      </w:r>
      <w:r w:rsidRPr="002A4079">
        <w:rPr>
          <w:rStyle w:val="markedcontent"/>
          <w:rFonts w:ascii="TH SarabunPSK" w:hAnsi="TH SarabunPSK" w:cs="TH SarabunPSK"/>
          <w:sz w:val="32"/>
          <w:szCs w:val="32"/>
          <w:cs/>
        </w:rPr>
        <w:t>ทั้งนี้</w:t>
      </w:r>
      <w:r w:rsidRPr="002A4079">
        <w:rPr>
          <w:rStyle w:val="markedcontent"/>
          <w:rFonts w:ascii="TH SarabunPSK" w:hAnsi="TH SarabunPSK" w:cs="TH SarabunPSK"/>
          <w:sz w:val="32"/>
          <w:szCs w:val="32"/>
        </w:rPr>
        <w:t xml:space="preserve"> </w:t>
      </w:r>
      <w:r w:rsidRPr="002A4079">
        <w:rPr>
          <w:rStyle w:val="markedcontent"/>
          <w:rFonts w:ascii="TH SarabunPSK" w:hAnsi="TH SarabunPSK" w:cs="TH SarabunPSK"/>
          <w:sz w:val="32"/>
          <w:szCs w:val="32"/>
          <w:cs/>
        </w:rPr>
        <w:t>ผู้ร้องเรียน/ร้องทุกข์รับรองว่าคําร้องทุกข์/ร้องเรียนตามข้างต้นเป็นจริง และเจ้าหน้าที่ผู้รับเรื่องได้แจ้งให้ผู้ร้องเรียน/ร้องทุกข์ทราบแล้ว ว่าหากเป็นคําร้องที่ไม่สุจริตอาจต้องรับผิดตามกฎหมายได้</w:t>
      </w:r>
    </w:p>
    <w:p w14:paraId="7A5C49B1" w14:textId="41841252" w:rsidR="002A4079" w:rsidRDefault="002A4079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sz w:val="32"/>
          <w:szCs w:val="32"/>
        </w:rPr>
      </w:pPr>
    </w:p>
    <w:p w14:paraId="18D37FA6" w14:textId="65DDFCD5" w:rsidR="003572E1" w:rsidRPr="009B650A" w:rsidRDefault="003572E1" w:rsidP="003572E1">
      <w:pPr>
        <w:spacing w:after="0" w:line="240" w:lineRule="auto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ลงชื่อ</w:t>
      </w:r>
      <w:r w:rsidRPr="000D030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D030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D030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0D0307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72E1">
        <w:rPr>
          <w:rStyle w:val="markedcontent"/>
          <w:rFonts w:ascii="TH SarabunPSK" w:hAnsi="TH SarabunPSK" w:cs="TH SarabunPSK"/>
          <w:sz w:val="24"/>
          <w:szCs w:val="32"/>
          <w:cs/>
        </w:rPr>
        <w:t>เจ้าหน้าที่ผู้รับเรื่อง</w:t>
      </w:r>
    </w:p>
    <w:p w14:paraId="04D4D3EE" w14:textId="54245A26" w:rsidR="003572E1" w:rsidRDefault="003572E1" w:rsidP="003572E1">
      <w:pPr>
        <w:spacing w:after="0" w:line="240" w:lineRule="auto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  <w:cs/>
        </w:rPr>
        <w:tab/>
      </w:r>
      <w:r>
        <w:rPr>
          <w:rFonts w:ascii="TH SarabunPSK" w:hAnsi="TH SarabunPSK" w:cs="TH SarabunPSK"/>
          <w:color w:val="000000" w:themeColor="text1"/>
          <w:sz w:val="32"/>
          <w:szCs w:val="32"/>
        </w:rPr>
        <w:tab/>
        <w:t xml:space="preserve">      </w:t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(</w:t>
      </w:r>
      <w:r w:rsidRPr="005F1649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5F1649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5F1649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5F1649">
        <w:rPr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)</w:t>
      </w:r>
    </w:p>
    <w:p w14:paraId="73D31604" w14:textId="3AAA0406" w:rsidR="003572E1" w:rsidRDefault="003572E1" w:rsidP="003572E1">
      <w:pPr>
        <w:spacing w:after="0" w:line="240" w:lineRule="auto"/>
        <w:rPr>
          <w:rStyle w:val="markedcontent"/>
          <w:rFonts w:ascii="TH SarabunPSK" w:hAnsi="TH SarabunPSK" w:cs="TH SarabunPSK"/>
          <w:sz w:val="24"/>
          <w:szCs w:val="32"/>
        </w:rPr>
      </w:pPr>
      <w:r w:rsidRPr="005F1649"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Fonts w:ascii="TH SarabunPSK" w:hAnsi="TH SarabunPSK" w:cs="TH SarabunPSK"/>
          <w:color w:val="000000" w:themeColor="text1"/>
          <w:sz w:val="36"/>
          <w:szCs w:val="36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วัน</w:t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ดือน</w:t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พ.ศ.</w:t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9B650A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</w:p>
    <w:p w14:paraId="02BFB9EC" w14:textId="1FB08AC3" w:rsidR="002A4079" w:rsidRDefault="003572E1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วลา</w:t>
      </w:r>
      <w:r w:rsidRPr="003572E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72E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 w:rsidRPr="003572E1"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u w:val="dotted"/>
          <w:cs/>
        </w:rPr>
        <w:tab/>
      </w:r>
      <w:r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นาฬิกา</w:t>
      </w:r>
    </w:p>
    <w:p w14:paraId="71635CEE" w14:textId="77777777" w:rsidR="00B232CC" w:rsidRDefault="00B232CC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3986BA5F" w14:textId="77777777" w:rsidR="00B232CC" w:rsidRDefault="00B232CC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61A8725B" w14:textId="77777777" w:rsidR="00B232CC" w:rsidRDefault="00B232CC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47D84D51" w14:textId="780460D5" w:rsidR="00803B66" w:rsidRDefault="00803B66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5B03BD7E" w14:textId="39897D31" w:rsidR="00711C17" w:rsidRDefault="00711C17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6A948249" w14:textId="5E572148" w:rsidR="00711C17" w:rsidRDefault="00711C17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4FA49D2C" w14:textId="77777777" w:rsidR="00711C17" w:rsidRDefault="00711C17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03068267" w14:textId="77777777" w:rsidR="003E4F45" w:rsidRDefault="003E4F45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48C54BC5" w14:textId="77777777" w:rsidR="00B232CC" w:rsidRDefault="00B232CC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0E3D2953" w14:textId="77777777" w:rsidR="00B232CC" w:rsidRDefault="00B232CC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</w:p>
    <w:p w14:paraId="1DFEB4EB" w14:textId="257D6B69" w:rsidR="00B232CC" w:rsidRPr="002A4079" w:rsidRDefault="00B232CC" w:rsidP="00320AF6">
      <w:pPr>
        <w:spacing w:after="0" w:line="240" w:lineRule="auto"/>
        <w:jc w:val="thaiDistribute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noProof/>
          <w:color w:val="000000" w:themeColor="text1"/>
          <w:sz w:val="28"/>
          <w:szCs w:val="36"/>
          <w:lang w:val="th-TH"/>
        </w:rPr>
        <w:lastRenderedPageBreak/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78E732F" wp14:editId="1DF6C8C7">
                <wp:simplePos x="0" y="0"/>
                <wp:positionH relativeFrom="column">
                  <wp:posOffset>4679950</wp:posOffset>
                </wp:positionH>
                <wp:positionV relativeFrom="paragraph">
                  <wp:posOffset>-361950</wp:posOffset>
                </wp:positionV>
                <wp:extent cx="1177290" cy="348615"/>
                <wp:effectExtent l="0" t="0" r="22860" b="13335"/>
                <wp:wrapNone/>
                <wp:docPr id="651961502" name="Text Box 6519615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290" cy="3486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6F50CB" w14:textId="2B533C44" w:rsidR="00B232CC" w:rsidRPr="0084493A" w:rsidRDefault="00B232CC" w:rsidP="00B232C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4493A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แบบคำร้อง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8E732F" id="Text Box 651961502" o:spid="_x0000_s1043" type="#_x0000_t202" style="position:absolute;left:0;text-align:left;margin-left:368.5pt;margin-top:-28.5pt;width:92.7pt;height:27.4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" fillcolor="window" strokeweight=".5pt">
                <v:textbox>
                  <w:txbxContent>
                    <w:p w14:paraId="4F6F50CB" w14:textId="2B533C44" w:rsidR="00B232CC" w:rsidRPr="0084493A" w:rsidRDefault="00B232CC" w:rsidP="00B232C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84493A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แบบคำร้อง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1F0AAC03" w14:textId="012AF063" w:rsidR="00AE1357" w:rsidRDefault="00AE1357" w:rsidP="00803B66">
      <w:pPr>
        <w:spacing w:line="240" w:lineRule="auto"/>
        <w:jc w:val="center"/>
        <w:rPr>
          <w:rFonts w:ascii="TH SarabunPSK" w:eastAsia="Calibri" w:hAnsi="TH SarabunPSK" w:cs="TH SarabunPSK"/>
          <w:b/>
          <w:bCs/>
          <w:spacing w:val="-12"/>
          <w:sz w:val="36"/>
          <w:szCs w:val="36"/>
        </w:rPr>
      </w:pPr>
      <w:r w:rsidRPr="00AE1357">
        <w:rPr>
          <w:rFonts w:ascii="TH SarabunPSK" w:eastAsia="Calibri" w:hAnsi="TH SarabunPSK" w:cs="TH SarabunPSK"/>
          <w:b/>
          <w:bCs/>
          <w:spacing w:val="-12"/>
          <w:sz w:val="36"/>
          <w:szCs w:val="36"/>
          <w:cs/>
        </w:rPr>
        <w:t>แบบหนังสือร้องเรียน/แจ้งเบาะแส</w:t>
      </w:r>
    </w:p>
    <w:p w14:paraId="1CFBF8DB" w14:textId="68899BD6" w:rsidR="00803B66" w:rsidRPr="00803B66" w:rsidRDefault="00803B66" w:rsidP="00803B66">
      <w:pPr>
        <w:spacing w:line="240" w:lineRule="auto"/>
        <w:jc w:val="center"/>
        <w:rPr>
          <w:rFonts w:ascii="TH SarabunPSK" w:eastAsia="Calibri" w:hAnsi="TH SarabunPSK" w:cs="TH SarabunPSK"/>
          <w:b/>
          <w:bCs/>
          <w:sz w:val="16"/>
          <w:szCs w:val="16"/>
          <w:cs/>
        </w:rPr>
      </w:pPr>
      <w:r w:rsidRPr="00803B66">
        <w:rPr>
          <w:rFonts w:ascii="TH SarabunPSK" w:eastAsia="Calibri" w:hAnsi="TH SarabunPSK" w:cs="TH SarabunPSK" w:hint="cs"/>
          <w:b/>
          <w:bCs/>
          <w:spacing w:val="-12"/>
          <w:sz w:val="36"/>
          <w:szCs w:val="36"/>
          <w:cs/>
        </w:rPr>
        <w:t xml:space="preserve">เรื่อง </w:t>
      </w:r>
      <w:r w:rsidRPr="00803B66">
        <w:rPr>
          <w:rFonts w:ascii="TH SarabunPSK" w:eastAsia="Calibri" w:hAnsi="TH SarabunPSK" w:cs="TH SarabunPSK" w:hint="cs"/>
          <w:b/>
          <w:bCs/>
          <w:sz w:val="36"/>
          <w:szCs w:val="36"/>
          <w:cs/>
        </w:rPr>
        <w:t>การทุจริตและประพฤติมิชอบของบุคลากร/เจ้าหน้าที่</w:t>
      </w:r>
      <w:r w:rsidRPr="00803B66">
        <w:rPr>
          <w:rFonts w:ascii="TH SarabunPSK" w:eastAsia="Calibri" w:hAnsi="TH SarabunPSK" w:cs="TH SarabunPSK"/>
          <w:b/>
          <w:bCs/>
          <w:sz w:val="36"/>
          <w:szCs w:val="36"/>
          <w:cs/>
        </w:rPr>
        <w:br/>
      </w:r>
      <w:r w:rsidRPr="00803B66">
        <w:rPr>
          <w:rFonts w:ascii="TH SarabunPSK" w:eastAsia="Calibri" w:hAnsi="TH SarabunPSK" w:cs="TH SarabunPSK" w:hint="cs"/>
          <w:b/>
          <w:bCs/>
          <w:sz w:val="36"/>
          <w:szCs w:val="36"/>
          <w:cs/>
        </w:rPr>
        <w:t xml:space="preserve"> </w:t>
      </w:r>
      <w:r w:rsidR="00AE1357">
        <w:rPr>
          <w:rFonts w:ascii="TH SarabunPSK" w:eastAsia="Calibri" w:hAnsi="TH SarabunPSK" w:cs="TH SarabunPSK" w:hint="cs"/>
          <w:b/>
          <w:bCs/>
          <w:sz w:val="36"/>
          <w:szCs w:val="36"/>
          <w:cs/>
        </w:rPr>
        <w:t>สถาบันวิจัยวิทยาศาสตร์สุขภาพ มหาวิทยาลัยเชียงใหม่</w:t>
      </w:r>
    </w:p>
    <w:p w14:paraId="0986A488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  <w:u w:val="dotted"/>
        </w:rPr>
      </w:pPr>
      <w:r w:rsidRPr="00803B66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b/>
          <w:bCs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b/>
          <w:bCs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b/>
          <w:bCs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b/>
          <w:bCs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b/>
          <w:bCs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b/>
          <w:bCs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 xml:space="preserve">     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 xml:space="preserve">   </w:t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เ</w:t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>ขียนที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่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</w:p>
    <w:p w14:paraId="0D62A703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  <w:u w:val="dotted"/>
        </w:rPr>
      </w:pP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  <w:t xml:space="preserve">      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 xml:space="preserve">   วันที่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เดือน</w:t>
      </w:r>
      <w:r w:rsidRPr="00803B66">
        <w:rPr>
          <w:rFonts w:ascii="TH SarabunPSK" w:eastAsia="Calibri" w:hAnsi="TH SarabunPSK" w:cs="TH SarabunPSK" w:hint="cs"/>
          <w:sz w:val="2"/>
          <w:szCs w:val="2"/>
          <w:cs/>
        </w:rPr>
        <w:t>.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  <w:t xml:space="preserve">       </w:t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>พ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.ศ.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</w:p>
    <w:p w14:paraId="1CADDB02" w14:textId="61F8BA7A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</w:rPr>
      </w:pP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เรื่อง</w:t>
      </w:r>
      <w:r w:rsidR="00AE1357">
        <w:rPr>
          <w:rFonts w:ascii="TH SarabunPSK" w:eastAsia="Calibri" w:hAnsi="TH SarabunPSK" w:cs="TH SarabunPSK" w:hint="cs"/>
          <w:sz w:val="32"/>
          <w:szCs w:val="32"/>
          <w:cs/>
        </w:rPr>
        <w:t xml:space="preserve">   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bookmarkStart w:id="1" w:name="_Hlk162544373"/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</w:p>
    <w:bookmarkEnd w:id="1"/>
    <w:p w14:paraId="54B7A90D" w14:textId="5A2BBCD3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</w:rPr>
      </w:pP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 xml:space="preserve">เรียน </w:t>
      </w:r>
      <w:r w:rsidR="00AE1357" w:rsidRPr="00AE1357">
        <w:rPr>
          <w:rFonts w:ascii="TH SarabunPSK" w:eastAsia="Calibri" w:hAnsi="TH SarabunPSK" w:cs="TH SarabunPSK"/>
          <w:sz w:val="32"/>
          <w:szCs w:val="32"/>
          <w:cs/>
        </w:rPr>
        <w:t>ผู้อำนวยการสถาบันวิจัยวิทยาศาสตร์สุขภาพ</w:t>
      </w:r>
    </w:p>
    <w:p w14:paraId="24DD42F2" w14:textId="247A0143" w:rsidR="00803B66" w:rsidRPr="00803B66" w:rsidRDefault="00803B66" w:rsidP="00803B66">
      <w:pPr>
        <w:spacing w:line="240" w:lineRule="auto"/>
        <w:ind w:right="-23"/>
        <w:rPr>
          <w:rFonts w:ascii="TH SarabunPSK" w:eastAsia="Calibri" w:hAnsi="TH SarabunPSK" w:cs="TH SarabunPSK"/>
          <w:sz w:val="32"/>
          <w:szCs w:val="32"/>
          <w:u w:val="dotted"/>
        </w:rPr>
      </w:pP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 xml:space="preserve">ข้าพเจ้า </w:t>
      </w:r>
      <w:r w:rsidR="004C7284" w:rsidRPr="004C7284">
        <w:rPr>
          <w:rFonts w:ascii="TH SarabunPSK" w:eastAsia="Calibri" w:hAnsi="TH SarabunPSK" w:cs="TH SarabunPSK"/>
          <w:sz w:val="32"/>
          <w:szCs w:val="32"/>
          <w:cs/>
        </w:rPr>
        <w:t xml:space="preserve">(นาย/นาง/นางสาว) 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              </w:t>
      </w:r>
      <w:r w:rsidR="004C7284" w:rsidRPr="004C7284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4C7284" w:rsidRPr="004C7284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4C7284" w:rsidRPr="004C7284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4C7284" w:rsidRPr="004C7284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4C7284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อายุ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 </w:t>
      </w:r>
      <w:r w:rsidR="004C7284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ปี</w:t>
      </w:r>
    </w:p>
    <w:p w14:paraId="575E14FB" w14:textId="77777777" w:rsidR="00803B66" w:rsidRPr="00803B66" w:rsidRDefault="00803B66" w:rsidP="00803B66">
      <w:pPr>
        <w:spacing w:line="240" w:lineRule="auto"/>
        <w:ind w:right="-188"/>
        <w:rPr>
          <w:rFonts w:ascii="TH SarabunPSK" w:eastAsia="Calibri" w:hAnsi="TH SarabunPSK" w:cs="TH SarabunPSK"/>
          <w:sz w:val="16"/>
          <w:szCs w:val="16"/>
        </w:rPr>
      </w:pP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ที่อยู่ (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ที่สามารถติดต่อได้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)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</w:p>
    <w:p w14:paraId="74106274" w14:textId="077D23D6" w:rsidR="00803B66" w:rsidRPr="00803B66" w:rsidRDefault="00803B66" w:rsidP="004C7284">
      <w:pPr>
        <w:spacing w:line="240" w:lineRule="auto"/>
        <w:ind w:right="-188"/>
        <w:rPr>
          <w:rFonts w:ascii="TH SarabunPSK" w:eastAsia="Calibri" w:hAnsi="TH SarabunPSK" w:cs="TH SarabunPSK"/>
          <w:sz w:val="32"/>
          <w:szCs w:val="32"/>
          <w:u w:val="dotted"/>
        </w:rPr>
      </w:pP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หมายเลขโทรศัพท์</w:t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</w:t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</w:rPr>
        <w:t xml:space="preserve"> </w:t>
      </w:r>
    </w:p>
    <w:p w14:paraId="339DE2DE" w14:textId="6A5E206A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  <w:u w:val="dotted"/>
        </w:rPr>
      </w:pP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ผู้ถูกร้องเรียน</w:t>
      </w:r>
      <w:r w:rsidR="0034700F">
        <w:rPr>
          <w:rFonts w:ascii="TH SarabunPSK" w:eastAsia="Calibri" w:hAnsi="TH SarabunPSK" w:cs="TH SarabunPSK" w:hint="cs"/>
          <w:sz w:val="32"/>
          <w:szCs w:val="32"/>
          <w:cs/>
        </w:rPr>
        <w:t>ชื่อ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 xml:space="preserve"> (</w:t>
      </w:r>
      <w:r w:rsidR="004C7284" w:rsidRPr="004C7284">
        <w:rPr>
          <w:rFonts w:ascii="TH SarabunPSK" w:eastAsia="Calibri" w:hAnsi="TH SarabunPSK" w:cs="TH SarabunPSK"/>
          <w:sz w:val="32"/>
          <w:szCs w:val="32"/>
          <w:cs/>
        </w:rPr>
        <w:t>นาย/นาง/นาง</w:t>
      </w:r>
      <w:r w:rsidR="004C7284">
        <w:rPr>
          <w:rFonts w:ascii="TH SarabunPSK" w:eastAsia="Calibri" w:hAnsi="TH SarabunPSK" w:cs="TH SarabunPSK" w:hint="cs"/>
          <w:sz w:val="32"/>
          <w:szCs w:val="32"/>
          <w:cs/>
        </w:rPr>
        <w:t xml:space="preserve">สาว) </w:t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4C7284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                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4C7284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                          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4C7284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 </w:t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</w:t>
      </w:r>
    </w:p>
    <w:p w14:paraId="4B1539B0" w14:textId="1E2AB418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</w:rPr>
      </w:pP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สังกัด</w:t>
      </w:r>
      <w:r w:rsidR="002C3EB2">
        <w:rPr>
          <w:rFonts w:ascii="TH SarabunPSK" w:eastAsia="Calibri" w:hAnsi="TH SarabunPSK" w:cs="TH SarabunPSK" w:hint="cs"/>
          <w:sz w:val="32"/>
          <w:szCs w:val="32"/>
          <w:cs/>
        </w:rPr>
        <w:t>หน่วย</w:t>
      </w:r>
      <w:r w:rsidR="002C3EB2">
        <w:rPr>
          <w:rFonts w:ascii="TH SarabunPSK" w:eastAsia="Calibri" w:hAnsi="TH SarabunPSK" w:cs="TH SarabunPSK"/>
          <w:sz w:val="32"/>
          <w:szCs w:val="32"/>
        </w:rPr>
        <w:t>/</w:t>
      </w:r>
      <w:r w:rsidR="002C3EB2">
        <w:rPr>
          <w:rFonts w:ascii="TH SarabunPSK" w:eastAsia="Calibri" w:hAnsi="TH SarabunPSK" w:cs="TH SarabunPSK" w:hint="cs"/>
          <w:sz w:val="32"/>
          <w:szCs w:val="32"/>
          <w:cs/>
        </w:rPr>
        <w:t>งาน</w:t>
      </w:r>
      <w:r w:rsidR="002C3EB2">
        <w:rPr>
          <w:rFonts w:ascii="TH SarabunPSK" w:eastAsia="Calibri" w:hAnsi="TH SarabunPSK" w:cs="TH SarabunPSK"/>
          <w:sz w:val="32"/>
          <w:szCs w:val="32"/>
        </w:rPr>
        <w:t>/</w:t>
      </w:r>
      <w:r w:rsidR="002C3EB2">
        <w:rPr>
          <w:rFonts w:ascii="TH SarabunPSK" w:eastAsia="Calibri" w:hAnsi="TH SarabunPSK" w:cs="TH SarabunPSK" w:hint="cs"/>
          <w:sz w:val="32"/>
          <w:szCs w:val="32"/>
          <w:cs/>
        </w:rPr>
        <w:t>สำนัก</w:t>
      </w:r>
      <w:r w:rsidR="002C3EB2">
        <w:rPr>
          <w:rFonts w:ascii="TH SarabunPSK" w:eastAsia="Calibri" w:hAnsi="TH SarabunPSK" w:cs="TH SarabunPSK"/>
          <w:sz w:val="32"/>
          <w:szCs w:val="32"/>
        </w:rPr>
        <w:t>/</w:t>
      </w:r>
      <w:r w:rsidR="002C3EB2">
        <w:rPr>
          <w:rFonts w:ascii="TH SarabunPSK" w:eastAsia="Calibri" w:hAnsi="TH SarabunPSK" w:cs="TH SarabunPSK" w:hint="cs"/>
          <w:sz w:val="32"/>
          <w:szCs w:val="32"/>
          <w:cs/>
        </w:rPr>
        <w:t>ศูนย์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     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(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หากรู้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)</w:t>
      </w:r>
    </w:p>
    <w:p w14:paraId="0852E304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</w:rPr>
      </w:pP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ตำแหน่ง/ระดับ</w:t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(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หากรู้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)</w:t>
      </w:r>
    </w:p>
    <w:p w14:paraId="6EDBCE44" w14:textId="4B77CB58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  <w:cs/>
        </w:rPr>
      </w:pP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 xml:space="preserve">รายละเอียดเรื่องร้องเรียน/แจ้งเบาะแส </w:t>
      </w:r>
      <w:r w:rsidRPr="00803B66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(</w:t>
      </w:r>
      <w:r w:rsidR="00832B72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ระบุ</w:t>
      </w:r>
      <w:r w:rsidR="00832B72" w:rsidRPr="00832B72">
        <w:rPr>
          <w:rFonts w:ascii="TH SarabunPSK" w:eastAsia="Calibri" w:hAnsi="TH SarabunPSK" w:cs="TH SarabunPSK"/>
          <w:b/>
          <w:bCs/>
          <w:sz w:val="32"/>
          <w:szCs w:val="32"/>
          <w:cs/>
        </w:rPr>
        <w:t xml:space="preserve">ช่วงเวลาการกระทำความผิด </w:t>
      </w:r>
      <w:r w:rsidR="00832B72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 xml:space="preserve">สถานที่ </w:t>
      </w:r>
      <w:r w:rsidR="00832B72" w:rsidRPr="00832B72">
        <w:rPr>
          <w:rFonts w:ascii="TH SarabunPSK" w:eastAsia="Calibri" w:hAnsi="TH SarabunPSK" w:cs="TH SarabunPSK"/>
          <w:b/>
          <w:bCs/>
          <w:sz w:val="32"/>
          <w:szCs w:val="32"/>
          <w:cs/>
        </w:rPr>
        <w:t>พฤติการณ์การทุจริตและประพฤติมิชอบ</w:t>
      </w:r>
      <w:r w:rsidRPr="00803B66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>)</w:t>
      </w:r>
      <w:r w:rsidRPr="00803B66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ดังนี้</w:t>
      </w:r>
    </w:p>
    <w:p w14:paraId="0185014A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  <w:u w:val="dotted"/>
        </w:rPr>
      </w:pP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</w:p>
    <w:p w14:paraId="668F2DA7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  <w:u w:val="dotted"/>
        </w:rPr>
        <w:sectPr w:rsidR="00803B66" w:rsidRPr="00803B66" w:rsidSect="00711C17">
          <w:headerReference w:type="default" r:id="rId13"/>
          <w:pgSz w:w="11906" w:h="16838"/>
          <w:pgMar w:top="1440" w:right="991" w:bottom="1440" w:left="1440" w:header="708" w:footer="708" w:gutter="0"/>
          <w:pgNumType w:fmt="thaiNumbers" w:start="0"/>
          <w:cols w:space="708"/>
          <w:docGrid w:linePitch="360"/>
        </w:sectPr>
      </w:pP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</w:rPr>
        <w:tab/>
      </w:r>
    </w:p>
    <w:p w14:paraId="054EFDA5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</w:rPr>
      </w:pPr>
      <w:r w:rsidRPr="00803B66">
        <w:rPr>
          <w:rFonts w:ascii="TH SarabunPSK" w:eastAsia="Calibri" w:hAnsi="TH SarabunPSK" w:cs="TH SarabunPSK"/>
          <w:sz w:val="32"/>
          <w:szCs w:val="32"/>
          <w:cs/>
        </w:rPr>
        <w:lastRenderedPageBreak/>
        <w:tab/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ทั้งนี้ ข้าพเจ้าขอรับรองว่าการร้องเรียน/แจ้งเบาะแสการทุจริตหรือประพฤติมิชอบดังกล่าวข้างต้นเป็น</w:t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br/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ความจริงทุกประการโดยข้าพเจ้าขอส่งเอกสารหลักฐานประกอบการร้องเรียน/แจ้งเบาะแส (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ถ้ามี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)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ประกอบด้วย</w:t>
      </w:r>
    </w:p>
    <w:p w14:paraId="42656913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  <w:cs/>
        </w:rPr>
      </w:pP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ab/>
        <w:t>๑)</w:t>
      </w:r>
      <w:r w:rsidRPr="00803B66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(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พยานเอกสาร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)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>จำนวน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</w:t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>ชุด</w:t>
      </w:r>
    </w:p>
    <w:p w14:paraId="477CD857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</w:rPr>
      </w:pP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ab/>
        <w:t>๒) (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พยานวัตถุ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)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>จำนวน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ชุด</w:t>
      </w:r>
    </w:p>
    <w:p w14:paraId="1B8464AA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</w:rPr>
      </w:pP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๓) (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พยานบุคคล</w:t>
      </w:r>
      <w:r w:rsidRPr="00803B66">
        <w:rPr>
          <w:rFonts w:ascii="TH SarabunPSK" w:eastAsia="Calibri" w:hAnsi="TH SarabunPSK" w:cs="TH SarabunPSK" w:hint="cs"/>
          <w:sz w:val="16"/>
          <w:szCs w:val="16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)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16"/>
          <w:szCs w:val="16"/>
          <w:u w:val="dotted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จำนวน</w:t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  <w:t xml:space="preserve"> 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ชุด</w:t>
      </w:r>
    </w:p>
    <w:p w14:paraId="4116862E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</w:rPr>
      </w:pPr>
      <w:r w:rsidRPr="00803B66">
        <w:rPr>
          <w:rFonts w:ascii="TH SarabunPSK" w:eastAsia="Calibri" w:hAnsi="TH SarabunPSK" w:cs="TH SarabunPSK"/>
          <w:sz w:val="32"/>
          <w:szCs w:val="32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</w:rPr>
        <w:tab/>
      </w:r>
    </w:p>
    <w:p w14:paraId="182663F0" w14:textId="732538A5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</w:rPr>
      </w:pPr>
      <w:r w:rsidRPr="00803B66">
        <w:rPr>
          <w:rFonts w:ascii="TH SarabunPSK" w:eastAsia="Calibri" w:hAnsi="TH SarabunPSK" w:cs="TH SarabunPSK"/>
          <w:sz w:val="32"/>
          <w:szCs w:val="32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</w:rPr>
        <w:tab/>
      </w:r>
      <w:r w:rsidRPr="00803B66">
        <w:rPr>
          <w:rFonts w:ascii="TH SarabunPSK" w:eastAsia="Calibri" w:hAnsi="TH SarabunPSK" w:cs="TH SarabunPSK"/>
          <w:sz w:val="32"/>
          <w:szCs w:val="32"/>
        </w:rPr>
        <w:tab/>
        <w:t xml:space="preserve">  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ลงชื่อ</w:t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2C3EB2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ผู้ร้องเรียน/แจ้งเบาะแส</w:t>
      </w:r>
    </w:p>
    <w:p w14:paraId="13D49DC5" w14:textId="20B3D8F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</w:rPr>
      </w:pP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="002C3EB2">
        <w:rPr>
          <w:rFonts w:ascii="TH SarabunPSK" w:eastAsia="Calibri" w:hAnsi="TH SarabunPSK" w:cs="TH SarabunPSK" w:hint="cs"/>
          <w:sz w:val="32"/>
          <w:szCs w:val="32"/>
          <w:cs/>
        </w:rPr>
        <w:t xml:space="preserve">   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(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2C3EB2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           </w:t>
      </w:r>
      <w:r w:rsidRPr="00803B66">
        <w:rPr>
          <w:rFonts w:ascii="TH SarabunPSK" w:eastAsia="Calibri" w:hAnsi="TH SarabunPSK" w:cs="TH SarabunPSK"/>
          <w:sz w:val="32"/>
          <w:szCs w:val="32"/>
          <w:u w:val="dotted"/>
          <w:cs/>
        </w:rPr>
        <w:tab/>
      </w:r>
      <w:r w:rsidR="002C3EB2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>)</w:t>
      </w:r>
    </w:p>
    <w:p w14:paraId="633EE960" w14:textId="2E97337A" w:rsidR="00803B66" w:rsidRPr="00803B66" w:rsidRDefault="00803B66" w:rsidP="002C3EB2">
      <w:pPr>
        <w:spacing w:line="240" w:lineRule="auto"/>
        <w:rPr>
          <w:rFonts w:ascii="TH SarabunPSK" w:eastAsia="Calibri" w:hAnsi="TH SarabunPSK" w:cs="TH SarabunPSK"/>
          <w:sz w:val="32"/>
          <w:szCs w:val="32"/>
        </w:rPr>
      </w:pP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803B66">
        <w:rPr>
          <w:rFonts w:ascii="TH SarabunPSK" w:eastAsia="Calibri" w:hAnsi="TH SarabunPSK" w:cs="TH SarabunPSK" w:hint="cs"/>
          <w:sz w:val="32"/>
          <w:szCs w:val="32"/>
          <w:u w:val="dotted"/>
          <w:cs/>
        </w:rPr>
        <w:t xml:space="preserve"> </w:t>
      </w:r>
    </w:p>
    <w:p w14:paraId="7F8BF14C" w14:textId="77777777" w:rsidR="00803B66" w:rsidRPr="00803B66" w:rsidRDefault="00803B66" w:rsidP="00803B66">
      <w:pPr>
        <w:spacing w:line="240" w:lineRule="auto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  <w:r w:rsidRPr="00803B66">
        <w:rPr>
          <w:rFonts w:ascii="TH SarabunPSK" w:eastAsia="Calibri" w:hAnsi="TH SarabunPSK" w:cs="TH SarabunPSK" w:hint="cs"/>
          <w:sz w:val="32"/>
          <w:szCs w:val="32"/>
          <w:u w:val="single"/>
          <w:cs/>
        </w:rPr>
        <w:t>หมายเหตุ</w:t>
      </w:r>
      <w:r w:rsidRPr="00803B66">
        <w:rPr>
          <w:rFonts w:ascii="TH SarabunPSK" w:eastAsia="Calibri" w:hAnsi="TH SarabunPSK" w:cs="TH SarabunPSK" w:hint="cs"/>
          <w:sz w:val="32"/>
          <w:szCs w:val="32"/>
          <w:cs/>
        </w:rPr>
        <w:t xml:space="preserve"> กรุณาอธิบายการกระทำที่เป็นเหตุทำให้มีการร้องเรียน เช่น เจ้าหน้าที่บุคคลดังกล่าวมีการกระทำเหตุอย่างไร จึงทำให้ท่านต้องมาร้องเรียนแจ้งเบาะแสและหากมีพยานเอกสาร พยานวัตถุ หรือพยานบุคคล ขอให้จัดส่งหรืออ้างอิงมาให้ด้วย</w:t>
      </w:r>
    </w:p>
    <w:p w14:paraId="36B4E041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2"/>
          <w:szCs w:val="2"/>
        </w:rPr>
      </w:pPr>
    </w:p>
    <w:p w14:paraId="540BE9F7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2"/>
          <w:szCs w:val="2"/>
        </w:rPr>
      </w:pPr>
    </w:p>
    <w:p w14:paraId="681B8617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2"/>
          <w:szCs w:val="2"/>
          <w:cs/>
        </w:rPr>
      </w:pPr>
    </w:p>
    <w:p w14:paraId="02F406A3" w14:textId="77777777" w:rsidR="00803B66" w:rsidRPr="00803B66" w:rsidRDefault="00803B66" w:rsidP="00803B66">
      <w:pPr>
        <w:spacing w:line="240" w:lineRule="auto"/>
        <w:rPr>
          <w:rFonts w:ascii="TH SarabunPSK" w:eastAsia="Calibri" w:hAnsi="TH SarabunPSK" w:cs="TH SarabunPSK"/>
          <w:sz w:val="32"/>
          <w:szCs w:val="32"/>
          <w:cs/>
        </w:rPr>
      </w:pPr>
    </w:p>
    <w:p w14:paraId="37C9BB47" w14:textId="5122777F" w:rsidR="00320AF6" w:rsidRPr="002A4079" w:rsidRDefault="00320AF6" w:rsidP="00320AF6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324F21C6" w14:textId="20CF6C38" w:rsidR="00320AF6" w:rsidRPr="002A4079" w:rsidRDefault="00320AF6" w:rsidP="00320AF6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5077582A" w14:textId="0D7E2977" w:rsidR="00320AF6" w:rsidRPr="002A4079" w:rsidRDefault="00320AF6" w:rsidP="00320AF6">
      <w:pPr>
        <w:spacing w:after="0" w:line="240" w:lineRule="auto"/>
        <w:rPr>
          <w:rStyle w:val="markedcontent"/>
          <w:rFonts w:ascii="TH SarabunPSK" w:hAnsi="TH SarabunPSK" w:cs="TH SarabunPSK"/>
          <w:sz w:val="32"/>
          <w:szCs w:val="32"/>
        </w:rPr>
      </w:pPr>
    </w:p>
    <w:p w14:paraId="3C09646A" w14:textId="77777777" w:rsidR="00320AF6" w:rsidRPr="002A4079" w:rsidRDefault="00320AF6" w:rsidP="00320AF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sectPr w:rsidR="00320AF6" w:rsidRPr="002A4079" w:rsidSect="00711C17">
      <w:footerReference w:type="default" r:id="rId14"/>
      <w:headerReference w:type="first" r:id="rId15"/>
      <w:pgSz w:w="11906" w:h="16838" w:code="9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2951DC" w14:textId="77777777" w:rsidR="0023154B" w:rsidRDefault="0023154B" w:rsidP="0082731C">
      <w:pPr>
        <w:spacing w:after="0" w:line="240" w:lineRule="auto"/>
      </w:pPr>
      <w:r>
        <w:separator/>
      </w:r>
    </w:p>
  </w:endnote>
  <w:endnote w:type="continuationSeparator" w:id="0">
    <w:p w14:paraId="4DCA883C" w14:textId="77777777" w:rsidR="0023154B" w:rsidRDefault="0023154B" w:rsidP="008273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Kanit">
    <w:panose1 w:val="00000000000000000000"/>
    <w:charset w:val="00"/>
    <w:family w:val="auto"/>
    <w:pitch w:val="variable"/>
    <w:sig w:usb0="A10000FF" w:usb1="5000207B" w:usb2="00000000" w:usb3="00000000" w:csb0="0001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376395"/>
      <w:docPartObj>
        <w:docPartGallery w:val="Page Numbers (Bottom of Page)"/>
        <w:docPartUnique/>
      </w:docPartObj>
    </w:sdtPr>
    <w:sdtEndPr>
      <w:rPr>
        <w:rFonts w:ascii="TH SarabunPSK" w:hAnsi="TH SarabunPSK" w:cs="TH SarabunPSK" w:hint="cs"/>
        <w:noProof/>
        <w:sz w:val="28"/>
        <w:szCs w:val="36"/>
      </w:rPr>
    </w:sdtEndPr>
    <w:sdtContent>
      <w:p w14:paraId="73952CA0" w14:textId="278B0582" w:rsidR="003615F0" w:rsidRPr="004A0E97" w:rsidRDefault="003615F0">
        <w:pPr>
          <w:pStyle w:val="Footer"/>
          <w:jc w:val="right"/>
          <w:rPr>
            <w:rFonts w:ascii="TH SarabunPSK" w:hAnsi="TH SarabunPSK" w:cs="TH SarabunPSK"/>
            <w:sz w:val="28"/>
            <w:szCs w:val="36"/>
          </w:rPr>
        </w:pPr>
        <w:r w:rsidRPr="004A0E97">
          <w:rPr>
            <w:rFonts w:ascii="TH SarabunPSK" w:hAnsi="TH SarabunPSK" w:cs="TH SarabunPSK" w:hint="cs"/>
            <w:sz w:val="28"/>
            <w:szCs w:val="36"/>
          </w:rPr>
          <w:fldChar w:fldCharType="begin"/>
        </w:r>
        <w:r w:rsidRPr="004A0E97">
          <w:rPr>
            <w:rFonts w:ascii="TH SarabunPSK" w:hAnsi="TH SarabunPSK" w:cs="TH SarabunPSK" w:hint="cs"/>
            <w:sz w:val="28"/>
            <w:szCs w:val="36"/>
          </w:rPr>
          <w:instrText xml:space="preserve"> PAGE   \* MERGEFORMAT </w:instrText>
        </w:r>
        <w:r w:rsidRPr="004A0E97">
          <w:rPr>
            <w:rFonts w:ascii="TH SarabunPSK" w:hAnsi="TH SarabunPSK" w:cs="TH SarabunPSK" w:hint="cs"/>
            <w:sz w:val="28"/>
            <w:szCs w:val="36"/>
          </w:rPr>
          <w:fldChar w:fldCharType="separate"/>
        </w:r>
        <w:r w:rsidRPr="004A0E97">
          <w:rPr>
            <w:rFonts w:ascii="TH SarabunPSK" w:hAnsi="TH SarabunPSK" w:cs="TH SarabunPSK" w:hint="cs"/>
            <w:noProof/>
            <w:sz w:val="28"/>
            <w:szCs w:val="36"/>
          </w:rPr>
          <w:t>2</w:t>
        </w:r>
        <w:r w:rsidRPr="004A0E97">
          <w:rPr>
            <w:rFonts w:ascii="TH SarabunPSK" w:hAnsi="TH SarabunPSK" w:cs="TH SarabunPSK" w:hint="cs"/>
            <w:noProof/>
            <w:sz w:val="28"/>
            <w:szCs w:val="36"/>
          </w:rPr>
          <w:fldChar w:fldCharType="end"/>
        </w:r>
      </w:p>
    </w:sdtContent>
  </w:sdt>
  <w:p w14:paraId="237FD953" w14:textId="77777777" w:rsidR="0082731C" w:rsidRPr="004A0E97" w:rsidRDefault="0082731C">
    <w:pPr>
      <w:pStyle w:val="Footer"/>
      <w:rPr>
        <w:rFonts w:ascii="TH SarabunPSK" w:hAnsi="TH SarabunPSK" w:cs="TH SarabunPSK"/>
        <w:sz w:val="28"/>
        <w:szCs w:val="3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DB2360" w14:textId="77777777" w:rsidR="0023154B" w:rsidRDefault="0023154B" w:rsidP="0082731C">
      <w:pPr>
        <w:spacing w:after="0" w:line="240" w:lineRule="auto"/>
      </w:pPr>
      <w:r>
        <w:separator/>
      </w:r>
    </w:p>
  </w:footnote>
  <w:footnote w:type="continuationSeparator" w:id="0">
    <w:p w14:paraId="4F6B6F41" w14:textId="77777777" w:rsidR="0023154B" w:rsidRDefault="0023154B" w:rsidP="008273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9176244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B0AC590" w14:textId="2692F49E" w:rsidR="00711C17" w:rsidRDefault="00711C1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1191FB" w14:textId="77777777" w:rsidR="00803B66" w:rsidRDefault="00803B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94406026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noProof/>
        <w:sz w:val="28"/>
        <w:szCs w:val="36"/>
      </w:rPr>
    </w:sdtEndPr>
    <w:sdtContent>
      <w:p w14:paraId="604D2A50" w14:textId="0ED3191C" w:rsidR="00711C17" w:rsidRPr="00711C17" w:rsidRDefault="00711C17">
        <w:pPr>
          <w:pStyle w:val="Header"/>
          <w:jc w:val="right"/>
          <w:rPr>
            <w:rFonts w:ascii="TH SarabunIT๙" w:hAnsi="TH SarabunIT๙" w:cs="TH SarabunIT๙"/>
            <w:sz w:val="28"/>
            <w:szCs w:val="36"/>
          </w:rPr>
        </w:pPr>
        <w:r w:rsidRPr="00711C17">
          <w:rPr>
            <w:rFonts w:ascii="TH SarabunIT๙" w:hAnsi="TH SarabunIT๙" w:cs="TH SarabunIT๙"/>
            <w:sz w:val="28"/>
            <w:szCs w:val="36"/>
          </w:rPr>
          <w:fldChar w:fldCharType="begin"/>
        </w:r>
        <w:r w:rsidRPr="00711C17">
          <w:rPr>
            <w:rFonts w:ascii="TH SarabunIT๙" w:hAnsi="TH SarabunIT๙" w:cs="TH SarabunIT๙"/>
            <w:sz w:val="28"/>
            <w:szCs w:val="36"/>
          </w:rPr>
          <w:instrText xml:space="preserve"> PAGE   \* MERGEFORMAT </w:instrText>
        </w:r>
        <w:r w:rsidRPr="00711C17">
          <w:rPr>
            <w:rFonts w:ascii="TH SarabunIT๙" w:hAnsi="TH SarabunIT๙" w:cs="TH SarabunIT๙"/>
            <w:sz w:val="28"/>
            <w:szCs w:val="36"/>
          </w:rPr>
          <w:fldChar w:fldCharType="separate"/>
        </w:r>
        <w:r w:rsidRPr="00711C17">
          <w:rPr>
            <w:rFonts w:ascii="TH SarabunIT๙" w:hAnsi="TH SarabunIT๙" w:cs="TH SarabunIT๙"/>
            <w:noProof/>
            <w:sz w:val="28"/>
            <w:szCs w:val="36"/>
          </w:rPr>
          <w:t>2</w:t>
        </w:r>
        <w:r w:rsidRPr="00711C17">
          <w:rPr>
            <w:rFonts w:ascii="TH SarabunIT๙" w:hAnsi="TH SarabunIT๙" w:cs="TH SarabunIT๙"/>
            <w:noProof/>
            <w:sz w:val="28"/>
            <w:szCs w:val="36"/>
          </w:rPr>
          <w:fldChar w:fldCharType="end"/>
        </w:r>
      </w:p>
    </w:sdtContent>
  </w:sdt>
  <w:p w14:paraId="2DA3D1F8" w14:textId="77777777" w:rsidR="00711C17" w:rsidRDefault="00711C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74C31"/>
    <w:multiLevelType w:val="hybridMultilevel"/>
    <w:tmpl w:val="D7E626AA"/>
    <w:lvl w:ilvl="0" w:tplc="A656A4C8">
      <w:start w:val="1"/>
      <w:numFmt w:val="decimal"/>
      <w:lvlText w:val="7.%1"/>
      <w:lvlJc w:val="left"/>
      <w:pPr>
        <w:ind w:left="720" w:hanging="360"/>
      </w:pPr>
      <w:rPr>
        <w:rFonts w:hint="default"/>
        <w:b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76F04"/>
    <w:multiLevelType w:val="hybridMultilevel"/>
    <w:tmpl w:val="C5DACF50"/>
    <w:lvl w:ilvl="0" w:tplc="BF5A7816">
      <w:start w:val="1"/>
      <w:numFmt w:val="decimal"/>
      <w:lvlText w:val="(%1)"/>
      <w:lvlJc w:val="left"/>
      <w:pPr>
        <w:ind w:left="28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84A3E5B"/>
    <w:multiLevelType w:val="hybridMultilevel"/>
    <w:tmpl w:val="C74059E6"/>
    <w:lvl w:ilvl="0" w:tplc="10306860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76117"/>
    <w:multiLevelType w:val="hybridMultilevel"/>
    <w:tmpl w:val="2B629F94"/>
    <w:lvl w:ilvl="0" w:tplc="9EBAEA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219A3"/>
    <w:multiLevelType w:val="hybridMultilevel"/>
    <w:tmpl w:val="099ADAF8"/>
    <w:lvl w:ilvl="0" w:tplc="1FD0EDE4">
      <w:start w:val="1"/>
      <w:numFmt w:val="decimal"/>
      <w:lvlText w:val="(%1)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735CE"/>
    <w:multiLevelType w:val="hybridMultilevel"/>
    <w:tmpl w:val="9F8671C2"/>
    <w:lvl w:ilvl="0" w:tplc="C42C4A0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E736E"/>
    <w:multiLevelType w:val="hybridMultilevel"/>
    <w:tmpl w:val="A0160AB8"/>
    <w:lvl w:ilvl="0" w:tplc="B22A936A">
      <w:start w:val="1"/>
      <w:numFmt w:val="decimal"/>
      <w:lvlText w:val="5.2.%1."/>
      <w:lvlJc w:val="left"/>
      <w:pPr>
        <w:ind w:left="1440" w:hanging="360"/>
      </w:pPr>
      <w:rPr>
        <w:rFonts w:ascii="TH SarabunPSK" w:hAnsi="TH SarabunPSK" w:cs="TH SarabunPSK" w:hint="default"/>
        <w:b w:val="0"/>
        <w:b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DF20D3C"/>
    <w:multiLevelType w:val="hybridMultilevel"/>
    <w:tmpl w:val="43600ECE"/>
    <w:lvl w:ilvl="0" w:tplc="51AA4A0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1823BB"/>
    <w:multiLevelType w:val="hybridMultilevel"/>
    <w:tmpl w:val="E32457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E4528"/>
    <w:multiLevelType w:val="hybridMultilevel"/>
    <w:tmpl w:val="7F4281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180F4A"/>
    <w:multiLevelType w:val="hybridMultilevel"/>
    <w:tmpl w:val="9A309CFA"/>
    <w:lvl w:ilvl="0" w:tplc="10306860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314543"/>
    <w:multiLevelType w:val="hybridMultilevel"/>
    <w:tmpl w:val="9C747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84502B"/>
    <w:multiLevelType w:val="hybridMultilevel"/>
    <w:tmpl w:val="7E620832"/>
    <w:lvl w:ilvl="0" w:tplc="BC7A08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517DA8"/>
    <w:multiLevelType w:val="hybridMultilevel"/>
    <w:tmpl w:val="EDE61E78"/>
    <w:lvl w:ilvl="0" w:tplc="4190C612">
      <w:start w:val="1"/>
      <w:numFmt w:val="decimal"/>
      <w:lvlText w:val="5.%1"/>
      <w:lvlJc w:val="left"/>
      <w:pPr>
        <w:ind w:left="720" w:hanging="360"/>
      </w:pPr>
      <w:rPr>
        <w:rFonts w:hint="default"/>
        <w:b/>
        <w:b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692F5F"/>
    <w:multiLevelType w:val="hybridMultilevel"/>
    <w:tmpl w:val="26945CD4"/>
    <w:lvl w:ilvl="0" w:tplc="E5BA9316">
      <w:start w:val="1"/>
      <w:numFmt w:val="decimal"/>
      <w:lvlText w:val="4.3.%1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42B02"/>
    <w:multiLevelType w:val="hybridMultilevel"/>
    <w:tmpl w:val="BDA295F6"/>
    <w:lvl w:ilvl="0" w:tplc="6442D32E">
      <w:start w:val="1"/>
      <w:numFmt w:val="decimal"/>
      <w:lvlText w:val="6.1.%1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5F027E"/>
    <w:multiLevelType w:val="hybridMultilevel"/>
    <w:tmpl w:val="F9C4727E"/>
    <w:lvl w:ilvl="0" w:tplc="F23C98D6">
      <w:start w:val="1"/>
      <w:numFmt w:val="thaiNumbers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A0275E1"/>
    <w:multiLevelType w:val="hybridMultilevel"/>
    <w:tmpl w:val="091A6E80"/>
    <w:lvl w:ilvl="0" w:tplc="C34A73B0">
      <w:start w:val="1"/>
      <w:numFmt w:val="decimal"/>
      <w:lvlText w:val="7.%1"/>
      <w:lvlJc w:val="left"/>
      <w:pPr>
        <w:ind w:left="720" w:hanging="360"/>
      </w:pPr>
      <w:rPr>
        <w:rFonts w:hint="default"/>
        <w:b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C6049"/>
    <w:multiLevelType w:val="hybridMultilevel"/>
    <w:tmpl w:val="BD1A0FE4"/>
    <w:lvl w:ilvl="0" w:tplc="EA265C24">
      <w:start w:val="2"/>
      <w:numFmt w:val="decimal"/>
      <w:lvlText w:val="7.%1"/>
      <w:lvlJc w:val="left"/>
      <w:pPr>
        <w:ind w:left="3762" w:hanging="360"/>
      </w:pPr>
      <w:rPr>
        <w:rFonts w:hint="default"/>
        <w:b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A228F"/>
    <w:multiLevelType w:val="hybridMultilevel"/>
    <w:tmpl w:val="DF7AC4F2"/>
    <w:lvl w:ilvl="0" w:tplc="209A3C34">
      <w:start w:val="1"/>
      <w:numFmt w:val="decimal"/>
      <w:lvlText w:val="6.3.%1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172B1F"/>
    <w:multiLevelType w:val="hybridMultilevel"/>
    <w:tmpl w:val="E1A4D61E"/>
    <w:lvl w:ilvl="0" w:tplc="651EBA84">
      <w:start w:val="1"/>
      <w:numFmt w:val="decimal"/>
      <w:lvlText w:val="6.%1"/>
      <w:lvlJc w:val="left"/>
      <w:pPr>
        <w:ind w:left="720" w:hanging="360"/>
      </w:pPr>
      <w:rPr>
        <w:rFonts w:hint="default"/>
        <w:b w:val="0"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AF7A62"/>
    <w:multiLevelType w:val="hybridMultilevel"/>
    <w:tmpl w:val="C96CB5BA"/>
    <w:lvl w:ilvl="0" w:tplc="11F08E0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215573"/>
    <w:multiLevelType w:val="hybridMultilevel"/>
    <w:tmpl w:val="F856B606"/>
    <w:lvl w:ilvl="0" w:tplc="FFFFFFFF">
      <w:start w:val="1"/>
      <w:numFmt w:val="decimal"/>
      <w:lvlText w:val="(%1)"/>
      <w:lvlJc w:val="left"/>
      <w:pPr>
        <w:ind w:left="75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72" w:hanging="360"/>
      </w:pPr>
    </w:lvl>
    <w:lvl w:ilvl="2" w:tplc="FFFFFFFF" w:tentative="1">
      <w:start w:val="1"/>
      <w:numFmt w:val="lowerRoman"/>
      <w:lvlText w:val="%3."/>
      <w:lvlJc w:val="right"/>
      <w:pPr>
        <w:ind w:left="2192" w:hanging="180"/>
      </w:pPr>
    </w:lvl>
    <w:lvl w:ilvl="3" w:tplc="FFFFFFFF" w:tentative="1">
      <w:start w:val="1"/>
      <w:numFmt w:val="decimal"/>
      <w:lvlText w:val="%4."/>
      <w:lvlJc w:val="left"/>
      <w:pPr>
        <w:ind w:left="2912" w:hanging="360"/>
      </w:pPr>
    </w:lvl>
    <w:lvl w:ilvl="4" w:tplc="FFFFFFFF" w:tentative="1">
      <w:start w:val="1"/>
      <w:numFmt w:val="lowerLetter"/>
      <w:lvlText w:val="%5."/>
      <w:lvlJc w:val="left"/>
      <w:pPr>
        <w:ind w:left="3632" w:hanging="360"/>
      </w:pPr>
    </w:lvl>
    <w:lvl w:ilvl="5" w:tplc="FFFFFFFF" w:tentative="1">
      <w:start w:val="1"/>
      <w:numFmt w:val="lowerRoman"/>
      <w:lvlText w:val="%6."/>
      <w:lvlJc w:val="right"/>
      <w:pPr>
        <w:ind w:left="4352" w:hanging="180"/>
      </w:pPr>
    </w:lvl>
    <w:lvl w:ilvl="6" w:tplc="FFFFFFFF" w:tentative="1">
      <w:start w:val="1"/>
      <w:numFmt w:val="decimal"/>
      <w:lvlText w:val="%7."/>
      <w:lvlJc w:val="left"/>
      <w:pPr>
        <w:ind w:left="5072" w:hanging="360"/>
      </w:pPr>
    </w:lvl>
    <w:lvl w:ilvl="7" w:tplc="FFFFFFFF" w:tentative="1">
      <w:start w:val="1"/>
      <w:numFmt w:val="lowerLetter"/>
      <w:lvlText w:val="%8."/>
      <w:lvlJc w:val="left"/>
      <w:pPr>
        <w:ind w:left="5792" w:hanging="360"/>
      </w:pPr>
    </w:lvl>
    <w:lvl w:ilvl="8" w:tplc="FFFFFFFF" w:tentative="1">
      <w:start w:val="1"/>
      <w:numFmt w:val="lowerRoman"/>
      <w:lvlText w:val="%9."/>
      <w:lvlJc w:val="right"/>
      <w:pPr>
        <w:ind w:left="6512" w:hanging="180"/>
      </w:pPr>
    </w:lvl>
  </w:abstractNum>
  <w:abstractNum w:abstractNumId="23" w15:restartNumberingAfterBreak="0">
    <w:nsid w:val="63BC7BAB"/>
    <w:multiLevelType w:val="hybridMultilevel"/>
    <w:tmpl w:val="01185B70"/>
    <w:lvl w:ilvl="0" w:tplc="4EF2F2F6">
      <w:start w:val="1"/>
      <w:numFmt w:val="decimal"/>
      <w:lvlText w:val="8.%1"/>
      <w:lvlJc w:val="left"/>
      <w:pPr>
        <w:ind w:left="720" w:hanging="360"/>
      </w:pPr>
      <w:rPr>
        <w:rFonts w:hint="default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087118"/>
    <w:multiLevelType w:val="hybridMultilevel"/>
    <w:tmpl w:val="0FDCEDC6"/>
    <w:lvl w:ilvl="0" w:tplc="C34A73B0">
      <w:start w:val="1"/>
      <w:numFmt w:val="decimal"/>
      <w:lvlText w:val="7.%1"/>
      <w:lvlJc w:val="left"/>
      <w:pPr>
        <w:ind w:left="720" w:hanging="360"/>
      </w:pPr>
      <w:rPr>
        <w:rFonts w:hint="default"/>
        <w:b/>
        <w:bCs w:val="0"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B8102E"/>
    <w:multiLevelType w:val="hybridMultilevel"/>
    <w:tmpl w:val="EC4CAE02"/>
    <w:lvl w:ilvl="0" w:tplc="C57A82A8">
      <w:start w:val="1"/>
      <w:numFmt w:val="decimal"/>
      <w:lvlText w:val="6.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F418D0"/>
    <w:multiLevelType w:val="hybridMultilevel"/>
    <w:tmpl w:val="73783C68"/>
    <w:lvl w:ilvl="0" w:tplc="BC7A08C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627DE4"/>
    <w:multiLevelType w:val="hybridMultilevel"/>
    <w:tmpl w:val="9EBC0748"/>
    <w:lvl w:ilvl="0" w:tplc="5B64675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B447FD"/>
    <w:multiLevelType w:val="hybridMultilevel"/>
    <w:tmpl w:val="6F2A038C"/>
    <w:lvl w:ilvl="0" w:tplc="5B64675C">
      <w:start w:val="1"/>
      <w:numFmt w:val="decimal"/>
      <w:lvlText w:val="(%1)"/>
      <w:lvlJc w:val="left"/>
      <w:pPr>
        <w:ind w:left="7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2" w:hanging="360"/>
      </w:pPr>
    </w:lvl>
    <w:lvl w:ilvl="2" w:tplc="0409001B" w:tentative="1">
      <w:start w:val="1"/>
      <w:numFmt w:val="lowerRoman"/>
      <w:lvlText w:val="%3."/>
      <w:lvlJc w:val="right"/>
      <w:pPr>
        <w:ind w:left="2192" w:hanging="180"/>
      </w:pPr>
    </w:lvl>
    <w:lvl w:ilvl="3" w:tplc="0409000F" w:tentative="1">
      <w:start w:val="1"/>
      <w:numFmt w:val="decimal"/>
      <w:lvlText w:val="%4."/>
      <w:lvlJc w:val="left"/>
      <w:pPr>
        <w:ind w:left="2912" w:hanging="360"/>
      </w:pPr>
    </w:lvl>
    <w:lvl w:ilvl="4" w:tplc="04090019" w:tentative="1">
      <w:start w:val="1"/>
      <w:numFmt w:val="lowerLetter"/>
      <w:lvlText w:val="%5."/>
      <w:lvlJc w:val="left"/>
      <w:pPr>
        <w:ind w:left="3632" w:hanging="360"/>
      </w:pPr>
    </w:lvl>
    <w:lvl w:ilvl="5" w:tplc="0409001B" w:tentative="1">
      <w:start w:val="1"/>
      <w:numFmt w:val="lowerRoman"/>
      <w:lvlText w:val="%6."/>
      <w:lvlJc w:val="right"/>
      <w:pPr>
        <w:ind w:left="4352" w:hanging="180"/>
      </w:pPr>
    </w:lvl>
    <w:lvl w:ilvl="6" w:tplc="0409000F" w:tentative="1">
      <w:start w:val="1"/>
      <w:numFmt w:val="decimal"/>
      <w:lvlText w:val="%7."/>
      <w:lvlJc w:val="left"/>
      <w:pPr>
        <w:ind w:left="5072" w:hanging="360"/>
      </w:pPr>
    </w:lvl>
    <w:lvl w:ilvl="7" w:tplc="04090019" w:tentative="1">
      <w:start w:val="1"/>
      <w:numFmt w:val="lowerLetter"/>
      <w:lvlText w:val="%8."/>
      <w:lvlJc w:val="left"/>
      <w:pPr>
        <w:ind w:left="5792" w:hanging="360"/>
      </w:pPr>
    </w:lvl>
    <w:lvl w:ilvl="8" w:tplc="0409001B" w:tentative="1">
      <w:start w:val="1"/>
      <w:numFmt w:val="lowerRoman"/>
      <w:lvlText w:val="%9."/>
      <w:lvlJc w:val="right"/>
      <w:pPr>
        <w:ind w:left="6512" w:hanging="180"/>
      </w:pPr>
    </w:lvl>
  </w:abstractNum>
  <w:abstractNum w:abstractNumId="29" w15:restartNumberingAfterBreak="0">
    <w:nsid w:val="7FC44F91"/>
    <w:multiLevelType w:val="hybridMultilevel"/>
    <w:tmpl w:val="7E920D7C"/>
    <w:lvl w:ilvl="0" w:tplc="93965576">
      <w:start w:val="1"/>
      <w:numFmt w:val="decimal"/>
      <w:lvlText w:val="2.%1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9"/>
  </w:num>
  <w:num w:numId="3">
    <w:abstractNumId w:val="13"/>
  </w:num>
  <w:num w:numId="4">
    <w:abstractNumId w:val="6"/>
  </w:num>
  <w:num w:numId="5">
    <w:abstractNumId w:val="20"/>
  </w:num>
  <w:num w:numId="6">
    <w:abstractNumId w:val="15"/>
  </w:num>
  <w:num w:numId="7">
    <w:abstractNumId w:val="25"/>
  </w:num>
  <w:num w:numId="8">
    <w:abstractNumId w:val="14"/>
  </w:num>
  <w:num w:numId="9">
    <w:abstractNumId w:val="19"/>
  </w:num>
  <w:num w:numId="10">
    <w:abstractNumId w:val="0"/>
  </w:num>
  <w:num w:numId="11">
    <w:abstractNumId w:val="1"/>
  </w:num>
  <w:num w:numId="12">
    <w:abstractNumId w:val="17"/>
  </w:num>
  <w:num w:numId="13">
    <w:abstractNumId w:val="18"/>
  </w:num>
  <w:num w:numId="14">
    <w:abstractNumId w:val="24"/>
  </w:num>
  <w:num w:numId="15">
    <w:abstractNumId w:val="8"/>
  </w:num>
  <w:num w:numId="16">
    <w:abstractNumId w:val="23"/>
  </w:num>
  <w:num w:numId="17">
    <w:abstractNumId w:val="7"/>
  </w:num>
  <w:num w:numId="18">
    <w:abstractNumId w:val="27"/>
  </w:num>
  <w:num w:numId="19">
    <w:abstractNumId w:val="21"/>
  </w:num>
  <w:num w:numId="20">
    <w:abstractNumId w:val="28"/>
  </w:num>
  <w:num w:numId="21">
    <w:abstractNumId w:val="4"/>
  </w:num>
  <w:num w:numId="22">
    <w:abstractNumId w:val="9"/>
  </w:num>
  <w:num w:numId="23">
    <w:abstractNumId w:val="16"/>
  </w:num>
  <w:num w:numId="24">
    <w:abstractNumId w:val="10"/>
  </w:num>
  <w:num w:numId="25">
    <w:abstractNumId w:val="3"/>
  </w:num>
  <w:num w:numId="26">
    <w:abstractNumId w:val="11"/>
  </w:num>
  <w:num w:numId="27">
    <w:abstractNumId w:val="26"/>
  </w:num>
  <w:num w:numId="28">
    <w:abstractNumId w:val="12"/>
  </w:num>
  <w:num w:numId="29">
    <w:abstractNumId w:val="2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sDCxNDA3s7AwMjRW0lEKTi0uzszPAykwqQUA/I3gYywAAAA="/>
  </w:docVars>
  <w:rsids>
    <w:rsidRoot w:val="001677F1"/>
    <w:rsid w:val="00016E1C"/>
    <w:rsid w:val="000262E6"/>
    <w:rsid w:val="000354A5"/>
    <w:rsid w:val="00036403"/>
    <w:rsid w:val="000423C5"/>
    <w:rsid w:val="00043E5D"/>
    <w:rsid w:val="00046EFF"/>
    <w:rsid w:val="0005699E"/>
    <w:rsid w:val="00064252"/>
    <w:rsid w:val="0006479D"/>
    <w:rsid w:val="0006534A"/>
    <w:rsid w:val="0007690F"/>
    <w:rsid w:val="00085C6E"/>
    <w:rsid w:val="000869FF"/>
    <w:rsid w:val="000A7C1D"/>
    <w:rsid w:val="000C2A85"/>
    <w:rsid w:val="000C7DEF"/>
    <w:rsid w:val="000D0307"/>
    <w:rsid w:val="000E1C79"/>
    <w:rsid w:val="001677F1"/>
    <w:rsid w:val="001776E0"/>
    <w:rsid w:val="00181DE9"/>
    <w:rsid w:val="001E05D3"/>
    <w:rsid w:val="00226424"/>
    <w:rsid w:val="0023154B"/>
    <w:rsid w:val="00235ACC"/>
    <w:rsid w:val="00296D26"/>
    <w:rsid w:val="002A4079"/>
    <w:rsid w:val="002C3EB2"/>
    <w:rsid w:val="00307DBE"/>
    <w:rsid w:val="00320AF6"/>
    <w:rsid w:val="00326F4D"/>
    <w:rsid w:val="00330D30"/>
    <w:rsid w:val="0034700F"/>
    <w:rsid w:val="00353054"/>
    <w:rsid w:val="00353B7F"/>
    <w:rsid w:val="003572E1"/>
    <w:rsid w:val="003615F0"/>
    <w:rsid w:val="00374A17"/>
    <w:rsid w:val="003B341A"/>
    <w:rsid w:val="003C6D13"/>
    <w:rsid w:val="003E4F45"/>
    <w:rsid w:val="00436F68"/>
    <w:rsid w:val="00482980"/>
    <w:rsid w:val="004912F8"/>
    <w:rsid w:val="004A0C3D"/>
    <w:rsid w:val="004A0E97"/>
    <w:rsid w:val="004C7284"/>
    <w:rsid w:val="00507612"/>
    <w:rsid w:val="0051557E"/>
    <w:rsid w:val="005531E6"/>
    <w:rsid w:val="00575475"/>
    <w:rsid w:val="00593B76"/>
    <w:rsid w:val="005A666E"/>
    <w:rsid w:val="005E14C0"/>
    <w:rsid w:val="005F00C8"/>
    <w:rsid w:val="005F1649"/>
    <w:rsid w:val="0061739D"/>
    <w:rsid w:val="0064007F"/>
    <w:rsid w:val="006A0C59"/>
    <w:rsid w:val="006C7593"/>
    <w:rsid w:val="00703366"/>
    <w:rsid w:val="00711C17"/>
    <w:rsid w:val="00730371"/>
    <w:rsid w:val="007376E8"/>
    <w:rsid w:val="007379D8"/>
    <w:rsid w:val="00762199"/>
    <w:rsid w:val="007B23A5"/>
    <w:rsid w:val="007B6978"/>
    <w:rsid w:val="007C3B08"/>
    <w:rsid w:val="007D4607"/>
    <w:rsid w:val="00803B66"/>
    <w:rsid w:val="00815777"/>
    <w:rsid w:val="00825A62"/>
    <w:rsid w:val="00825A81"/>
    <w:rsid w:val="00825B0B"/>
    <w:rsid w:val="0082731C"/>
    <w:rsid w:val="00832B72"/>
    <w:rsid w:val="00834D6C"/>
    <w:rsid w:val="00836F02"/>
    <w:rsid w:val="0084493A"/>
    <w:rsid w:val="00874E89"/>
    <w:rsid w:val="00895FC5"/>
    <w:rsid w:val="008B406E"/>
    <w:rsid w:val="008C5C6E"/>
    <w:rsid w:val="008D4A7F"/>
    <w:rsid w:val="008F1B65"/>
    <w:rsid w:val="008F356C"/>
    <w:rsid w:val="009337E7"/>
    <w:rsid w:val="00953B39"/>
    <w:rsid w:val="00956BB5"/>
    <w:rsid w:val="009717D4"/>
    <w:rsid w:val="00994615"/>
    <w:rsid w:val="009B650A"/>
    <w:rsid w:val="009C0654"/>
    <w:rsid w:val="009D58EC"/>
    <w:rsid w:val="009F4EB1"/>
    <w:rsid w:val="009F68E9"/>
    <w:rsid w:val="00A108A4"/>
    <w:rsid w:val="00A15653"/>
    <w:rsid w:val="00A431C4"/>
    <w:rsid w:val="00AA503D"/>
    <w:rsid w:val="00AB456E"/>
    <w:rsid w:val="00AC36BC"/>
    <w:rsid w:val="00AE1357"/>
    <w:rsid w:val="00AF37C8"/>
    <w:rsid w:val="00B02D99"/>
    <w:rsid w:val="00B04E56"/>
    <w:rsid w:val="00B06B98"/>
    <w:rsid w:val="00B10D52"/>
    <w:rsid w:val="00B232CC"/>
    <w:rsid w:val="00B3380F"/>
    <w:rsid w:val="00B41487"/>
    <w:rsid w:val="00B80414"/>
    <w:rsid w:val="00BA6512"/>
    <w:rsid w:val="00BB0CBA"/>
    <w:rsid w:val="00BB128C"/>
    <w:rsid w:val="00C01811"/>
    <w:rsid w:val="00C33C3E"/>
    <w:rsid w:val="00CE3513"/>
    <w:rsid w:val="00CF45BB"/>
    <w:rsid w:val="00D40650"/>
    <w:rsid w:val="00D40B3C"/>
    <w:rsid w:val="00D739B9"/>
    <w:rsid w:val="00DD133A"/>
    <w:rsid w:val="00DD1BB3"/>
    <w:rsid w:val="00DD43A0"/>
    <w:rsid w:val="00DE1B67"/>
    <w:rsid w:val="00DF0EB0"/>
    <w:rsid w:val="00DF3838"/>
    <w:rsid w:val="00E048F7"/>
    <w:rsid w:val="00E13221"/>
    <w:rsid w:val="00E15691"/>
    <w:rsid w:val="00E66939"/>
    <w:rsid w:val="00E74166"/>
    <w:rsid w:val="00E74199"/>
    <w:rsid w:val="00E83428"/>
    <w:rsid w:val="00E85348"/>
    <w:rsid w:val="00EB20BD"/>
    <w:rsid w:val="00EC1A12"/>
    <w:rsid w:val="00EE0020"/>
    <w:rsid w:val="00F256BD"/>
    <w:rsid w:val="00F41A98"/>
    <w:rsid w:val="00F670DA"/>
    <w:rsid w:val="00F824D2"/>
    <w:rsid w:val="00FD73D0"/>
    <w:rsid w:val="00FE4092"/>
    <w:rsid w:val="00FE45C6"/>
    <w:rsid w:val="00FE4EA9"/>
    <w:rsid w:val="00FE6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06A773"/>
  <w15:chartTrackingRefBased/>
  <w15:docId w15:val="{13B5AA1B-3AF0-48C7-9C1F-B546B0323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380F"/>
  </w:style>
  <w:style w:type="paragraph" w:styleId="Heading2">
    <w:name w:val="heading 2"/>
    <w:basedOn w:val="Normal"/>
    <w:link w:val="Heading2Char"/>
    <w:uiPriority w:val="9"/>
    <w:qFormat/>
    <w:rsid w:val="00B3380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3380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B3380F"/>
    <w:rPr>
      <w:b/>
      <w:bCs/>
    </w:rPr>
  </w:style>
  <w:style w:type="paragraph" w:styleId="ListParagraph">
    <w:name w:val="List Paragraph"/>
    <w:basedOn w:val="Normal"/>
    <w:uiPriority w:val="34"/>
    <w:qFormat/>
    <w:rsid w:val="00B3380F"/>
    <w:pPr>
      <w:ind w:left="720"/>
      <w:contextualSpacing/>
    </w:pPr>
  </w:style>
  <w:style w:type="character" w:customStyle="1" w:styleId="markedcontent">
    <w:name w:val="markedcontent"/>
    <w:basedOn w:val="DefaultParagraphFont"/>
    <w:rsid w:val="001677F1"/>
  </w:style>
  <w:style w:type="table" w:styleId="TableGrid">
    <w:name w:val="Table Grid"/>
    <w:basedOn w:val="TableNormal"/>
    <w:uiPriority w:val="39"/>
    <w:rsid w:val="00FE4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273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31C"/>
  </w:style>
  <w:style w:type="paragraph" w:styleId="Footer">
    <w:name w:val="footer"/>
    <w:basedOn w:val="Normal"/>
    <w:link w:val="FooterChar"/>
    <w:uiPriority w:val="99"/>
    <w:unhideWhenUsed/>
    <w:rsid w:val="008273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31C"/>
  </w:style>
  <w:style w:type="character" w:customStyle="1" w:styleId="storycontent">
    <w:name w:val="storycontent"/>
    <w:basedOn w:val="DefaultParagraphFont"/>
    <w:rsid w:val="00E048F7"/>
  </w:style>
  <w:style w:type="character" w:styleId="Hyperlink">
    <w:name w:val="Hyperlink"/>
    <w:basedOn w:val="DefaultParagraphFont"/>
    <w:uiPriority w:val="99"/>
    <w:unhideWhenUsed/>
    <w:rsid w:val="00E048F7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48F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7416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C3B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B08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B08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B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B08"/>
    <w:rPr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rihes.cmu.ac.th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rihes.cmu.ac.th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7E734DFE486548B005275291593274" ma:contentTypeVersion="15" ma:contentTypeDescription="Create a new document." ma:contentTypeScope="" ma:versionID="c97c7ba3121c165f0695dc3c2e95cd81">
  <xsd:schema xmlns:xsd="http://www.w3.org/2001/XMLSchema" xmlns:xs="http://www.w3.org/2001/XMLSchema" xmlns:p="http://schemas.microsoft.com/office/2006/metadata/properties" xmlns:ns1="http://schemas.microsoft.com/sharepoint/v3" xmlns:ns3="7aca1baa-128c-428e-bf19-4c6832f31724" targetNamespace="http://schemas.microsoft.com/office/2006/metadata/properties" ma:root="true" ma:fieldsID="58123d79f92491c8f68c3414387f03cf" ns1:_="" ns3:_="">
    <xsd:import namespace="http://schemas.microsoft.com/sharepoint/v3"/>
    <xsd:import namespace="7aca1baa-128c-428e-bf19-4c6832f317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SearchPropertie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bjectDetectorVersions" minOccurs="0"/>
                <xsd:element ref="ns3:MediaServiceSystemTag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ca1baa-128c-428e-bf19-4c6832f317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7aca1baa-128c-428e-bf19-4c6832f31724" xsi:nil="true"/>
  </documentManagement>
</p:properties>
</file>

<file path=customXml/itemProps1.xml><?xml version="1.0" encoding="utf-8"?>
<ds:datastoreItem xmlns:ds="http://schemas.openxmlformats.org/officeDocument/2006/customXml" ds:itemID="{3FA6F39D-6CB0-4D53-A5C9-5EB38ECC82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aca1baa-128c-428e-bf19-4c6832f31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957BEA-CC19-410D-AE90-9D5DB53001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E746EC-7E1B-43D6-94F9-A1EBEE083950}">
  <ds:schemaRefs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sharepoint/v3"/>
    <ds:schemaRef ds:uri="http://purl.org/dc/terms/"/>
    <ds:schemaRef ds:uri="7aca1baa-128c-428e-bf19-4c6832f31724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3211</Words>
  <Characters>18306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gsak Boonyapranai</dc:creator>
  <cp:keywords/>
  <dc:description/>
  <cp:lastModifiedBy>KARNJANA CHAIRUNGSRI</cp:lastModifiedBy>
  <cp:revision>2</cp:revision>
  <dcterms:created xsi:type="dcterms:W3CDTF">2024-04-02T02:35:00Z</dcterms:created>
  <dcterms:modified xsi:type="dcterms:W3CDTF">2024-04-02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e89031-995d-4e5e-b373-db99b44de130</vt:lpwstr>
  </property>
  <property fmtid="{D5CDD505-2E9C-101B-9397-08002B2CF9AE}" pid="3" name="ContentTypeId">
    <vt:lpwstr>0x010100D47E734DFE486548B005275291593274</vt:lpwstr>
  </property>
</Properties>
</file>